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56710D" w14:textId="77777777" w:rsidR="00A6295E" w:rsidRPr="00AB6187" w:rsidRDefault="007F7848" w:rsidP="00A6295E">
      <w:pPr>
        <w:pStyle w:val="Heading1"/>
        <w:spacing w:before="0"/>
        <w:jc w:val="center"/>
        <w:rPr>
          <w:rFonts w:ascii="Effra" w:hAnsi="Effra"/>
          <w:sz w:val="26"/>
          <w:szCs w:val="22"/>
        </w:rPr>
      </w:pPr>
      <w:r w:rsidRPr="00AB6187">
        <w:rPr>
          <w:rFonts w:ascii="Effra" w:hAnsi="Effra"/>
          <w:sz w:val="26"/>
          <w:szCs w:val="22"/>
        </w:rPr>
        <w:t>Program Ally</w:t>
      </w:r>
      <w:r w:rsidR="00A6295E" w:rsidRPr="00AB6187">
        <w:rPr>
          <w:rFonts w:ascii="Effra" w:hAnsi="Effra"/>
          <w:sz w:val="26"/>
          <w:szCs w:val="22"/>
        </w:rPr>
        <w:t xml:space="preserve"> Onboarding Application Form</w:t>
      </w:r>
    </w:p>
    <w:p w14:paraId="615078CD" w14:textId="502CADA3" w:rsidR="007F7848" w:rsidRPr="00D75EAE" w:rsidRDefault="007F7848" w:rsidP="007F7848">
      <w:pPr>
        <w:rPr>
          <w:rFonts w:ascii="Effra" w:hAnsi="Effra"/>
          <w:sz w:val="20"/>
          <w:szCs w:val="18"/>
        </w:rPr>
      </w:pPr>
      <w:r w:rsidRPr="00D75EAE">
        <w:rPr>
          <w:rFonts w:ascii="Effra" w:hAnsi="Effra"/>
          <w:sz w:val="20"/>
        </w:rPr>
        <w:br/>
        <w:t xml:space="preserve">Please complete each portion of this form and submit it by email to </w:t>
      </w:r>
      <w:hyperlink r:id="rId12" w:history="1">
        <w:r w:rsidRPr="00D75EAE">
          <w:rPr>
            <w:rStyle w:val="Hyperlink"/>
            <w:rFonts w:ascii="Effra" w:hAnsi="Effra"/>
            <w:sz w:val="20"/>
          </w:rPr>
          <w:t>contact@mccac.ca</w:t>
        </w:r>
      </w:hyperlink>
      <w:r w:rsidRPr="00D75EAE">
        <w:rPr>
          <w:rStyle w:val="Hyperlink"/>
          <w:rFonts w:ascii="Effra" w:hAnsi="Effra"/>
          <w:sz w:val="20"/>
        </w:rPr>
        <w:t xml:space="preserve"> </w:t>
      </w:r>
      <w:r w:rsidRPr="00D75EAE">
        <w:rPr>
          <w:rFonts w:ascii="Effra" w:hAnsi="Effra"/>
          <w:sz w:val="20"/>
        </w:rPr>
        <w:t xml:space="preserve">along with all required attachments as indicated below. </w:t>
      </w:r>
    </w:p>
    <w:p w14:paraId="2D17F21C" w14:textId="43B16E9E" w:rsidR="007F7848" w:rsidRPr="00D75EAE" w:rsidRDefault="007F7848" w:rsidP="007F7848">
      <w:pPr>
        <w:spacing w:after="120"/>
        <w:rPr>
          <w:rFonts w:ascii="Effra" w:hAnsi="Effra"/>
          <w:sz w:val="20"/>
        </w:rPr>
      </w:pPr>
      <w:r w:rsidRPr="00D75EAE">
        <w:rPr>
          <w:rFonts w:ascii="Effra" w:hAnsi="Effra"/>
          <w:b/>
          <w:sz w:val="20"/>
          <w:u w:val="single"/>
        </w:rPr>
        <w:br/>
        <w:t>Program Ally Contact Information</w:t>
      </w:r>
    </w:p>
    <w:tbl>
      <w:tblPr>
        <w:tblStyle w:val="TableGrid"/>
        <w:tblpPr w:leftFromText="180" w:rightFromText="180" w:vertAnchor="text" w:tblpY="1"/>
        <w:tblOverlap w:val="never"/>
        <w:tblW w:w="102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801"/>
        <w:gridCol w:w="283"/>
        <w:gridCol w:w="2169"/>
        <w:gridCol w:w="2889"/>
      </w:tblGrid>
      <w:tr w:rsidR="007F7848" w:rsidRPr="00D75EAE" w14:paraId="21284F91" w14:textId="77777777" w:rsidTr="00962A1A">
        <w:trPr>
          <w:trHeight w:val="284"/>
        </w:trPr>
        <w:tc>
          <w:tcPr>
            <w:tcW w:w="2127" w:type="dxa"/>
            <w:vAlign w:val="bottom"/>
          </w:tcPr>
          <w:p w14:paraId="0AAFF6FD" w14:textId="77777777" w:rsidR="007F7848" w:rsidRPr="00D75EAE" w:rsidRDefault="007F7848" w:rsidP="00962A1A">
            <w:pPr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Company Name:</w:t>
            </w:r>
          </w:p>
        </w:tc>
        <w:tc>
          <w:tcPr>
            <w:tcW w:w="2801" w:type="dxa"/>
            <w:tcBorders>
              <w:bottom w:val="single" w:sz="4" w:space="0" w:color="auto"/>
            </w:tcBorders>
            <w:vAlign w:val="bottom"/>
          </w:tcPr>
          <w:p w14:paraId="1BA30115" w14:textId="3E1A6191" w:rsidR="007F7848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1299651348"/>
                <w:placeholder>
                  <w:docPart w:val="B6783136B5264311B386ACC5E5F8A815"/>
                </w:placeholder>
                <w:showingPlcHdr/>
              </w:sdtPr>
              <w:sdtContent>
                <w:r w:rsidR="00D10C62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576D4CCF" w14:textId="77777777" w:rsidR="007F7848" w:rsidRPr="00D75EAE" w:rsidRDefault="007F7848">
            <w:pPr>
              <w:rPr>
                <w:rFonts w:ascii="Effra" w:hAnsi="Effra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1728744C" w14:textId="77777777" w:rsidR="007F7848" w:rsidRPr="00D75EAE" w:rsidRDefault="007F7848">
            <w:pPr>
              <w:jc w:val="right"/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Main Contact Name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06024BF3" w14:textId="77777777" w:rsidR="007F7848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2048410210"/>
                <w:placeholder>
                  <w:docPart w:val="8FEED75525524053AD9154BAEB539FF5"/>
                </w:placeholder>
                <w:showingPlcHdr/>
              </w:sdtPr>
              <w:sdtContent>
                <w:r w:rsidR="007F7848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F7848" w:rsidRPr="00D75EAE" w14:paraId="1221CC10" w14:textId="77777777" w:rsidTr="00962A1A">
        <w:trPr>
          <w:trHeight w:val="284"/>
        </w:trPr>
        <w:tc>
          <w:tcPr>
            <w:tcW w:w="2127" w:type="dxa"/>
            <w:vAlign w:val="bottom"/>
          </w:tcPr>
          <w:p w14:paraId="2281408C" w14:textId="77777777" w:rsidR="007F7848" w:rsidRPr="00D75EAE" w:rsidRDefault="007F7848" w:rsidP="00962A1A">
            <w:pPr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Office Address:</w:t>
            </w:r>
          </w:p>
        </w:tc>
        <w:tc>
          <w:tcPr>
            <w:tcW w:w="28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9610A7" w14:textId="77777777" w:rsidR="007F7848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-354890247"/>
                <w:placeholder>
                  <w:docPart w:val="0DF827B343F843F085ED357BFB2EEE79"/>
                </w:placeholder>
                <w:showingPlcHdr/>
              </w:sdtPr>
              <w:sdtContent>
                <w:r w:rsidR="007F7848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3F09AFAF" w14:textId="77777777" w:rsidR="007F7848" w:rsidRPr="00D75EAE" w:rsidRDefault="007F7848">
            <w:pPr>
              <w:rPr>
                <w:rFonts w:ascii="Effra" w:hAnsi="Effra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1A59E51" w14:textId="4C0E2CCB" w:rsidR="007F7848" w:rsidRPr="00D75EAE" w:rsidRDefault="007F7848">
            <w:pPr>
              <w:jc w:val="right"/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Job Title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9025" w14:textId="77777777" w:rsidR="007F7848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1651702383"/>
                <w:placeholder>
                  <w:docPart w:val="6CB24E3CFEAD4C12960E76FCE120A01D"/>
                </w:placeholder>
                <w:showingPlcHdr/>
              </w:sdtPr>
              <w:sdtContent>
                <w:r w:rsidR="007F7848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F7848" w:rsidRPr="00D75EAE" w14:paraId="53DAAE36" w14:textId="77777777" w:rsidTr="00962A1A">
        <w:trPr>
          <w:trHeight w:val="284"/>
        </w:trPr>
        <w:tc>
          <w:tcPr>
            <w:tcW w:w="2127" w:type="dxa"/>
            <w:vAlign w:val="bottom"/>
          </w:tcPr>
          <w:p w14:paraId="359E3597" w14:textId="7218EB72" w:rsidR="007F7848" w:rsidRPr="00D75EAE" w:rsidRDefault="007F7848" w:rsidP="00962A1A">
            <w:pPr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City</w:t>
            </w:r>
            <w:r w:rsidR="00D75EAE">
              <w:rPr>
                <w:rFonts w:ascii="Effra" w:hAnsi="Effra"/>
                <w:b/>
                <w:sz w:val="20"/>
              </w:rPr>
              <w:t>/Province</w:t>
            </w:r>
            <w:r w:rsidRPr="00D75EAE">
              <w:rPr>
                <w:rFonts w:ascii="Effra" w:hAnsi="Effra"/>
                <w:b/>
                <w:sz w:val="20"/>
              </w:rPr>
              <w:t>:</w:t>
            </w:r>
          </w:p>
        </w:tc>
        <w:tc>
          <w:tcPr>
            <w:tcW w:w="28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7AA90A" w14:textId="2987615B" w:rsidR="007F7848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-1557459986"/>
                <w:placeholder>
                  <w:docPart w:val="734A31D96F3441B8ABABA577FABB870C"/>
                </w:placeholder>
                <w:showingPlcHdr/>
              </w:sdtPr>
              <w:sdtContent>
                <w:r w:rsidR="00D10C62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29B3AD8A" w14:textId="77777777" w:rsidR="007F7848" w:rsidRPr="00D75EAE" w:rsidRDefault="007F7848">
            <w:pPr>
              <w:rPr>
                <w:rFonts w:ascii="Effra" w:hAnsi="Effra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6D1556DB" w14:textId="42DB2A43" w:rsidR="007F7848" w:rsidRPr="00D75EAE" w:rsidRDefault="007F7848">
            <w:pPr>
              <w:jc w:val="right"/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Email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B1F396" w14:textId="77777777" w:rsidR="007F7848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660357442"/>
                <w:placeholder>
                  <w:docPart w:val="00A5D026493447EF9BB5830BDDF94BDD"/>
                </w:placeholder>
                <w:showingPlcHdr/>
              </w:sdtPr>
              <w:sdtContent>
                <w:r w:rsidR="007F7848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7F7848" w:rsidRPr="00D75EAE" w14:paraId="11F76A79" w14:textId="77777777" w:rsidTr="00962A1A">
        <w:trPr>
          <w:trHeight w:val="284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75A3CF7" w14:textId="77777777" w:rsidR="007F7848" w:rsidRPr="00D75EAE" w:rsidRDefault="007F7848" w:rsidP="00962A1A">
            <w:pPr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Postal Code:</w:t>
            </w:r>
          </w:p>
        </w:tc>
        <w:tc>
          <w:tcPr>
            <w:tcW w:w="2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E18010" w14:textId="3781A01A" w:rsidR="007F7848" w:rsidRPr="00D75EAE" w:rsidRDefault="00000000">
            <w:pPr>
              <w:rPr>
                <w:rFonts w:ascii="Effra" w:eastAsia="Times New Roman" w:hAnsi="Effra" w:cs="Tahoma"/>
                <w:color w:val="000000"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-775012802"/>
                <w:placeholder>
                  <w:docPart w:val="653D628514324374B131CB4D8E1D2EE5"/>
                </w:placeholder>
                <w:showingPlcHdr/>
              </w:sdtPr>
              <w:sdtContent>
                <w:r w:rsidR="00D10C62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04FA9F5D" w14:textId="77777777" w:rsidR="007F7848" w:rsidRPr="00D75EAE" w:rsidRDefault="007F7848">
            <w:pPr>
              <w:rPr>
                <w:rFonts w:ascii="Effra" w:hAnsi="Effra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1DC05315" w14:textId="6716BD86" w:rsidR="007F7848" w:rsidRPr="00D75EAE" w:rsidRDefault="007F7848">
            <w:pPr>
              <w:jc w:val="right"/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Contact Phone</w:t>
            </w:r>
            <w:r w:rsidR="00D75EAE">
              <w:rPr>
                <w:rFonts w:ascii="Effra" w:hAnsi="Effra"/>
                <w:b/>
                <w:sz w:val="20"/>
              </w:rPr>
              <w:t xml:space="preserve"> #</w:t>
            </w:r>
            <w:r w:rsidRPr="00D75EAE">
              <w:rPr>
                <w:rFonts w:ascii="Effra" w:hAnsi="Effra"/>
                <w:b/>
                <w:sz w:val="20"/>
              </w:rPr>
              <w:t>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400B1E" w14:textId="77777777" w:rsidR="007F7848" w:rsidRPr="00D75EAE" w:rsidRDefault="00000000">
            <w:pPr>
              <w:rPr>
                <w:rFonts w:ascii="Effra" w:eastAsia="Times New Roman" w:hAnsi="Effra" w:cs="Tahoma"/>
                <w:color w:val="000000"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785776096"/>
                <w:placeholder>
                  <w:docPart w:val="6A0C9D5025824D0488A10DB36A7254E3"/>
                </w:placeholder>
                <w:showingPlcHdr/>
              </w:sdtPr>
              <w:sdtContent>
                <w:r w:rsidR="007F7848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D75EAE" w:rsidRPr="00D75EAE" w14:paraId="19D86EB6" w14:textId="77777777" w:rsidTr="00962A1A">
        <w:trPr>
          <w:trHeight w:val="284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04223480" w14:textId="4A98EC17" w:rsidR="00D75EAE" w:rsidRPr="00D75EAE" w:rsidRDefault="00D75EAE" w:rsidP="00962A1A">
            <w:pPr>
              <w:rPr>
                <w:rFonts w:ascii="Effra" w:hAnsi="Effra"/>
                <w:b/>
                <w:sz w:val="20"/>
              </w:rPr>
            </w:pPr>
            <w:r>
              <w:rPr>
                <w:rFonts w:ascii="Effra" w:hAnsi="Effra"/>
                <w:b/>
                <w:sz w:val="20"/>
              </w:rPr>
              <w:t>Company Website</w:t>
            </w:r>
            <w:r w:rsidRPr="00D75EAE">
              <w:rPr>
                <w:rFonts w:ascii="Effra" w:hAnsi="Effra"/>
                <w:b/>
                <w:sz w:val="20"/>
              </w:rPr>
              <w:t>:</w:t>
            </w:r>
          </w:p>
        </w:tc>
        <w:tc>
          <w:tcPr>
            <w:tcW w:w="28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44D603" w14:textId="5545A0EB" w:rsidR="00D75EAE" w:rsidRPr="00D75EAE" w:rsidRDefault="00000000" w:rsidP="00D75EAE">
            <w:pPr>
              <w:rPr>
                <w:rFonts w:ascii="Effra" w:eastAsia="Times New Roman" w:hAnsi="Effra" w:cs="Tahoma"/>
                <w:color w:val="000000"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893770363"/>
                <w:placeholder>
                  <w:docPart w:val="E22030DF38CA4D0E94DFA80FB308610B"/>
                </w:placeholder>
                <w:showingPlcHdr/>
              </w:sdtPr>
              <w:sdtContent>
                <w:r w:rsidR="00D75EAE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7ED2FDD0" w14:textId="77777777" w:rsidR="00D75EAE" w:rsidRPr="00D75EAE" w:rsidRDefault="00D75EAE" w:rsidP="00D75EAE">
            <w:pPr>
              <w:rPr>
                <w:rFonts w:ascii="Effra" w:hAnsi="Effra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F6014C3" w14:textId="77777777" w:rsidR="00D75EAE" w:rsidRPr="00D75EAE" w:rsidRDefault="00D75EAE" w:rsidP="00D75EAE">
            <w:pPr>
              <w:jc w:val="right"/>
              <w:rPr>
                <w:rFonts w:ascii="Effra" w:hAnsi="Effra"/>
                <w:b/>
                <w:sz w:val="20"/>
              </w:rPr>
            </w:pP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40974F4" w14:textId="77777777" w:rsidR="00D75EAE" w:rsidRPr="00D75EAE" w:rsidRDefault="00D75EAE" w:rsidP="00D75EAE">
            <w:pPr>
              <w:rPr>
                <w:rFonts w:ascii="Effra" w:eastAsia="Times New Roman" w:hAnsi="Effra" w:cs="Tahoma"/>
                <w:color w:val="000000"/>
                <w:sz w:val="20"/>
              </w:rPr>
            </w:pPr>
          </w:p>
        </w:tc>
      </w:tr>
    </w:tbl>
    <w:p w14:paraId="453DC65E" w14:textId="1ED60721" w:rsidR="00057091" w:rsidRPr="00D75EAE" w:rsidRDefault="007F7848" w:rsidP="00057091">
      <w:pPr>
        <w:spacing w:after="120"/>
        <w:rPr>
          <w:rFonts w:ascii="Effra" w:hAnsi="Effra"/>
          <w:sz w:val="20"/>
        </w:rPr>
      </w:pPr>
      <w:r w:rsidRPr="00D75EAE">
        <w:rPr>
          <w:rFonts w:ascii="Effra" w:hAnsi="Effra"/>
          <w:b/>
          <w:sz w:val="20"/>
          <w:u w:val="single"/>
        </w:rPr>
        <w:br/>
      </w:r>
      <w:r w:rsidR="003A51AB">
        <w:rPr>
          <w:rFonts w:ascii="Effra" w:hAnsi="Effra"/>
          <w:b/>
          <w:sz w:val="20"/>
          <w:u w:val="single"/>
        </w:rPr>
        <w:t xml:space="preserve">Preferred </w:t>
      </w:r>
      <w:r w:rsidR="00057091" w:rsidRPr="00D75EAE">
        <w:rPr>
          <w:rFonts w:ascii="Effra" w:hAnsi="Effra"/>
          <w:b/>
          <w:sz w:val="20"/>
          <w:u w:val="single"/>
        </w:rPr>
        <w:t xml:space="preserve">Program Ally </w:t>
      </w:r>
      <w:r w:rsidR="00195B46">
        <w:rPr>
          <w:rFonts w:ascii="Effra" w:hAnsi="Effra"/>
          <w:b/>
          <w:sz w:val="20"/>
          <w:u w:val="single"/>
        </w:rPr>
        <w:t>Directory Information</w:t>
      </w:r>
    </w:p>
    <w:tbl>
      <w:tblPr>
        <w:tblStyle w:val="TableGrid"/>
        <w:tblpPr w:leftFromText="180" w:rightFromText="180" w:vertAnchor="text" w:tblpY="1"/>
        <w:tblOverlap w:val="never"/>
        <w:tblW w:w="102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801"/>
        <w:gridCol w:w="283"/>
        <w:gridCol w:w="2169"/>
        <w:gridCol w:w="2889"/>
      </w:tblGrid>
      <w:tr w:rsidR="00057091" w:rsidRPr="00D75EAE" w14:paraId="3B96C564" w14:textId="77777777">
        <w:trPr>
          <w:trHeight w:val="284"/>
        </w:trPr>
        <w:tc>
          <w:tcPr>
            <w:tcW w:w="2127" w:type="dxa"/>
            <w:vAlign w:val="bottom"/>
          </w:tcPr>
          <w:p w14:paraId="6DEFEE18" w14:textId="77777777" w:rsidR="00057091" w:rsidRPr="00D75EAE" w:rsidRDefault="00057091">
            <w:pPr>
              <w:rPr>
                <w:rFonts w:ascii="Effra" w:hAnsi="Effra"/>
                <w:b/>
                <w:sz w:val="20"/>
              </w:rPr>
            </w:pPr>
            <w:r w:rsidRPr="00D75EAE">
              <w:rPr>
                <w:rFonts w:ascii="Effra" w:hAnsi="Effra"/>
                <w:b/>
                <w:sz w:val="20"/>
              </w:rPr>
              <w:t>Company Name:</w:t>
            </w:r>
          </w:p>
        </w:tc>
        <w:tc>
          <w:tcPr>
            <w:tcW w:w="2801" w:type="dxa"/>
            <w:tcBorders>
              <w:bottom w:val="single" w:sz="4" w:space="0" w:color="auto"/>
            </w:tcBorders>
            <w:vAlign w:val="bottom"/>
          </w:tcPr>
          <w:p w14:paraId="288E08C7" w14:textId="77777777" w:rsidR="00057091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159522045"/>
                <w:placeholder>
                  <w:docPart w:val="6B42661EFED44666A42E00751FCA8EAD"/>
                </w:placeholder>
                <w:showingPlcHdr/>
              </w:sdtPr>
              <w:sdtContent>
                <w:r w:rsidR="00057091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6BF39015" w14:textId="77777777" w:rsidR="00057091" w:rsidRPr="00D75EAE" w:rsidRDefault="00057091">
            <w:pPr>
              <w:rPr>
                <w:rFonts w:ascii="Effra" w:hAnsi="Effra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79EB7501" w14:textId="5B66743C" w:rsidR="00057091" w:rsidRPr="00D75EAE" w:rsidRDefault="00057091">
            <w:pPr>
              <w:jc w:val="right"/>
              <w:rPr>
                <w:rFonts w:ascii="Effra" w:hAnsi="Effra"/>
                <w:b/>
                <w:sz w:val="20"/>
              </w:rPr>
            </w:pPr>
            <w:r>
              <w:rPr>
                <w:rFonts w:ascii="Effra" w:hAnsi="Effra"/>
                <w:b/>
                <w:sz w:val="20"/>
              </w:rPr>
              <w:t>Contact Phone #: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58F49F79" w14:textId="77777777" w:rsidR="00057091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1676453534"/>
                <w:placeholder>
                  <w:docPart w:val="58A1429E116640C39FDCB62BB66E49B8"/>
                </w:placeholder>
                <w:showingPlcHdr/>
              </w:sdtPr>
              <w:sdtContent>
                <w:r w:rsidR="00057091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  <w:tr w:rsidR="00057091" w:rsidRPr="00D75EAE" w14:paraId="77AF77C2" w14:textId="77777777">
        <w:trPr>
          <w:trHeight w:val="284"/>
        </w:trPr>
        <w:tc>
          <w:tcPr>
            <w:tcW w:w="2127" w:type="dxa"/>
            <w:vAlign w:val="bottom"/>
          </w:tcPr>
          <w:p w14:paraId="221F5E67" w14:textId="1F98A059" w:rsidR="00057091" w:rsidRPr="00D75EAE" w:rsidRDefault="00057091">
            <w:pPr>
              <w:rPr>
                <w:rFonts w:ascii="Effra" w:hAnsi="Effra"/>
                <w:b/>
                <w:sz w:val="20"/>
              </w:rPr>
            </w:pPr>
            <w:r>
              <w:rPr>
                <w:rFonts w:ascii="Effra" w:hAnsi="Effra"/>
                <w:b/>
                <w:sz w:val="20"/>
              </w:rPr>
              <w:t>Main Contact Name:</w:t>
            </w:r>
          </w:p>
        </w:tc>
        <w:tc>
          <w:tcPr>
            <w:tcW w:w="280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8755D6D" w14:textId="77777777" w:rsidR="00057091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1576009183"/>
                <w:placeholder>
                  <w:docPart w:val="6BF00215E62540318E0C87FCB0101BCE"/>
                </w:placeholder>
                <w:showingPlcHdr/>
              </w:sdtPr>
              <w:sdtContent>
                <w:r w:rsidR="00057091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  <w:tc>
          <w:tcPr>
            <w:tcW w:w="283" w:type="dxa"/>
          </w:tcPr>
          <w:p w14:paraId="398DE76E" w14:textId="77777777" w:rsidR="00057091" w:rsidRPr="00D75EAE" w:rsidRDefault="00057091">
            <w:pPr>
              <w:rPr>
                <w:rFonts w:ascii="Effra" w:hAnsi="Effra"/>
                <w:b/>
                <w:sz w:val="20"/>
              </w:rPr>
            </w:pPr>
          </w:p>
        </w:tc>
        <w:tc>
          <w:tcPr>
            <w:tcW w:w="2169" w:type="dxa"/>
            <w:vAlign w:val="bottom"/>
          </w:tcPr>
          <w:p w14:paraId="13F42FB8" w14:textId="19C8C5BA" w:rsidR="00057091" w:rsidRPr="00D75EAE" w:rsidRDefault="00057091">
            <w:pPr>
              <w:jc w:val="right"/>
              <w:rPr>
                <w:rFonts w:ascii="Effra" w:hAnsi="Effra"/>
                <w:b/>
                <w:sz w:val="20"/>
              </w:rPr>
            </w:pPr>
            <w:r>
              <w:rPr>
                <w:rFonts w:ascii="Effra" w:hAnsi="Effra"/>
                <w:b/>
                <w:sz w:val="20"/>
              </w:rPr>
              <w:t>Contact Email:</w:t>
            </w:r>
          </w:p>
        </w:tc>
        <w:tc>
          <w:tcPr>
            <w:tcW w:w="288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D767A2" w14:textId="77777777" w:rsidR="00057091" w:rsidRPr="00D75EAE" w:rsidRDefault="00000000">
            <w:pPr>
              <w:rPr>
                <w:rFonts w:ascii="Effra" w:hAnsi="Effra"/>
                <w:b/>
                <w:sz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</w:rPr>
                <w:id w:val="-1037046556"/>
                <w:placeholder>
                  <w:docPart w:val="8CE95FBB8CBB4F2EA4B9D2B58EF510B3"/>
                </w:placeholder>
                <w:showingPlcHdr/>
              </w:sdtPr>
              <w:sdtContent>
                <w:r w:rsidR="00057091" w:rsidRPr="00D75EAE">
                  <w:rPr>
                    <w:rStyle w:val="PlaceholderText"/>
                    <w:rFonts w:ascii="Effra" w:hAnsi="Effra"/>
                    <w:sz w:val="21"/>
                    <w:szCs w:val="21"/>
                    <w:shd w:val="clear" w:color="auto" w:fill="FFFFCC"/>
                  </w:rPr>
                  <w:t>Click here to enter text.</w:t>
                </w:r>
              </w:sdtContent>
            </w:sdt>
          </w:p>
        </w:tc>
      </w:tr>
    </w:tbl>
    <w:p w14:paraId="31715606" w14:textId="77777777" w:rsidR="00057091" w:rsidRDefault="00057091" w:rsidP="00C86B31">
      <w:pPr>
        <w:spacing w:after="120"/>
        <w:rPr>
          <w:rFonts w:ascii="Effra" w:hAnsi="Effra"/>
          <w:b/>
          <w:sz w:val="20"/>
          <w:u w:val="single"/>
        </w:rPr>
      </w:pPr>
    </w:p>
    <w:p w14:paraId="649841CE" w14:textId="474DFDC6" w:rsidR="007F7848" w:rsidRPr="00C86B31" w:rsidRDefault="00E76B24" w:rsidP="00C86B31">
      <w:pPr>
        <w:spacing w:after="120"/>
        <w:rPr>
          <w:rFonts w:ascii="Effra" w:hAnsi="Effra"/>
          <w:b/>
          <w:sz w:val="20"/>
          <w:u w:val="single"/>
        </w:rPr>
      </w:pPr>
      <w:r>
        <w:rPr>
          <w:rFonts w:ascii="Effra" w:hAnsi="Effra"/>
          <w:b/>
          <w:sz w:val="20"/>
          <w:u w:val="single"/>
        </w:rPr>
        <w:t>Program Ally</w:t>
      </w:r>
      <w:r w:rsidR="007F7848" w:rsidRPr="00D75EAE">
        <w:rPr>
          <w:rFonts w:ascii="Effra" w:hAnsi="Effra"/>
          <w:b/>
          <w:sz w:val="20"/>
          <w:u w:val="single"/>
        </w:rPr>
        <w:t xml:space="preserve"> Application Information</w:t>
      </w:r>
    </w:p>
    <w:tbl>
      <w:tblPr>
        <w:tblStyle w:val="TableGrid"/>
        <w:tblW w:w="103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350"/>
      </w:tblGrid>
      <w:tr w:rsidR="00291ABF" w:rsidRPr="00D75EAE" w14:paraId="34635AA0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065CE254" w14:textId="4E525BEF" w:rsidR="00291ABF" w:rsidRPr="00C86B31" w:rsidRDefault="00C86B31">
            <w:pPr>
              <w:rPr>
                <w:rFonts w:ascii="Effra" w:hAnsi="Effra"/>
                <w:b/>
                <w:sz w:val="20"/>
                <w:szCs w:val="20"/>
                <w:u w:val="single"/>
              </w:rPr>
            </w:pPr>
            <w:r>
              <w:rPr>
                <w:rFonts w:ascii="Effra" w:hAnsi="Effra"/>
                <w:b/>
                <w:sz w:val="20"/>
                <w:szCs w:val="20"/>
                <w:u w:val="single"/>
              </w:rPr>
              <w:t>Q</w:t>
            </w:r>
            <w:r w:rsidR="00291ABF" w:rsidRPr="00C86B31">
              <w:rPr>
                <w:rFonts w:ascii="Effra" w:hAnsi="Effra"/>
                <w:b/>
                <w:sz w:val="20"/>
                <w:szCs w:val="20"/>
                <w:u w:val="single"/>
              </w:rPr>
              <w:t>ualifications and Experience</w:t>
            </w:r>
          </w:p>
        </w:tc>
      </w:tr>
      <w:tr w:rsidR="00291ABF" w:rsidRPr="00D75EAE" w14:paraId="10D0E0F9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6298891C" w14:textId="15CF7B84" w:rsidR="00291ABF" w:rsidRPr="00205E0E" w:rsidRDefault="00C268AA">
            <w:pPr>
              <w:rPr>
                <w:rFonts w:ascii="Effra" w:hAnsi="Effra"/>
                <w:b/>
                <w:sz w:val="20"/>
                <w:szCs w:val="20"/>
              </w:rPr>
            </w:pPr>
            <w:r w:rsidRPr="00205E0E">
              <w:rPr>
                <w:rFonts w:ascii="Effra" w:hAnsi="Effra"/>
                <w:b/>
                <w:sz w:val="20"/>
                <w:szCs w:val="20"/>
              </w:rPr>
              <w:t>1a.</w:t>
            </w:r>
            <w:r w:rsidR="00BB3D15" w:rsidRPr="00205E0E">
              <w:rPr>
                <w:rFonts w:ascii="Effra" w:hAnsi="Effra"/>
                <w:b/>
                <w:sz w:val="20"/>
                <w:szCs w:val="20"/>
              </w:rPr>
              <w:t xml:space="preserve"> Provide a brief corporate profile description</w:t>
            </w:r>
            <w:r w:rsidR="006D11A3" w:rsidRPr="00205E0E">
              <w:rPr>
                <w:rFonts w:ascii="Effra" w:hAnsi="Effra"/>
                <w:b/>
                <w:sz w:val="20"/>
                <w:szCs w:val="20"/>
              </w:rPr>
              <w:t xml:space="preserve"> </w:t>
            </w:r>
            <w:r w:rsidR="00BB3D15" w:rsidRPr="00205E0E">
              <w:rPr>
                <w:rFonts w:ascii="Effra" w:hAnsi="Effra"/>
                <w:b/>
                <w:sz w:val="20"/>
                <w:szCs w:val="20"/>
              </w:rPr>
              <w:t>and an organization chart, including sister companies</w:t>
            </w:r>
            <w:r w:rsidR="00726D17">
              <w:rPr>
                <w:rFonts w:ascii="Effra" w:hAnsi="Effra"/>
                <w:b/>
                <w:sz w:val="20"/>
                <w:szCs w:val="20"/>
              </w:rPr>
              <w:t>,</w:t>
            </w:r>
            <w:r w:rsidR="00BB3D15" w:rsidRPr="00205E0E">
              <w:rPr>
                <w:rFonts w:ascii="Effra" w:hAnsi="Effra"/>
                <w:b/>
                <w:sz w:val="20"/>
                <w:szCs w:val="20"/>
              </w:rPr>
              <w:t xml:space="preserve"> affiliated organizations</w:t>
            </w:r>
            <w:r w:rsidR="00726D17">
              <w:rPr>
                <w:rFonts w:ascii="Effra" w:hAnsi="Effra"/>
                <w:b/>
                <w:sz w:val="20"/>
                <w:szCs w:val="20"/>
              </w:rPr>
              <w:t>, or subcontractors</w:t>
            </w:r>
            <w:r w:rsidR="00BB3D15" w:rsidRPr="00205E0E">
              <w:rPr>
                <w:rFonts w:ascii="Effra" w:hAnsi="Effra"/>
                <w:b/>
                <w:sz w:val="20"/>
                <w:szCs w:val="20"/>
              </w:rPr>
              <w:t xml:space="preserve"> that may be involved in </w:t>
            </w:r>
            <w:r w:rsidR="006D11A3" w:rsidRPr="00205E0E">
              <w:rPr>
                <w:rFonts w:ascii="Effra" w:hAnsi="Effra"/>
                <w:b/>
                <w:sz w:val="20"/>
                <w:szCs w:val="20"/>
              </w:rPr>
              <w:t xml:space="preserve">the </w:t>
            </w:r>
            <w:r w:rsidR="00AD1FF4">
              <w:rPr>
                <w:rFonts w:ascii="Effra" w:hAnsi="Effra"/>
                <w:b/>
                <w:sz w:val="20"/>
                <w:szCs w:val="20"/>
              </w:rPr>
              <w:t>e</w:t>
            </w:r>
            <w:r w:rsidR="006D11A3" w:rsidRPr="00205E0E">
              <w:rPr>
                <w:rFonts w:ascii="Effra" w:hAnsi="Effra"/>
                <w:b/>
                <w:sz w:val="20"/>
                <w:szCs w:val="20"/>
              </w:rPr>
              <w:t xml:space="preserve">nergy </w:t>
            </w:r>
            <w:r w:rsidR="00AD1FF4">
              <w:rPr>
                <w:rFonts w:ascii="Effra" w:hAnsi="Effra"/>
                <w:b/>
                <w:sz w:val="20"/>
                <w:szCs w:val="20"/>
              </w:rPr>
              <w:t>a</w:t>
            </w:r>
            <w:r w:rsidR="006D11A3" w:rsidRPr="00205E0E">
              <w:rPr>
                <w:rFonts w:ascii="Effra" w:hAnsi="Effra"/>
                <w:b/>
                <w:sz w:val="20"/>
                <w:szCs w:val="20"/>
              </w:rPr>
              <w:t xml:space="preserve">udit </w:t>
            </w:r>
            <w:r w:rsidR="00BB3D15" w:rsidRPr="00205E0E">
              <w:rPr>
                <w:rFonts w:ascii="Effra" w:hAnsi="Effra"/>
                <w:b/>
                <w:sz w:val="20"/>
                <w:szCs w:val="20"/>
              </w:rPr>
              <w:t>work.</w:t>
            </w:r>
          </w:p>
        </w:tc>
      </w:tr>
      <w:tr w:rsidR="00205E0E" w:rsidRPr="00D75EAE" w14:paraId="318A6F97" w14:textId="77777777" w:rsidTr="00C86B31">
        <w:trPr>
          <w:trHeight w:val="332"/>
        </w:trPr>
        <w:tc>
          <w:tcPr>
            <w:tcW w:w="10350" w:type="dxa"/>
            <w:shd w:val="clear" w:color="auto" w:fill="auto"/>
          </w:tcPr>
          <w:p w14:paraId="1A25A728" w14:textId="6F72125F" w:rsidR="00205E0E" w:rsidRPr="00205E0E" w:rsidRDefault="00000000">
            <w:pPr>
              <w:rPr>
                <w:rFonts w:ascii="Effra" w:hAnsi="Effra"/>
                <w:b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1986192475"/>
                <w:placeholder>
                  <w:docPart w:val="BF7C84E2F2714E98A8BB97A7A184DA30"/>
                </w:placeholder>
                <w:showingPlcHdr/>
              </w:sdtPr>
              <w:sdtContent>
                <w:r w:rsidR="00205E0E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7F7848" w:rsidRPr="00D75EAE" w14:paraId="661D80AA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133151D8" w14:textId="04A651BA" w:rsidR="007F7848" w:rsidRPr="00205E0E" w:rsidRDefault="00DA3EC6">
            <w:pPr>
              <w:rPr>
                <w:rFonts w:ascii="Effra" w:hAnsi="Effra"/>
                <w:b/>
                <w:sz w:val="20"/>
                <w:szCs w:val="20"/>
                <w:shd w:val="clear" w:color="auto" w:fill="BABABA"/>
              </w:rPr>
            </w:pPr>
            <w:r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1b. Provide details of corporate experience providing energy analysis, business case analysis, financial assessments, and recommendations in the context of energy </w:t>
            </w:r>
            <w:r w:rsidR="0023531B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udits</w:t>
            </w:r>
            <w:r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, including a narrative to explain how this experience will be leveraged for </w:t>
            </w:r>
            <w:r w:rsidR="008E3F4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e</w:t>
            </w:r>
            <w:r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nergy </w:t>
            </w:r>
            <w:r w:rsidR="00AD1FF4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</w:t>
            </w:r>
            <w:r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udits </w:t>
            </w:r>
            <w:r w:rsidR="0026700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within the re</w:t>
            </w:r>
            <w:r w:rsidR="001D71DB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spective MCCAC </w:t>
            </w:r>
            <w:r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program.</w:t>
            </w:r>
          </w:p>
        </w:tc>
      </w:tr>
      <w:tr w:rsidR="00205E0E" w:rsidRPr="00D75EAE" w14:paraId="6EFC4B04" w14:textId="77777777" w:rsidTr="00C86B31">
        <w:trPr>
          <w:trHeight w:val="332"/>
        </w:trPr>
        <w:tc>
          <w:tcPr>
            <w:tcW w:w="10350" w:type="dxa"/>
            <w:shd w:val="clear" w:color="auto" w:fill="auto"/>
          </w:tcPr>
          <w:p w14:paraId="20441592" w14:textId="195F5102" w:rsidR="00205E0E" w:rsidRPr="00205E0E" w:rsidRDefault="00000000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-1073345814"/>
                <w:placeholder>
                  <w:docPart w:val="CE72F5B79BE643A2A6200BEE098611BE"/>
                </w:placeholder>
                <w:showingPlcHdr/>
              </w:sdtPr>
              <w:sdtContent>
                <w:r w:rsidR="00205E0E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D63B74" w:rsidRPr="00D75EAE" w14:paraId="28742A2B" w14:textId="77777777" w:rsidTr="00540FA4">
        <w:trPr>
          <w:trHeight w:val="334"/>
        </w:trPr>
        <w:tc>
          <w:tcPr>
            <w:tcW w:w="10350" w:type="dxa"/>
            <w:shd w:val="clear" w:color="auto" w:fill="D9D9D9" w:themeFill="background1" w:themeFillShade="D9"/>
          </w:tcPr>
          <w:p w14:paraId="7BC3FAA9" w14:textId="29712274" w:rsidR="00D63B74" w:rsidRPr="00205E0E" w:rsidRDefault="00EB3E6C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r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1</w:t>
            </w:r>
            <w:r w:rsidR="00205E0E"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c</w:t>
            </w:r>
            <w:r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. </w:t>
            </w:r>
            <w:r w:rsidR="007337EC" w:rsidRPr="007337EC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List the team members, their professional qualifications</w:t>
            </w:r>
            <w:r w:rsidR="007175E5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 (CEM, </w:t>
            </w:r>
            <w:proofErr w:type="spellStart"/>
            <w:proofErr w:type="gramStart"/>
            <w:r w:rsidR="007175E5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P.Eng</w:t>
            </w:r>
            <w:proofErr w:type="spellEnd"/>
            <w:proofErr w:type="gramEnd"/>
            <w:r w:rsidR="000426B9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, etc.)</w:t>
            </w:r>
            <w:r w:rsidR="007337EC" w:rsidRPr="007337EC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, and their role in de</w:t>
            </w:r>
            <w:r w:rsidR="003F17E8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livering the </w:t>
            </w:r>
            <w:r w:rsidR="008E3F4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e</w:t>
            </w:r>
            <w:r w:rsidR="003F17E8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nergy </w:t>
            </w:r>
            <w:r w:rsidR="00AD1FF4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</w:t>
            </w:r>
            <w:r w:rsidR="003F17E8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udits</w:t>
            </w:r>
            <w:r w:rsidR="007337EC" w:rsidRPr="007337EC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. A combination of equivalent experience and demonstrated knowledge may be considered in the absence of designations and will be evaluated and approved on a </w:t>
            </w:r>
            <w:r w:rsidR="005C7534" w:rsidRPr="007337EC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case-by-case</w:t>
            </w:r>
            <w:r w:rsidR="007337EC" w:rsidRPr="007337EC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 basis.</w:t>
            </w:r>
            <w:r w:rsidR="00353A79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5C7534">
              <w:rPr>
                <w:rFonts w:ascii="Effra" w:hAnsi="Effra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146984" w:rsidRPr="00D75EAE" w14:paraId="3B5F2507" w14:textId="77777777" w:rsidTr="00205E0E">
        <w:trPr>
          <w:trHeight w:val="334"/>
        </w:trPr>
        <w:tc>
          <w:tcPr>
            <w:tcW w:w="10350" w:type="dxa"/>
            <w:shd w:val="clear" w:color="auto" w:fill="auto"/>
          </w:tcPr>
          <w:p w14:paraId="7D5184C3" w14:textId="53F943EA" w:rsidR="00146984" w:rsidRPr="00146984" w:rsidRDefault="00000000">
            <w:pPr>
              <w:rPr>
                <w:rFonts w:ascii="Effra" w:eastAsia="Times New Roman" w:hAnsi="Effra" w:cs="Tahoma"/>
                <w:b/>
                <w:bCs/>
                <w:color w:val="000000"/>
                <w:sz w:val="21"/>
                <w:szCs w:val="21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665291532"/>
                <w:placeholder>
                  <w:docPart w:val="CACB8CFA0BB84007BC4679423AE927F7"/>
                </w:placeholder>
                <w:showingPlcHdr/>
              </w:sdtPr>
              <w:sdtContent>
                <w:r w:rsidR="00205E0E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560C1C" w:rsidRPr="00D75EAE" w14:paraId="36CD3169" w14:textId="77777777" w:rsidTr="00540FA4">
        <w:trPr>
          <w:trHeight w:val="334"/>
        </w:trPr>
        <w:tc>
          <w:tcPr>
            <w:tcW w:w="10350" w:type="dxa"/>
            <w:shd w:val="clear" w:color="auto" w:fill="D9D9D9" w:themeFill="background1" w:themeFillShade="D9"/>
          </w:tcPr>
          <w:p w14:paraId="61207FA1" w14:textId="661E5591" w:rsidR="00560C1C" w:rsidRPr="0040645A" w:rsidRDefault="007337EC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r w:rsidRPr="0040645A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1d. </w:t>
            </w:r>
            <w:r w:rsidR="0040645A" w:rsidRPr="0040645A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Describe other key resources you intend to leverage to complete</w:t>
            </w:r>
            <w:r w:rsidR="006045D2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8E3F4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e</w:t>
            </w:r>
            <w:r w:rsidR="006045D2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nergy </w:t>
            </w:r>
            <w:r w:rsidR="00AD1FF4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</w:t>
            </w:r>
            <w:r w:rsidR="006045D2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udits</w:t>
            </w:r>
            <w:r w:rsidR="0040645A" w:rsidRPr="0040645A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.</w:t>
            </w:r>
          </w:p>
        </w:tc>
      </w:tr>
      <w:tr w:rsidR="00560C1C" w:rsidRPr="00D75EAE" w14:paraId="42EA7286" w14:textId="77777777" w:rsidTr="00205E0E">
        <w:trPr>
          <w:trHeight w:val="334"/>
        </w:trPr>
        <w:tc>
          <w:tcPr>
            <w:tcW w:w="10350" w:type="dxa"/>
            <w:shd w:val="clear" w:color="auto" w:fill="auto"/>
          </w:tcPr>
          <w:p w14:paraId="78ED4E86" w14:textId="20DD3358" w:rsidR="00560C1C" w:rsidRPr="001B052C" w:rsidRDefault="00000000">
            <w:pPr>
              <w:rPr>
                <w:rFonts w:ascii="Effra" w:eastAsia="Times New Roman" w:hAnsi="Effra" w:cs="Tahoma"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-1785328696"/>
                <w:placeholder>
                  <w:docPart w:val="39BA9081E56F4289865D1DAFBB06B1AA"/>
                </w:placeholder>
                <w:showingPlcHdr/>
              </w:sdtPr>
              <w:sdtContent>
                <w:r w:rsidR="0040645A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</w:tbl>
    <w:p w14:paraId="058F8A2F" w14:textId="77777777" w:rsidR="00291ABF" w:rsidRDefault="00291ABF" w:rsidP="007F7848">
      <w:pPr>
        <w:spacing w:after="120"/>
        <w:rPr>
          <w:rFonts w:ascii="Effra" w:hAnsi="Effra"/>
          <w:sz w:val="20"/>
        </w:rPr>
      </w:pPr>
    </w:p>
    <w:tbl>
      <w:tblPr>
        <w:tblStyle w:val="TableGrid"/>
        <w:tblW w:w="103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350"/>
      </w:tblGrid>
      <w:tr w:rsidR="00BF5C79" w:rsidRPr="00D75EAE" w14:paraId="48404BDD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2ECB4C71" w14:textId="36A024BE" w:rsidR="00BF5C79" w:rsidRPr="00BF5C79" w:rsidRDefault="00432A0E">
            <w:pPr>
              <w:rPr>
                <w:rFonts w:ascii="Effra" w:hAnsi="Effra"/>
                <w:b/>
                <w:sz w:val="20"/>
                <w:szCs w:val="20"/>
                <w:u w:val="single"/>
              </w:rPr>
            </w:pPr>
            <w:r>
              <w:rPr>
                <w:rFonts w:ascii="Effra" w:hAnsi="Effra"/>
                <w:b/>
                <w:sz w:val="20"/>
                <w:szCs w:val="20"/>
                <w:u w:val="single"/>
              </w:rPr>
              <w:t>Delivery Approach</w:t>
            </w:r>
          </w:p>
        </w:tc>
      </w:tr>
      <w:tr w:rsidR="00BF5C79" w:rsidRPr="00D75EAE" w14:paraId="751DF068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65AB3BB1" w14:textId="7A2F81F3" w:rsidR="00BF5C79" w:rsidRPr="00205E0E" w:rsidRDefault="00495873">
            <w:pPr>
              <w:rPr>
                <w:rFonts w:ascii="Effra" w:hAnsi="Effra"/>
                <w:b/>
                <w:sz w:val="20"/>
                <w:szCs w:val="20"/>
              </w:rPr>
            </w:pPr>
            <w:r>
              <w:rPr>
                <w:rFonts w:ascii="Effra" w:hAnsi="Effra"/>
                <w:b/>
                <w:sz w:val="20"/>
                <w:szCs w:val="20"/>
              </w:rPr>
              <w:t>2</w:t>
            </w:r>
            <w:r w:rsidR="00BF5C79" w:rsidRPr="00205E0E">
              <w:rPr>
                <w:rFonts w:ascii="Effra" w:hAnsi="Effra"/>
                <w:b/>
                <w:sz w:val="20"/>
                <w:szCs w:val="20"/>
              </w:rPr>
              <w:t xml:space="preserve">a. </w:t>
            </w:r>
            <w:r w:rsidR="006C1434">
              <w:rPr>
                <w:rFonts w:ascii="Effra" w:hAnsi="Effra"/>
                <w:b/>
                <w:sz w:val="20"/>
                <w:szCs w:val="20"/>
              </w:rPr>
              <w:t>Provide an estimated project turnaround time</w:t>
            </w:r>
            <w:r w:rsidR="00352204">
              <w:rPr>
                <w:rFonts w:ascii="Effra" w:hAnsi="Effra"/>
                <w:b/>
                <w:sz w:val="20"/>
                <w:szCs w:val="20"/>
              </w:rPr>
              <w:t xml:space="preserve"> and timeline based upon </w:t>
            </w:r>
            <w:r w:rsidR="005112FA">
              <w:rPr>
                <w:rFonts w:ascii="Effra" w:hAnsi="Effra"/>
                <w:b/>
                <w:sz w:val="20"/>
                <w:szCs w:val="20"/>
              </w:rPr>
              <w:t xml:space="preserve">the </w:t>
            </w:r>
            <w:r w:rsidR="00352204">
              <w:rPr>
                <w:rFonts w:ascii="Effra" w:hAnsi="Effra"/>
                <w:b/>
                <w:sz w:val="20"/>
                <w:szCs w:val="20"/>
              </w:rPr>
              <w:t xml:space="preserve">Energy </w:t>
            </w:r>
            <w:r w:rsidR="008E3F4F">
              <w:rPr>
                <w:rFonts w:ascii="Effra" w:hAnsi="Effra"/>
                <w:b/>
                <w:sz w:val="20"/>
                <w:szCs w:val="20"/>
              </w:rPr>
              <w:t>A</w:t>
            </w:r>
            <w:r w:rsidR="00352204">
              <w:rPr>
                <w:rFonts w:ascii="Effra" w:hAnsi="Effra"/>
                <w:b/>
                <w:sz w:val="20"/>
                <w:szCs w:val="20"/>
              </w:rPr>
              <w:t xml:space="preserve">udit </w:t>
            </w:r>
            <w:r w:rsidR="008E3F4F">
              <w:rPr>
                <w:rFonts w:ascii="Effra" w:hAnsi="Effra"/>
                <w:b/>
                <w:sz w:val="20"/>
                <w:szCs w:val="20"/>
              </w:rPr>
              <w:t>R</w:t>
            </w:r>
            <w:r w:rsidR="00352204">
              <w:rPr>
                <w:rFonts w:ascii="Effra" w:hAnsi="Effra"/>
                <w:b/>
                <w:sz w:val="20"/>
                <w:szCs w:val="20"/>
              </w:rPr>
              <w:t>equirements.</w:t>
            </w:r>
          </w:p>
        </w:tc>
      </w:tr>
      <w:tr w:rsidR="00BF5C79" w:rsidRPr="00D75EAE" w14:paraId="4E256BBE" w14:textId="77777777" w:rsidTr="00BF5C79">
        <w:trPr>
          <w:trHeight w:val="332"/>
        </w:trPr>
        <w:tc>
          <w:tcPr>
            <w:tcW w:w="10350" w:type="dxa"/>
            <w:shd w:val="clear" w:color="auto" w:fill="auto"/>
          </w:tcPr>
          <w:p w14:paraId="189CB055" w14:textId="77777777" w:rsidR="00BF5C79" w:rsidRPr="00205E0E" w:rsidRDefault="00000000">
            <w:pPr>
              <w:rPr>
                <w:rFonts w:ascii="Effra" w:hAnsi="Effra"/>
                <w:b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-1942133165"/>
                <w:placeholder>
                  <w:docPart w:val="599014BC8C5E49DFA5C864DEAB9C3759"/>
                </w:placeholder>
                <w:showingPlcHdr/>
              </w:sdtPr>
              <w:sdtContent>
                <w:r w:rsidR="00BF5C79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BF5C79" w:rsidRPr="00D75EAE" w14:paraId="6E0442B4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21B95A87" w14:textId="52934E05" w:rsidR="00BF5C79" w:rsidRDefault="00495873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2</w:t>
            </w:r>
            <w:r w:rsidR="00BF5C79"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b. </w:t>
            </w:r>
            <w:r w:rsidR="009E1524" w:rsidRPr="009E1524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Describe your </w:t>
            </w:r>
            <w:r w:rsidR="009E1524" w:rsidRPr="006637F5">
              <w:rPr>
                <w:rFonts w:ascii="Effra" w:eastAsia="Times New Roman" w:hAnsi="Effra" w:cs="Tahoma"/>
                <w:b/>
                <w:bCs/>
                <w:sz w:val="20"/>
                <w:szCs w:val="20"/>
              </w:rPr>
              <w:t>intended</w:t>
            </w:r>
            <w:r w:rsidR="009E1524" w:rsidRPr="009E1524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9E1524" w:rsidRPr="006637F5">
              <w:rPr>
                <w:rFonts w:ascii="Effra" w:eastAsia="Times New Roman" w:hAnsi="Effra" w:cs="Tahoma"/>
                <w:b/>
                <w:bCs/>
                <w:sz w:val="20"/>
                <w:szCs w:val="20"/>
              </w:rPr>
              <w:t>approach t</w:t>
            </w:r>
            <w:r w:rsidR="009E1524" w:rsidRPr="009E1524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o initiating, planning, and completing </w:t>
            </w:r>
            <w:r w:rsidR="00366DA8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E</w:t>
            </w:r>
            <w:r w:rsidR="00620EBA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nergy </w:t>
            </w:r>
            <w:r w:rsidR="00366DA8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</w:t>
            </w:r>
            <w:r w:rsidR="00620EBA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udits</w:t>
            </w:r>
            <w:r w:rsidR="009E1524" w:rsidRPr="009E1524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. The approach should include the following components at a minimum:</w:t>
            </w:r>
          </w:p>
          <w:p w14:paraId="4DA03221" w14:textId="77777777" w:rsidR="009E1524" w:rsidRPr="006637F5" w:rsidRDefault="00B9657D" w:rsidP="006637F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after="120" w:line="276" w:lineRule="auto"/>
              <w:contextualSpacing/>
              <w:rPr>
                <w:rFonts w:ascii="Effra" w:hAnsi="Effra"/>
                <w:b/>
                <w:bCs/>
                <w:sz w:val="20"/>
                <w:szCs w:val="20"/>
                <w:lang w:val="en-CA"/>
              </w:rPr>
            </w:pPr>
            <w:r w:rsidRPr="006637F5">
              <w:rPr>
                <w:rFonts w:ascii="Effra" w:hAnsi="Effra"/>
                <w:b/>
                <w:bCs/>
                <w:sz w:val="20"/>
                <w:szCs w:val="20"/>
                <w:lang w:val="en-CA"/>
              </w:rPr>
              <w:t>Review of existing energy systems, utility bill analysis, and an energy end-use breakdown.</w:t>
            </w:r>
          </w:p>
          <w:p w14:paraId="15AFF7A1" w14:textId="77777777" w:rsidR="006637F5" w:rsidRPr="006637F5" w:rsidRDefault="006637F5" w:rsidP="006637F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after="120" w:line="276" w:lineRule="auto"/>
              <w:contextualSpacing/>
              <w:rPr>
                <w:rFonts w:ascii="Effra" w:hAnsi="Effra"/>
                <w:b/>
                <w:bCs/>
                <w:sz w:val="20"/>
                <w:szCs w:val="20"/>
                <w:lang w:val="en-CA"/>
              </w:rPr>
            </w:pPr>
            <w:r w:rsidRPr="006637F5">
              <w:rPr>
                <w:rFonts w:ascii="Effra" w:hAnsi="Effra"/>
                <w:b/>
                <w:bCs/>
                <w:noProof/>
                <w:sz w:val="20"/>
                <w:szCs w:val="20"/>
                <w:lang w:val="en-CA"/>
              </w:rPr>
              <w:t>Recommending</w:t>
            </w:r>
            <w:r w:rsidRPr="006637F5">
              <w:rPr>
                <w:rFonts w:ascii="Effra" w:hAnsi="Effra"/>
                <w:b/>
                <w:bCs/>
                <w:sz w:val="20"/>
                <w:szCs w:val="20"/>
                <w:lang w:val="en-CA"/>
              </w:rPr>
              <w:t xml:space="preserve"> energy measure replacement options based on the Municipality’s needs and other information from the baseline energy measure inventory.</w:t>
            </w:r>
          </w:p>
          <w:p w14:paraId="1ABB9496" w14:textId="77777777" w:rsidR="006637F5" w:rsidRPr="006637F5" w:rsidRDefault="006637F5" w:rsidP="006637F5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after="120" w:line="276" w:lineRule="auto"/>
              <w:contextualSpacing/>
              <w:rPr>
                <w:rFonts w:ascii="Effra" w:hAnsi="Effra"/>
                <w:b/>
                <w:bCs/>
                <w:sz w:val="20"/>
                <w:szCs w:val="20"/>
                <w:lang w:val="en-CA"/>
              </w:rPr>
            </w:pPr>
            <w:r w:rsidRPr="006637F5">
              <w:rPr>
                <w:rFonts w:ascii="Effra" w:hAnsi="Effra"/>
                <w:b/>
                <w:bCs/>
                <w:noProof/>
                <w:sz w:val="20"/>
                <w:szCs w:val="20"/>
                <w:lang w:val="en-CA"/>
              </w:rPr>
              <w:t>Economic</w:t>
            </w:r>
            <w:r w:rsidRPr="006637F5">
              <w:rPr>
                <w:rFonts w:ascii="Effra" w:hAnsi="Effra"/>
                <w:b/>
                <w:bCs/>
                <w:sz w:val="20"/>
                <w:szCs w:val="20"/>
                <w:lang w:val="en-CA"/>
              </w:rPr>
              <w:t xml:space="preserve"> </w:t>
            </w:r>
            <w:r w:rsidRPr="006637F5">
              <w:rPr>
                <w:rFonts w:ascii="Effra" w:hAnsi="Effra"/>
                <w:b/>
                <w:bCs/>
                <w:noProof/>
                <w:sz w:val="20"/>
                <w:szCs w:val="20"/>
                <w:lang w:val="en-CA"/>
              </w:rPr>
              <w:t>analysis, including cost savings,</w:t>
            </w:r>
            <w:r w:rsidRPr="006637F5">
              <w:rPr>
                <w:rFonts w:ascii="Effra" w:hAnsi="Effra"/>
                <w:b/>
                <w:bCs/>
                <w:sz w:val="20"/>
                <w:szCs w:val="20"/>
                <w:lang w:val="en-CA"/>
              </w:rPr>
              <w:t xml:space="preserve"> comparing baseline measures to recommended energy conservation measure replacements. </w:t>
            </w:r>
          </w:p>
          <w:p w14:paraId="0CA34114" w14:textId="5B926A37" w:rsidR="006637F5" w:rsidRPr="003F545B" w:rsidRDefault="006637F5" w:rsidP="003F545B">
            <w:pPr>
              <w:pStyle w:val="ListParagraph"/>
              <w:widowControl/>
              <w:numPr>
                <w:ilvl w:val="0"/>
                <w:numId w:val="35"/>
              </w:numPr>
              <w:autoSpaceDE/>
              <w:autoSpaceDN/>
              <w:spacing w:after="120" w:line="276" w:lineRule="auto"/>
              <w:contextualSpacing/>
              <w:rPr>
                <w:rFonts w:ascii="Effra" w:hAnsi="Effra"/>
                <w:color w:val="75787B"/>
                <w:sz w:val="18"/>
                <w:szCs w:val="18"/>
                <w:lang w:val="en-CA"/>
              </w:rPr>
            </w:pPr>
            <w:r w:rsidRPr="006637F5">
              <w:rPr>
                <w:rFonts w:ascii="Effra" w:hAnsi="Effra"/>
                <w:b/>
                <w:bCs/>
                <w:noProof/>
                <w:sz w:val="20"/>
                <w:szCs w:val="20"/>
                <w:lang w:val="en-CA"/>
              </w:rPr>
              <w:lastRenderedPageBreak/>
              <w:t xml:space="preserve">Greenhouse gas emission analysis (including energy savings) comparing </w:t>
            </w:r>
            <w:r w:rsidRPr="006637F5">
              <w:rPr>
                <w:rFonts w:ascii="Effra" w:hAnsi="Effra"/>
                <w:b/>
                <w:bCs/>
                <w:sz w:val="20"/>
                <w:szCs w:val="20"/>
                <w:lang w:val="en-CA"/>
              </w:rPr>
              <w:t>baseline measures to recommended energy conservation measure replacements</w:t>
            </w:r>
            <w:r w:rsidRPr="006637F5">
              <w:rPr>
                <w:rFonts w:ascii="Effra" w:hAnsi="Effra"/>
                <w:b/>
                <w:bCs/>
                <w:noProof/>
                <w:sz w:val="20"/>
                <w:szCs w:val="20"/>
                <w:lang w:val="en-CA"/>
              </w:rPr>
              <w:t>.</w:t>
            </w:r>
          </w:p>
        </w:tc>
      </w:tr>
      <w:tr w:rsidR="00BF5C79" w:rsidRPr="00D75EAE" w14:paraId="26FC7614" w14:textId="77777777" w:rsidTr="00BF5C79">
        <w:trPr>
          <w:trHeight w:val="332"/>
        </w:trPr>
        <w:tc>
          <w:tcPr>
            <w:tcW w:w="10350" w:type="dxa"/>
            <w:shd w:val="clear" w:color="auto" w:fill="auto"/>
          </w:tcPr>
          <w:p w14:paraId="347FD433" w14:textId="77777777" w:rsidR="00BF5C79" w:rsidRPr="00205E0E" w:rsidRDefault="00000000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-577833594"/>
                <w:placeholder>
                  <w:docPart w:val="7D639B9B2CFE4CFBB531CD8332CA81DA"/>
                </w:placeholder>
                <w:showingPlcHdr/>
              </w:sdtPr>
              <w:sdtContent>
                <w:r w:rsidR="00BF5C79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BF5C79" w:rsidRPr="00D75EAE" w14:paraId="535C789C" w14:textId="77777777" w:rsidTr="00540FA4">
        <w:trPr>
          <w:trHeight w:val="334"/>
        </w:trPr>
        <w:tc>
          <w:tcPr>
            <w:tcW w:w="10350" w:type="dxa"/>
            <w:shd w:val="clear" w:color="auto" w:fill="D9D9D9" w:themeFill="background1" w:themeFillShade="D9"/>
          </w:tcPr>
          <w:p w14:paraId="3E4AB708" w14:textId="3300A2FF" w:rsidR="00BF5C79" w:rsidRPr="00205E0E" w:rsidRDefault="00495873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2</w:t>
            </w:r>
            <w:r w:rsidR="00BF5C79"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c. </w:t>
            </w:r>
            <w:r w:rsidR="00306CFD" w:rsidRPr="00306CFD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List all additional assumptions and sources of data to be used beyond what is listed in the </w:t>
            </w:r>
            <w:r w:rsidR="00306CFD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Energy </w:t>
            </w:r>
            <w:r w:rsidR="004A7AA0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</w:t>
            </w:r>
            <w:r w:rsidR="00306CFD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udit</w:t>
            </w:r>
            <w:r w:rsidR="00306CFD" w:rsidRPr="00306CFD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 Requirements, as applicable.</w:t>
            </w:r>
          </w:p>
        </w:tc>
      </w:tr>
      <w:tr w:rsidR="00BF5C79" w:rsidRPr="00D75EAE" w14:paraId="18A496ED" w14:textId="77777777">
        <w:trPr>
          <w:trHeight w:val="334"/>
        </w:trPr>
        <w:tc>
          <w:tcPr>
            <w:tcW w:w="10350" w:type="dxa"/>
            <w:shd w:val="clear" w:color="auto" w:fill="auto"/>
          </w:tcPr>
          <w:p w14:paraId="1D8BD62F" w14:textId="77777777" w:rsidR="00BF5C79" w:rsidRPr="00146984" w:rsidRDefault="00000000">
            <w:pPr>
              <w:rPr>
                <w:rFonts w:ascii="Effra" w:eastAsia="Times New Roman" w:hAnsi="Effra" w:cs="Tahoma"/>
                <w:b/>
                <w:bCs/>
                <w:color w:val="000000"/>
                <w:sz w:val="21"/>
                <w:szCs w:val="21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-1787962408"/>
                <w:placeholder>
                  <w:docPart w:val="5485E9C98B0E46F5B700E13C02B178EB"/>
                </w:placeholder>
                <w:showingPlcHdr/>
              </w:sdtPr>
              <w:sdtContent>
                <w:r w:rsidR="00BF5C79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</w:tbl>
    <w:p w14:paraId="65237D65" w14:textId="77777777" w:rsidR="00291ABF" w:rsidRDefault="00291ABF" w:rsidP="007F7848">
      <w:pPr>
        <w:spacing w:after="120"/>
        <w:rPr>
          <w:rFonts w:ascii="Effra" w:hAnsi="Effra"/>
          <w:sz w:val="20"/>
        </w:rPr>
      </w:pPr>
    </w:p>
    <w:tbl>
      <w:tblPr>
        <w:tblStyle w:val="TableGrid"/>
        <w:tblW w:w="103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350"/>
      </w:tblGrid>
      <w:tr w:rsidR="00D035BB" w:rsidRPr="00D75EAE" w14:paraId="73AB8398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3BD84A69" w14:textId="5D148B77" w:rsidR="00D035BB" w:rsidRPr="00BF5C79" w:rsidRDefault="006F7D12">
            <w:pPr>
              <w:rPr>
                <w:rFonts w:ascii="Effra" w:hAnsi="Effra"/>
                <w:b/>
                <w:sz w:val="20"/>
                <w:szCs w:val="20"/>
                <w:u w:val="single"/>
              </w:rPr>
            </w:pPr>
            <w:r>
              <w:rPr>
                <w:rFonts w:ascii="Effra" w:hAnsi="Effra"/>
                <w:b/>
                <w:sz w:val="20"/>
                <w:szCs w:val="20"/>
                <w:u w:val="single"/>
              </w:rPr>
              <w:t>Client Satisfaction</w:t>
            </w:r>
          </w:p>
        </w:tc>
      </w:tr>
      <w:tr w:rsidR="00D035BB" w:rsidRPr="00D75EAE" w14:paraId="74B0EADC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15E45C2D" w14:textId="29530FC9" w:rsidR="00D035BB" w:rsidRPr="00205E0E" w:rsidRDefault="00F9716F">
            <w:pPr>
              <w:rPr>
                <w:rFonts w:ascii="Effra" w:hAnsi="Effra"/>
                <w:b/>
                <w:sz w:val="20"/>
                <w:szCs w:val="20"/>
              </w:rPr>
            </w:pPr>
            <w:r>
              <w:rPr>
                <w:rFonts w:ascii="Effra" w:hAnsi="Effra"/>
                <w:b/>
                <w:sz w:val="20"/>
                <w:szCs w:val="20"/>
              </w:rPr>
              <w:t>3</w:t>
            </w:r>
            <w:r w:rsidR="00D035BB" w:rsidRPr="00205E0E">
              <w:rPr>
                <w:rFonts w:ascii="Effra" w:hAnsi="Effra"/>
                <w:b/>
                <w:sz w:val="20"/>
                <w:szCs w:val="20"/>
              </w:rPr>
              <w:t xml:space="preserve">a. </w:t>
            </w:r>
            <w:r w:rsidR="00C86B31">
              <w:rPr>
                <w:rFonts w:ascii="Effra" w:hAnsi="Effra"/>
                <w:b/>
                <w:sz w:val="20"/>
                <w:szCs w:val="20"/>
              </w:rPr>
              <w:t xml:space="preserve">Describe your approach to achieving high customer satisfaction. </w:t>
            </w:r>
          </w:p>
        </w:tc>
      </w:tr>
      <w:tr w:rsidR="00D035BB" w:rsidRPr="00D75EAE" w14:paraId="1BC07785" w14:textId="77777777">
        <w:trPr>
          <w:trHeight w:val="332"/>
        </w:trPr>
        <w:tc>
          <w:tcPr>
            <w:tcW w:w="10350" w:type="dxa"/>
            <w:shd w:val="clear" w:color="auto" w:fill="auto"/>
          </w:tcPr>
          <w:p w14:paraId="422EE2D2" w14:textId="77777777" w:rsidR="00D035BB" w:rsidRPr="00205E0E" w:rsidRDefault="00000000">
            <w:pPr>
              <w:rPr>
                <w:rFonts w:ascii="Effra" w:hAnsi="Effra"/>
                <w:b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-282272289"/>
                <w:placeholder>
                  <w:docPart w:val="596B77C5BDC54F80A7A569F49BF66C31"/>
                </w:placeholder>
                <w:showingPlcHdr/>
              </w:sdtPr>
              <w:sdtContent>
                <w:r w:rsidR="00D035BB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D035BB" w:rsidRPr="00D75EAE" w14:paraId="7B2BAF29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41B5EC01" w14:textId="4D4E8657" w:rsidR="00D035BB" w:rsidRPr="00205E0E" w:rsidRDefault="00F9716F">
            <w:pPr>
              <w:rPr>
                <w:rFonts w:ascii="Effra" w:hAnsi="Effra"/>
                <w:b/>
                <w:sz w:val="20"/>
                <w:szCs w:val="20"/>
                <w:shd w:val="clear" w:color="auto" w:fill="BABABA"/>
              </w:rPr>
            </w:pPr>
            <w: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3</w:t>
            </w:r>
            <w:r w:rsidR="00D035BB"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b. </w:t>
            </w:r>
            <w:r w:rsidR="009C5FC9" w:rsidRPr="009C5FC9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Describe dispute resolution techniques used to solve customer complaints or issues.</w:t>
            </w:r>
          </w:p>
        </w:tc>
      </w:tr>
      <w:tr w:rsidR="00D035BB" w:rsidRPr="00D75EAE" w14:paraId="500DBCBA" w14:textId="77777777">
        <w:trPr>
          <w:trHeight w:val="332"/>
        </w:trPr>
        <w:tc>
          <w:tcPr>
            <w:tcW w:w="10350" w:type="dxa"/>
            <w:shd w:val="clear" w:color="auto" w:fill="auto"/>
          </w:tcPr>
          <w:p w14:paraId="55EBBF10" w14:textId="77777777" w:rsidR="00D035BB" w:rsidRPr="00205E0E" w:rsidRDefault="00000000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757328505"/>
                <w:placeholder>
                  <w:docPart w:val="F49D25FBE1684065A2DAE85A1F074166"/>
                </w:placeholder>
                <w:showingPlcHdr/>
              </w:sdtPr>
              <w:sdtContent>
                <w:r w:rsidR="00D035BB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D035BB" w:rsidRPr="00D75EAE" w14:paraId="46EF7EF2" w14:textId="77777777" w:rsidTr="00540FA4">
        <w:trPr>
          <w:trHeight w:val="334"/>
        </w:trPr>
        <w:tc>
          <w:tcPr>
            <w:tcW w:w="10350" w:type="dxa"/>
            <w:shd w:val="clear" w:color="auto" w:fill="D9D9D9" w:themeFill="background1" w:themeFillShade="D9"/>
          </w:tcPr>
          <w:p w14:paraId="3A0E0556" w14:textId="327AA063" w:rsidR="00D035BB" w:rsidRPr="00205E0E" w:rsidRDefault="00F9716F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3</w:t>
            </w:r>
            <w:r w:rsidR="00D035BB" w:rsidRPr="00205E0E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c. </w:t>
            </w:r>
            <w:r w:rsidRPr="00F9716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Describe how municipal-specific information will be protected and not used for any purposes other than completing the</w:t>
            </w:r>
            <w:r w:rsidR="005112FA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8E0B1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E</w:t>
            </w:r>
            <w:r w:rsidR="005112FA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nergy </w:t>
            </w:r>
            <w:r w:rsidR="008E0B1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</w:t>
            </w:r>
            <w:r w:rsidR="005112FA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udit</w:t>
            </w:r>
            <w:r w:rsidRPr="00F9716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.</w:t>
            </w:r>
          </w:p>
        </w:tc>
      </w:tr>
      <w:tr w:rsidR="00D035BB" w:rsidRPr="00D75EAE" w14:paraId="4AEC0E73" w14:textId="77777777">
        <w:trPr>
          <w:trHeight w:val="334"/>
        </w:trPr>
        <w:tc>
          <w:tcPr>
            <w:tcW w:w="10350" w:type="dxa"/>
            <w:shd w:val="clear" w:color="auto" w:fill="auto"/>
          </w:tcPr>
          <w:p w14:paraId="6CE5E76C" w14:textId="77777777" w:rsidR="00D035BB" w:rsidRPr="00146984" w:rsidRDefault="00000000">
            <w:pPr>
              <w:rPr>
                <w:rFonts w:ascii="Effra" w:eastAsia="Times New Roman" w:hAnsi="Effra" w:cs="Tahoma"/>
                <w:b/>
                <w:bCs/>
                <w:color w:val="000000"/>
                <w:sz w:val="21"/>
                <w:szCs w:val="21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-1941437161"/>
                <w:placeholder>
                  <w:docPart w:val="0C18BA0B1A8045DCAF51C71693620D26"/>
                </w:placeholder>
                <w:showingPlcHdr/>
              </w:sdtPr>
              <w:sdtContent>
                <w:r w:rsidR="00D035BB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</w:tbl>
    <w:p w14:paraId="7712145B" w14:textId="77777777" w:rsidR="00291ABF" w:rsidRDefault="00291ABF" w:rsidP="007F7848">
      <w:pPr>
        <w:spacing w:after="120"/>
        <w:rPr>
          <w:rFonts w:ascii="Effra" w:hAnsi="Effra"/>
          <w:sz w:val="20"/>
        </w:rPr>
      </w:pPr>
    </w:p>
    <w:tbl>
      <w:tblPr>
        <w:tblStyle w:val="TableGrid"/>
        <w:tblW w:w="103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350"/>
      </w:tblGrid>
      <w:tr w:rsidR="00D035BB" w:rsidRPr="00D75EAE" w14:paraId="6A12A8F2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771B36CF" w14:textId="11E2A046" w:rsidR="00D035BB" w:rsidRPr="00BF5C79" w:rsidRDefault="006F7D12">
            <w:pPr>
              <w:rPr>
                <w:rFonts w:ascii="Effra" w:hAnsi="Effra"/>
                <w:b/>
                <w:sz w:val="20"/>
                <w:szCs w:val="20"/>
                <w:u w:val="single"/>
              </w:rPr>
            </w:pPr>
            <w:r>
              <w:rPr>
                <w:rFonts w:ascii="Effra" w:hAnsi="Effra"/>
                <w:b/>
                <w:sz w:val="20"/>
                <w:szCs w:val="20"/>
                <w:u w:val="single"/>
              </w:rPr>
              <w:t>Pricing</w:t>
            </w:r>
          </w:p>
        </w:tc>
      </w:tr>
      <w:tr w:rsidR="00D035BB" w:rsidRPr="00D75EAE" w14:paraId="2E505F87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68E82E98" w14:textId="34B9BC3F" w:rsidR="00D035BB" w:rsidRPr="00205E0E" w:rsidRDefault="00326ACA" w:rsidP="00326ACA">
            <w:pPr>
              <w:rPr>
                <w:rFonts w:ascii="Effra" w:hAnsi="Effra"/>
                <w:b/>
                <w:sz w:val="20"/>
                <w:szCs w:val="20"/>
              </w:rPr>
            </w:pPr>
            <w:r>
              <w:rPr>
                <w:rFonts w:ascii="Effra" w:hAnsi="Effra"/>
                <w:b/>
                <w:sz w:val="20"/>
                <w:szCs w:val="20"/>
              </w:rPr>
              <w:t>4</w:t>
            </w:r>
            <w:r w:rsidR="00D035BB" w:rsidRPr="00205E0E">
              <w:rPr>
                <w:rFonts w:ascii="Effra" w:hAnsi="Effra"/>
                <w:b/>
                <w:sz w:val="20"/>
                <w:szCs w:val="20"/>
              </w:rPr>
              <w:t xml:space="preserve">a. </w:t>
            </w:r>
            <w:r w:rsidRPr="00326ACA">
              <w:rPr>
                <w:rFonts w:ascii="Effra" w:hAnsi="Effra"/>
                <w:b/>
                <w:sz w:val="20"/>
                <w:szCs w:val="20"/>
              </w:rPr>
              <w:t>Describe the approach, factors, values, and rationale used to quote a</w:t>
            </w:r>
            <w:r w:rsidR="006D12C9">
              <w:rPr>
                <w:rFonts w:ascii="Effra" w:hAnsi="Effra"/>
                <w:b/>
                <w:sz w:val="20"/>
                <w:szCs w:val="20"/>
              </w:rPr>
              <w:t xml:space="preserve">n </w:t>
            </w:r>
            <w:r w:rsidR="008E0B1F">
              <w:rPr>
                <w:rFonts w:ascii="Effra" w:hAnsi="Effra"/>
                <w:b/>
                <w:sz w:val="20"/>
                <w:szCs w:val="20"/>
              </w:rPr>
              <w:t>E</w:t>
            </w:r>
            <w:r w:rsidR="006D12C9">
              <w:rPr>
                <w:rFonts w:ascii="Effra" w:hAnsi="Effra"/>
                <w:b/>
                <w:sz w:val="20"/>
                <w:szCs w:val="20"/>
              </w:rPr>
              <w:t xml:space="preserve">nergy </w:t>
            </w:r>
            <w:r w:rsidR="008E0B1F">
              <w:rPr>
                <w:rFonts w:ascii="Effra" w:hAnsi="Effra"/>
                <w:b/>
                <w:sz w:val="20"/>
                <w:szCs w:val="20"/>
              </w:rPr>
              <w:t>A</w:t>
            </w:r>
            <w:r w:rsidR="006D12C9">
              <w:rPr>
                <w:rFonts w:ascii="Effra" w:hAnsi="Effra"/>
                <w:b/>
                <w:sz w:val="20"/>
                <w:szCs w:val="20"/>
              </w:rPr>
              <w:t>udit</w:t>
            </w:r>
            <w:r w:rsidRPr="00326ACA">
              <w:rPr>
                <w:rFonts w:ascii="Effra" w:hAnsi="Effra"/>
                <w:b/>
                <w:sz w:val="20"/>
                <w:szCs w:val="20"/>
              </w:rPr>
              <w:t>.</w:t>
            </w:r>
          </w:p>
        </w:tc>
      </w:tr>
      <w:tr w:rsidR="00D035BB" w:rsidRPr="00D75EAE" w14:paraId="6F74B84B" w14:textId="77777777">
        <w:trPr>
          <w:trHeight w:val="332"/>
        </w:trPr>
        <w:tc>
          <w:tcPr>
            <w:tcW w:w="10350" w:type="dxa"/>
            <w:shd w:val="clear" w:color="auto" w:fill="auto"/>
          </w:tcPr>
          <w:p w14:paraId="5C6D7D81" w14:textId="77777777" w:rsidR="00D035BB" w:rsidRPr="00205E0E" w:rsidRDefault="00000000">
            <w:pPr>
              <w:rPr>
                <w:rFonts w:ascii="Effra" w:hAnsi="Effra"/>
                <w:b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-338319148"/>
                <w:placeholder>
                  <w:docPart w:val="4109C24BC138451DA7935092BF95BD93"/>
                </w:placeholder>
                <w:showingPlcHdr/>
              </w:sdtPr>
              <w:sdtContent>
                <w:r w:rsidR="00D035BB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  <w:tr w:rsidR="00D035BB" w:rsidRPr="00D75EAE" w14:paraId="01517BB8" w14:textId="77777777">
        <w:trPr>
          <w:trHeight w:val="332"/>
        </w:trPr>
        <w:tc>
          <w:tcPr>
            <w:tcW w:w="10350" w:type="dxa"/>
            <w:shd w:val="clear" w:color="auto" w:fill="D9D9D9" w:themeFill="background1" w:themeFillShade="D9"/>
          </w:tcPr>
          <w:p w14:paraId="6BCF0DCE" w14:textId="321232B1" w:rsidR="00D035BB" w:rsidRPr="00205E0E" w:rsidRDefault="005D27E5">
            <w:pPr>
              <w:rPr>
                <w:rFonts w:ascii="Effra" w:hAnsi="Effra"/>
                <w:b/>
                <w:sz w:val="20"/>
                <w:szCs w:val="20"/>
                <w:shd w:val="clear" w:color="auto" w:fill="BABABA"/>
              </w:rPr>
            </w:pPr>
            <w: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4b. </w:t>
            </w:r>
            <w:r w:rsidRPr="005D27E5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Provide a pricing narrative that demonstrates knowledge of the costs required to deliver </w:t>
            </w:r>
            <w:r w:rsidR="006D12C9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an </w:t>
            </w:r>
            <w:r w:rsidR="008E0B1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</w:t>
            </w:r>
            <w:r w:rsidR="006D12C9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nergy </w:t>
            </w:r>
            <w:r w:rsidR="008E0B1F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>A</w:t>
            </w:r>
            <w:r w:rsidR="006D12C9"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  <w:t xml:space="preserve">udit. </w:t>
            </w:r>
          </w:p>
        </w:tc>
      </w:tr>
      <w:tr w:rsidR="00D035BB" w:rsidRPr="00D75EAE" w14:paraId="69A4D3ED" w14:textId="77777777">
        <w:trPr>
          <w:trHeight w:val="332"/>
        </w:trPr>
        <w:tc>
          <w:tcPr>
            <w:tcW w:w="10350" w:type="dxa"/>
            <w:shd w:val="clear" w:color="auto" w:fill="auto"/>
          </w:tcPr>
          <w:p w14:paraId="2E03FA44" w14:textId="77777777" w:rsidR="00D035BB" w:rsidRPr="00205E0E" w:rsidRDefault="00000000">
            <w:pPr>
              <w:rPr>
                <w:rFonts w:ascii="Effra" w:eastAsia="Times New Roman" w:hAnsi="Effra" w:cs="Tahoma"/>
                <w:b/>
                <w:bCs/>
                <w:color w:val="000000"/>
                <w:sz w:val="20"/>
                <w:szCs w:val="20"/>
              </w:rPr>
            </w:pPr>
            <w:sdt>
              <w:sdtPr>
                <w:rPr>
                  <w:rFonts w:ascii="Effra" w:eastAsia="Times New Roman" w:hAnsi="Effra" w:cs="Tahoma"/>
                  <w:color w:val="000000"/>
                  <w:sz w:val="20"/>
                  <w:szCs w:val="20"/>
                </w:rPr>
                <w:id w:val="1023218934"/>
                <w:placeholder>
                  <w:docPart w:val="34644461F56A46528AEFD5AAD353F9CB"/>
                </w:placeholder>
                <w:showingPlcHdr/>
              </w:sdtPr>
              <w:sdtContent>
                <w:r w:rsidR="00D035BB" w:rsidRPr="001B052C">
                  <w:rPr>
                    <w:rStyle w:val="PlaceholderText"/>
                    <w:rFonts w:ascii="Effra" w:hAnsi="Effra"/>
                    <w:sz w:val="20"/>
                    <w:szCs w:val="20"/>
                    <w:shd w:val="clear" w:color="auto" w:fill="FFFFCC"/>
                  </w:rPr>
                  <w:t>Enter text.</w:t>
                </w:r>
              </w:sdtContent>
            </w:sdt>
          </w:p>
        </w:tc>
      </w:tr>
    </w:tbl>
    <w:p w14:paraId="3AFA115E" w14:textId="77777777" w:rsidR="00291ABF" w:rsidRDefault="00291ABF" w:rsidP="007F7848">
      <w:pPr>
        <w:spacing w:after="120"/>
        <w:rPr>
          <w:rFonts w:ascii="Effra" w:hAnsi="Effra"/>
          <w:sz w:val="20"/>
        </w:rPr>
      </w:pPr>
    </w:p>
    <w:p w14:paraId="3E91810D" w14:textId="12242493" w:rsidR="00782DD4" w:rsidRPr="00D75EAE" w:rsidRDefault="00782DD4" w:rsidP="007F7848">
      <w:pPr>
        <w:spacing w:after="120"/>
        <w:rPr>
          <w:rFonts w:ascii="Effra" w:hAnsi="Effra"/>
          <w:sz w:val="20"/>
        </w:rPr>
      </w:pPr>
      <w:r>
        <w:rPr>
          <w:rFonts w:ascii="Effra" w:hAnsi="Effra"/>
          <w:b/>
          <w:sz w:val="20"/>
          <w:u w:val="single"/>
        </w:rPr>
        <w:t>Program Ally</w:t>
      </w:r>
      <w:r w:rsidRPr="00D75EAE">
        <w:rPr>
          <w:rFonts w:ascii="Effra" w:hAnsi="Effra"/>
          <w:b/>
          <w:sz w:val="20"/>
          <w:u w:val="single"/>
        </w:rPr>
        <w:t xml:space="preserve"> Application</w:t>
      </w:r>
      <w:r>
        <w:rPr>
          <w:rFonts w:ascii="Effra" w:hAnsi="Effra"/>
          <w:b/>
          <w:sz w:val="20"/>
          <w:u w:val="single"/>
        </w:rPr>
        <w:t xml:space="preserve"> Insurance</w:t>
      </w:r>
      <w:r w:rsidRPr="00D75EAE">
        <w:rPr>
          <w:rFonts w:ascii="Effra" w:hAnsi="Effra"/>
          <w:b/>
          <w:sz w:val="20"/>
          <w:u w:val="single"/>
        </w:rPr>
        <w:t xml:space="preserve"> Information</w:t>
      </w:r>
    </w:p>
    <w:p w14:paraId="180A4D74" w14:textId="15D7D146" w:rsidR="00D75EAE" w:rsidRPr="00D75EAE" w:rsidRDefault="00D75EAE" w:rsidP="00D75EAE">
      <w:pPr>
        <w:spacing w:after="120"/>
        <w:rPr>
          <w:rFonts w:ascii="Effra" w:hAnsi="Effra"/>
          <w:sz w:val="20"/>
        </w:rPr>
      </w:pPr>
      <w:r>
        <w:rPr>
          <w:rFonts w:ascii="Effra" w:hAnsi="Effra"/>
          <w:sz w:val="20"/>
        </w:rPr>
        <w:t>Is your Worker’s Compensation Board of Alberta account in good standing</w:t>
      </w:r>
      <w:r w:rsidRPr="00D75EAE">
        <w:rPr>
          <w:rFonts w:ascii="Effra" w:hAnsi="Effra"/>
          <w:sz w:val="20"/>
        </w:rPr>
        <w:t xml:space="preserve">? If yes, please attach </w:t>
      </w:r>
      <w:r>
        <w:rPr>
          <w:rFonts w:ascii="Effra" w:hAnsi="Effra"/>
          <w:sz w:val="20"/>
        </w:rPr>
        <w:t xml:space="preserve">proof of </w:t>
      </w:r>
      <w:r w:rsidR="00E0446A">
        <w:rPr>
          <w:rFonts w:ascii="Effra" w:hAnsi="Effra"/>
          <w:sz w:val="20"/>
        </w:rPr>
        <w:t xml:space="preserve">WCB </w:t>
      </w:r>
      <w:r>
        <w:rPr>
          <w:rFonts w:ascii="Effra" w:hAnsi="Effra"/>
          <w:sz w:val="20"/>
        </w:rPr>
        <w:t>insurance</w:t>
      </w:r>
      <w:r w:rsidRPr="00D75EAE">
        <w:rPr>
          <w:rFonts w:ascii="Effra" w:hAnsi="Effra"/>
          <w:sz w:val="20"/>
        </w:rPr>
        <w:t>.</w:t>
      </w:r>
    </w:p>
    <w:p w14:paraId="4DF3AE5C" w14:textId="31B3BA18" w:rsidR="007F7848" w:rsidRPr="00D75EAE" w:rsidRDefault="00D75EAE" w:rsidP="00D75EAE">
      <w:pPr>
        <w:spacing w:after="120"/>
        <w:rPr>
          <w:rFonts w:ascii="Effra" w:hAnsi="Effra"/>
          <w:sz w:val="18"/>
          <w:szCs w:val="18"/>
        </w:rPr>
      </w:pPr>
      <w:r w:rsidRPr="00D75EAE">
        <w:rPr>
          <w:rFonts w:ascii="Effra" w:hAnsi="Effra"/>
          <w:sz w:val="20"/>
        </w:rPr>
        <w:t xml:space="preserve"> </w:t>
      </w:r>
      <w:sdt>
        <w:sdtPr>
          <w:rPr>
            <w:rFonts w:ascii="Effra" w:hAnsi="Effra"/>
            <w:sz w:val="18"/>
            <w:szCs w:val="18"/>
          </w:rPr>
          <w:id w:val="1697811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267C4">
            <w:rPr>
              <w:rFonts w:ascii="MS Gothic" w:eastAsia="MS Gothic" w:hAnsi="MS Gothic" w:hint="eastAsia"/>
              <w:sz w:val="18"/>
              <w:szCs w:val="18"/>
            </w:rPr>
            <w:t>☐</w:t>
          </w:r>
        </w:sdtContent>
      </w:sdt>
      <w:r w:rsidRPr="00D75EAE">
        <w:rPr>
          <w:rFonts w:ascii="Effra" w:hAnsi="Effra"/>
          <w:sz w:val="18"/>
          <w:szCs w:val="18"/>
        </w:rPr>
        <w:t xml:space="preserve"> Yes</w:t>
      </w:r>
      <w:r>
        <w:rPr>
          <w:rFonts w:ascii="Effra" w:hAnsi="Effra"/>
          <w:sz w:val="18"/>
          <w:szCs w:val="18"/>
        </w:rPr>
        <w:tab/>
      </w:r>
      <w:r w:rsidRPr="00D75EAE">
        <w:rPr>
          <w:rFonts w:ascii="Effra" w:hAnsi="Effra"/>
          <w:sz w:val="18"/>
          <w:szCs w:val="18"/>
        </w:rPr>
        <w:t xml:space="preserve"> </w:t>
      </w:r>
      <w:sdt>
        <w:sdtPr>
          <w:rPr>
            <w:rFonts w:ascii="Effra" w:hAnsi="Effra"/>
            <w:sz w:val="18"/>
            <w:szCs w:val="18"/>
          </w:rPr>
          <w:id w:val="12107583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75EAE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Pr="00D75EAE">
        <w:rPr>
          <w:rFonts w:ascii="Effra" w:hAnsi="Effra"/>
          <w:sz w:val="18"/>
          <w:szCs w:val="18"/>
        </w:rPr>
        <w:t xml:space="preserve"> No</w:t>
      </w:r>
      <w:r>
        <w:rPr>
          <w:rFonts w:ascii="Effra" w:hAnsi="Effra"/>
          <w:sz w:val="18"/>
          <w:szCs w:val="18"/>
        </w:rPr>
        <w:br/>
      </w:r>
      <w:r w:rsidR="007F7848" w:rsidRPr="00D75EAE">
        <w:rPr>
          <w:rFonts w:ascii="Effra" w:hAnsi="Effra"/>
          <w:sz w:val="20"/>
        </w:rPr>
        <w:br/>
      </w:r>
      <w:r>
        <w:rPr>
          <w:rFonts w:ascii="Effra" w:hAnsi="Effra"/>
          <w:sz w:val="20"/>
        </w:rPr>
        <w:t>Do you have $</w:t>
      </w:r>
      <w:r w:rsidR="007F0894">
        <w:rPr>
          <w:rFonts w:ascii="Effra" w:hAnsi="Effra"/>
          <w:sz w:val="20"/>
        </w:rPr>
        <w:t>1</w:t>
      </w:r>
      <w:r>
        <w:rPr>
          <w:rFonts w:ascii="Effra" w:hAnsi="Effra"/>
          <w:sz w:val="20"/>
        </w:rPr>
        <w:t xml:space="preserve"> million commercial general liability insurance coverage per </w:t>
      </w:r>
      <w:r w:rsidR="00812A36">
        <w:rPr>
          <w:rFonts w:ascii="Effra" w:hAnsi="Effra"/>
          <w:sz w:val="20"/>
        </w:rPr>
        <w:t>occurrence</w:t>
      </w:r>
      <w:r w:rsidR="007F7848" w:rsidRPr="00D75EAE">
        <w:rPr>
          <w:rFonts w:ascii="Effra" w:hAnsi="Effra"/>
          <w:sz w:val="20"/>
        </w:rPr>
        <w:t>? If yes, please attach supporting documentation.</w:t>
      </w:r>
    </w:p>
    <w:p w14:paraId="29D73417" w14:textId="1E4B52C5" w:rsidR="007514AC" w:rsidRPr="00D75EAE" w:rsidRDefault="007F7848" w:rsidP="007514AC">
      <w:pPr>
        <w:spacing w:after="120"/>
        <w:rPr>
          <w:rFonts w:ascii="Effra" w:hAnsi="Effra"/>
          <w:sz w:val="18"/>
          <w:szCs w:val="18"/>
        </w:rPr>
      </w:pPr>
      <w:r w:rsidRPr="00D75EAE">
        <w:rPr>
          <w:rFonts w:ascii="Effra" w:hAnsi="Effra"/>
          <w:sz w:val="20"/>
        </w:rPr>
        <w:t xml:space="preserve"> </w:t>
      </w:r>
      <w:sdt>
        <w:sdtPr>
          <w:rPr>
            <w:rFonts w:ascii="Effra" w:hAnsi="Effra"/>
            <w:sz w:val="18"/>
            <w:szCs w:val="18"/>
          </w:rPr>
          <w:id w:val="12331183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75EAE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Pr="00D75EAE">
        <w:rPr>
          <w:rFonts w:ascii="Effra" w:hAnsi="Effra"/>
          <w:sz w:val="18"/>
          <w:szCs w:val="18"/>
        </w:rPr>
        <w:t xml:space="preserve"> Yes</w:t>
      </w:r>
      <w:r w:rsidR="00D75EAE">
        <w:rPr>
          <w:rFonts w:ascii="Effra" w:hAnsi="Effra"/>
          <w:sz w:val="18"/>
          <w:szCs w:val="18"/>
        </w:rPr>
        <w:tab/>
      </w:r>
      <w:r w:rsidRPr="00D75EAE">
        <w:rPr>
          <w:rFonts w:ascii="Effra" w:hAnsi="Effra"/>
          <w:sz w:val="18"/>
          <w:szCs w:val="18"/>
        </w:rPr>
        <w:t xml:space="preserve"> </w:t>
      </w:r>
      <w:sdt>
        <w:sdtPr>
          <w:rPr>
            <w:rFonts w:ascii="Effra" w:hAnsi="Effra"/>
            <w:sz w:val="18"/>
            <w:szCs w:val="18"/>
          </w:rPr>
          <w:id w:val="1412663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75EAE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Pr="00D75EAE">
        <w:rPr>
          <w:rFonts w:ascii="Effra" w:hAnsi="Effra"/>
          <w:sz w:val="18"/>
          <w:szCs w:val="18"/>
        </w:rPr>
        <w:t xml:space="preserve"> No</w:t>
      </w:r>
      <w:r w:rsidR="007514AC">
        <w:rPr>
          <w:rFonts w:ascii="Effra" w:hAnsi="Effra"/>
          <w:sz w:val="18"/>
          <w:szCs w:val="18"/>
        </w:rPr>
        <w:br/>
      </w:r>
      <w:r w:rsidR="007514AC">
        <w:rPr>
          <w:rFonts w:ascii="Effra" w:hAnsi="Effra"/>
          <w:sz w:val="18"/>
          <w:szCs w:val="18"/>
        </w:rPr>
        <w:br/>
      </w:r>
      <w:r w:rsidR="007514AC">
        <w:rPr>
          <w:rFonts w:ascii="Effra" w:hAnsi="Effra"/>
          <w:sz w:val="20"/>
        </w:rPr>
        <w:t xml:space="preserve">Do you have </w:t>
      </w:r>
      <w:r w:rsidR="007514AC" w:rsidRPr="007514AC">
        <w:rPr>
          <w:rFonts w:ascii="Effra" w:hAnsi="Effra"/>
          <w:sz w:val="20"/>
        </w:rPr>
        <w:t>errors and omissions insurance, in accordance with the Alberta Insurance Act, in an amount not less than $</w:t>
      </w:r>
      <w:r w:rsidR="00264CD2">
        <w:rPr>
          <w:rFonts w:ascii="Effra" w:hAnsi="Effra"/>
          <w:sz w:val="20"/>
        </w:rPr>
        <w:t>5</w:t>
      </w:r>
      <w:r w:rsidR="007514AC" w:rsidRPr="007514AC">
        <w:rPr>
          <w:rFonts w:ascii="Effra" w:hAnsi="Effra"/>
          <w:sz w:val="20"/>
        </w:rPr>
        <w:t>00,000 per claim</w:t>
      </w:r>
      <w:r w:rsidR="007514AC" w:rsidRPr="00D75EAE">
        <w:rPr>
          <w:rFonts w:ascii="Effra" w:hAnsi="Effra"/>
          <w:sz w:val="20"/>
        </w:rPr>
        <w:t>? If yes, please attach supporting documentation.</w:t>
      </w:r>
    </w:p>
    <w:p w14:paraId="2829E89B" w14:textId="211BE93E" w:rsidR="007F7848" w:rsidRPr="003E5346" w:rsidRDefault="007514AC" w:rsidP="007514AC">
      <w:pPr>
        <w:spacing w:after="120"/>
        <w:rPr>
          <w:rFonts w:ascii="Effra" w:hAnsi="Effra"/>
          <w:sz w:val="20"/>
        </w:rPr>
      </w:pPr>
      <w:r w:rsidRPr="00D75EAE">
        <w:rPr>
          <w:rFonts w:ascii="Effra" w:hAnsi="Effra"/>
          <w:sz w:val="20"/>
        </w:rPr>
        <w:t xml:space="preserve"> </w:t>
      </w:r>
      <w:sdt>
        <w:sdtPr>
          <w:rPr>
            <w:rFonts w:ascii="Effra" w:hAnsi="Effra"/>
            <w:sz w:val="18"/>
            <w:szCs w:val="18"/>
          </w:rPr>
          <w:id w:val="-2000569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75EAE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Pr="00D75EAE">
        <w:rPr>
          <w:rFonts w:ascii="Effra" w:hAnsi="Effra"/>
          <w:sz w:val="18"/>
          <w:szCs w:val="18"/>
        </w:rPr>
        <w:t xml:space="preserve"> Yes</w:t>
      </w:r>
      <w:r>
        <w:rPr>
          <w:rFonts w:ascii="Effra" w:hAnsi="Effra"/>
          <w:sz w:val="18"/>
          <w:szCs w:val="18"/>
        </w:rPr>
        <w:tab/>
      </w:r>
      <w:r w:rsidRPr="00D75EAE">
        <w:rPr>
          <w:rFonts w:ascii="Effra" w:hAnsi="Effra"/>
          <w:sz w:val="18"/>
          <w:szCs w:val="18"/>
        </w:rPr>
        <w:t xml:space="preserve"> </w:t>
      </w:r>
      <w:sdt>
        <w:sdtPr>
          <w:rPr>
            <w:rFonts w:ascii="Effra" w:hAnsi="Effra"/>
            <w:sz w:val="18"/>
            <w:szCs w:val="18"/>
          </w:rPr>
          <w:id w:val="-391734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75EAE">
            <w:rPr>
              <w:rFonts w:ascii="Segoe UI Symbol" w:eastAsia="MS Gothic" w:hAnsi="Segoe UI Symbol" w:cs="Segoe UI Symbol"/>
              <w:sz w:val="18"/>
              <w:szCs w:val="18"/>
            </w:rPr>
            <w:t>☐</w:t>
          </w:r>
        </w:sdtContent>
      </w:sdt>
      <w:r w:rsidRPr="00D75EAE">
        <w:rPr>
          <w:rFonts w:ascii="Effra" w:hAnsi="Effra"/>
          <w:sz w:val="18"/>
          <w:szCs w:val="18"/>
        </w:rPr>
        <w:t xml:space="preserve"> No</w:t>
      </w:r>
      <w:r>
        <w:rPr>
          <w:rFonts w:ascii="Effra" w:hAnsi="Effra"/>
          <w:sz w:val="18"/>
          <w:szCs w:val="18"/>
        </w:rPr>
        <w:br/>
      </w:r>
      <w:r w:rsidR="007F7848" w:rsidRPr="00D75EAE">
        <w:rPr>
          <w:rFonts w:ascii="Effra" w:hAnsi="Effra"/>
          <w:sz w:val="20"/>
        </w:rPr>
        <w:br/>
      </w:r>
      <w:r w:rsidR="007F7848" w:rsidRPr="00D75EAE">
        <w:rPr>
          <w:rFonts w:ascii="Effra" w:hAnsi="Effra"/>
          <w:bCs/>
          <w:sz w:val="20"/>
          <w:szCs w:val="24"/>
        </w:rPr>
        <w:t>Please in</w:t>
      </w:r>
      <w:r w:rsidR="00D75EAE">
        <w:rPr>
          <w:rFonts w:ascii="Effra" w:hAnsi="Effra"/>
          <w:bCs/>
          <w:sz w:val="20"/>
          <w:szCs w:val="24"/>
        </w:rPr>
        <w:t xml:space="preserve">dicate the </w:t>
      </w:r>
      <w:r w:rsidR="00CF176B">
        <w:rPr>
          <w:rFonts w:ascii="Effra" w:hAnsi="Effra"/>
          <w:bCs/>
          <w:sz w:val="20"/>
          <w:szCs w:val="24"/>
        </w:rPr>
        <w:t>type(s) of business carried out by your company</w:t>
      </w:r>
      <w:r w:rsidR="007F7848" w:rsidRPr="00D75EAE">
        <w:rPr>
          <w:rFonts w:ascii="Effra" w:hAnsi="Effra"/>
          <w:bCs/>
          <w:sz w:val="20"/>
          <w:szCs w:val="24"/>
        </w:rPr>
        <w:t>, as applicable:</w:t>
      </w:r>
    </w:p>
    <w:p w14:paraId="02757E26" w14:textId="77777777" w:rsidR="00CF176B" w:rsidRDefault="00CF176B" w:rsidP="007F7848">
      <w:pPr>
        <w:rPr>
          <w:rFonts w:ascii="Effra" w:hAnsi="Effra"/>
          <w:sz w:val="20"/>
        </w:rPr>
        <w:sectPr w:rsidR="00CF176B" w:rsidSect="00E73E3A">
          <w:headerReference w:type="default" r:id="rId13"/>
          <w:footerReference w:type="default" r:id="rId14"/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ACD5387" w14:textId="58EE3213" w:rsidR="007F7848" w:rsidRPr="00CF176B" w:rsidRDefault="00000000" w:rsidP="007F7848">
      <w:pPr>
        <w:rPr>
          <w:rFonts w:ascii="Effra" w:hAnsi="Effra"/>
          <w:sz w:val="20"/>
          <w:shd w:val="clear" w:color="auto" w:fill="FFFFCC"/>
        </w:rPr>
      </w:pPr>
      <w:sdt>
        <w:sdtPr>
          <w:rPr>
            <w:rFonts w:ascii="Effra" w:hAnsi="Effra"/>
            <w:sz w:val="20"/>
          </w:rPr>
          <w:alias w:val="Attachments to EVM Application"/>
          <w:tag w:val="Attachments to EVM Application"/>
          <w:id w:val="-15993261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70C0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7F7848" w:rsidRPr="00D75EAE">
        <w:rPr>
          <w:rFonts w:ascii="Effra" w:hAnsi="Effra"/>
          <w:sz w:val="20"/>
        </w:rPr>
        <w:t xml:space="preserve"> </w:t>
      </w:r>
      <w:r w:rsidR="00CF176B">
        <w:rPr>
          <w:rFonts w:ascii="Effra" w:hAnsi="Effra"/>
          <w:sz w:val="20"/>
        </w:rPr>
        <w:t>Contractor &amp; Installer</w:t>
      </w:r>
      <w:r w:rsidR="007F7848" w:rsidRPr="00D75EAE">
        <w:rPr>
          <w:rFonts w:ascii="Effra" w:hAnsi="Effra"/>
          <w:sz w:val="20"/>
          <w:shd w:val="clear" w:color="auto" w:fill="FFFFCC"/>
        </w:rPr>
        <w:br/>
      </w:r>
      <w:sdt>
        <w:sdtPr>
          <w:rPr>
            <w:rFonts w:ascii="Effra" w:hAnsi="Effra"/>
            <w:sz w:val="20"/>
          </w:rPr>
          <w:alias w:val="Attachments to EVM Application"/>
          <w:tag w:val="Attachments to EVM Application"/>
          <w:id w:val="-152007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176B" w:rsidRPr="00D75EA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CF176B" w:rsidRPr="00D75EAE">
        <w:rPr>
          <w:rFonts w:ascii="Effra" w:hAnsi="Effra"/>
          <w:sz w:val="20"/>
        </w:rPr>
        <w:t xml:space="preserve"> </w:t>
      </w:r>
      <w:r w:rsidR="00CF176B">
        <w:rPr>
          <w:rFonts w:ascii="Effra" w:hAnsi="Effra"/>
          <w:sz w:val="20"/>
        </w:rPr>
        <w:t>Design/Consulting</w:t>
      </w:r>
      <w:r w:rsidR="001E78F4">
        <w:rPr>
          <w:rFonts w:ascii="Effra" w:hAnsi="Effra"/>
          <w:sz w:val="20"/>
        </w:rPr>
        <w:t>/Engineering</w:t>
      </w:r>
    </w:p>
    <w:p w14:paraId="620A5E59" w14:textId="62A76971" w:rsidR="007F7848" w:rsidRPr="00D75EAE" w:rsidRDefault="00000000" w:rsidP="007F7848">
      <w:pPr>
        <w:rPr>
          <w:rFonts w:ascii="Effra" w:hAnsi="Effra"/>
          <w:sz w:val="20"/>
          <w:shd w:val="clear" w:color="auto" w:fill="FFFFCC"/>
        </w:rPr>
      </w:pPr>
      <w:sdt>
        <w:sdtPr>
          <w:rPr>
            <w:rFonts w:ascii="Effra" w:hAnsi="Effra"/>
            <w:sz w:val="20"/>
          </w:rPr>
          <w:alias w:val="Attachments to EVM Application"/>
          <w:tag w:val="Attachments to EVM Application"/>
          <w:id w:val="20876389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7848" w:rsidRPr="00D75EA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7F7848" w:rsidRPr="00D75EAE">
        <w:rPr>
          <w:rFonts w:ascii="Effra" w:hAnsi="Effra"/>
          <w:sz w:val="20"/>
        </w:rPr>
        <w:t xml:space="preserve"> </w:t>
      </w:r>
      <w:r w:rsidR="00CF176B">
        <w:rPr>
          <w:rFonts w:ascii="Effra" w:hAnsi="Effra"/>
          <w:sz w:val="20"/>
        </w:rPr>
        <w:t>Distributor</w:t>
      </w:r>
    </w:p>
    <w:p w14:paraId="5F21D061" w14:textId="397C1624" w:rsidR="00852240" w:rsidRDefault="00000000" w:rsidP="00852240">
      <w:pPr>
        <w:rPr>
          <w:rFonts w:ascii="Effra" w:hAnsi="Effra"/>
          <w:sz w:val="20"/>
        </w:rPr>
      </w:pPr>
      <w:sdt>
        <w:sdtPr>
          <w:rPr>
            <w:rFonts w:ascii="Effra" w:hAnsi="Effra"/>
            <w:sz w:val="20"/>
          </w:rPr>
          <w:alias w:val="Attachments to EVM Application"/>
          <w:tag w:val="Attachments to EVM Application"/>
          <w:id w:val="20995192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2240" w:rsidRPr="00D75EA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52240" w:rsidRPr="00D75EAE">
        <w:rPr>
          <w:rFonts w:ascii="Effra" w:hAnsi="Effra"/>
          <w:sz w:val="20"/>
        </w:rPr>
        <w:t xml:space="preserve"> </w:t>
      </w:r>
      <w:r w:rsidR="00852240">
        <w:rPr>
          <w:rFonts w:ascii="Effra" w:hAnsi="Effra"/>
          <w:sz w:val="20"/>
        </w:rPr>
        <w:t>Full-Service Commercial</w:t>
      </w:r>
    </w:p>
    <w:p w14:paraId="2992728D" w14:textId="34A29F23" w:rsidR="00852240" w:rsidRDefault="00000000" w:rsidP="00852240">
      <w:pPr>
        <w:rPr>
          <w:rFonts w:ascii="Effra" w:hAnsi="Effra"/>
          <w:sz w:val="20"/>
        </w:rPr>
      </w:pPr>
      <w:sdt>
        <w:sdtPr>
          <w:rPr>
            <w:rFonts w:ascii="Effra" w:hAnsi="Effra"/>
            <w:sz w:val="20"/>
          </w:rPr>
          <w:alias w:val="Attachments to EVM Application"/>
          <w:tag w:val="Attachments to EVM Application"/>
          <w:id w:val="-10163016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2240" w:rsidRPr="00D75EA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52240">
        <w:rPr>
          <w:rFonts w:ascii="Effra" w:hAnsi="Effra"/>
          <w:sz w:val="20"/>
        </w:rPr>
        <w:t xml:space="preserve"> Full-Service Industrial</w:t>
      </w:r>
    </w:p>
    <w:p w14:paraId="30A011A8" w14:textId="7897BE5C" w:rsidR="00852240" w:rsidRDefault="00000000" w:rsidP="00852240">
      <w:pPr>
        <w:rPr>
          <w:rFonts w:ascii="Effra" w:hAnsi="Effra"/>
          <w:sz w:val="20"/>
        </w:rPr>
      </w:pPr>
      <w:sdt>
        <w:sdtPr>
          <w:rPr>
            <w:rFonts w:ascii="Effra" w:hAnsi="Effra"/>
            <w:sz w:val="20"/>
          </w:rPr>
          <w:alias w:val="Attachments to EVM Application"/>
          <w:tag w:val="Attachments to EVM Application"/>
          <w:id w:val="1205050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2240" w:rsidRPr="00D75EAE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52240">
        <w:rPr>
          <w:rFonts w:ascii="Effra" w:hAnsi="Effra"/>
          <w:sz w:val="20"/>
        </w:rPr>
        <w:t xml:space="preserve"> Retailer</w:t>
      </w:r>
    </w:p>
    <w:p w14:paraId="61B5FE12" w14:textId="0856B172" w:rsidR="00852240" w:rsidRDefault="00852240" w:rsidP="007F7848">
      <w:pPr>
        <w:rPr>
          <w:rFonts w:ascii="Effra" w:hAnsi="Effra"/>
          <w:sz w:val="20"/>
        </w:rPr>
        <w:sectPr w:rsidR="00852240" w:rsidSect="00E73E3A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3DCE4E15" w14:textId="77777777" w:rsidR="007405F7" w:rsidRDefault="007405F7" w:rsidP="007F7848">
      <w:pPr>
        <w:spacing w:after="120"/>
        <w:rPr>
          <w:rFonts w:ascii="Effra" w:hAnsi="Effra"/>
          <w:sz w:val="20"/>
        </w:rPr>
      </w:pPr>
    </w:p>
    <w:p w14:paraId="78C3EA18" w14:textId="77777777" w:rsidR="009D4395" w:rsidRDefault="009D4395" w:rsidP="007F7848">
      <w:pPr>
        <w:spacing w:after="120"/>
        <w:rPr>
          <w:rFonts w:ascii="Effra" w:hAnsi="Effra"/>
          <w:sz w:val="20"/>
        </w:rPr>
      </w:pPr>
    </w:p>
    <w:p w14:paraId="401FBE78" w14:textId="77777777" w:rsidR="009D4395" w:rsidRDefault="009D4395" w:rsidP="007F7848">
      <w:pPr>
        <w:spacing w:after="120"/>
        <w:rPr>
          <w:rFonts w:ascii="Effra" w:hAnsi="Effra"/>
          <w:sz w:val="20"/>
        </w:rPr>
      </w:pPr>
    </w:p>
    <w:p w14:paraId="3B14B1CC" w14:textId="77777777" w:rsidR="007405F7" w:rsidRDefault="007F7848" w:rsidP="007F7848">
      <w:pPr>
        <w:spacing w:after="120"/>
        <w:rPr>
          <w:rFonts w:ascii="Effra" w:hAnsi="Effra"/>
          <w:sz w:val="20"/>
        </w:rPr>
      </w:pPr>
      <w:r w:rsidRPr="00D75EAE">
        <w:rPr>
          <w:rFonts w:ascii="Effra" w:hAnsi="Effra"/>
          <w:sz w:val="20"/>
        </w:rPr>
        <w:t xml:space="preserve">The </w:t>
      </w:r>
      <w:r w:rsidR="0029233C">
        <w:rPr>
          <w:rFonts w:ascii="Effra" w:hAnsi="Effra"/>
          <w:sz w:val="20"/>
        </w:rPr>
        <w:t>Candidate Program Ally</w:t>
      </w:r>
      <w:r w:rsidRPr="00D75EAE">
        <w:rPr>
          <w:rFonts w:ascii="Effra" w:hAnsi="Effra"/>
          <w:sz w:val="20"/>
        </w:rPr>
        <w:t xml:space="preserve"> represents and warrants that all information contained in this </w:t>
      </w:r>
      <w:r w:rsidR="006106D4">
        <w:rPr>
          <w:rFonts w:ascii="Effra" w:hAnsi="Effra"/>
          <w:sz w:val="20"/>
        </w:rPr>
        <w:t>P</w:t>
      </w:r>
      <w:r w:rsidR="00852240">
        <w:rPr>
          <w:rFonts w:ascii="Effra" w:hAnsi="Effra"/>
          <w:sz w:val="20"/>
        </w:rPr>
        <w:t xml:space="preserve">rogram </w:t>
      </w:r>
      <w:r w:rsidR="006106D4">
        <w:rPr>
          <w:rFonts w:ascii="Effra" w:hAnsi="Effra"/>
          <w:sz w:val="20"/>
        </w:rPr>
        <w:t>A</w:t>
      </w:r>
      <w:r w:rsidR="00852240">
        <w:rPr>
          <w:rFonts w:ascii="Effra" w:hAnsi="Effra"/>
          <w:sz w:val="20"/>
        </w:rPr>
        <w:t>lly</w:t>
      </w:r>
      <w:r w:rsidR="006106D4">
        <w:rPr>
          <w:rFonts w:ascii="Effra" w:hAnsi="Effra"/>
          <w:sz w:val="20"/>
        </w:rPr>
        <w:t xml:space="preserve"> Onboarding </w:t>
      </w:r>
      <w:r w:rsidRPr="00D75EAE">
        <w:rPr>
          <w:rFonts w:ascii="Effra" w:hAnsi="Effra"/>
          <w:sz w:val="20"/>
        </w:rPr>
        <w:t>Application is true and correct.</w:t>
      </w:r>
    </w:p>
    <w:p w14:paraId="7E2477E8" w14:textId="72D15B23" w:rsidR="007F7848" w:rsidRDefault="0048495A" w:rsidP="007F7848">
      <w:pPr>
        <w:spacing w:after="120"/>
        <w:rPr>
          <w:rFonts w:ascii="Effra" w:hAnsi="Effra"/>
          <w:sz w:val="20"/>
        </w:rPr>
      </w:pPr>
      <w:r>
        <w:rPr>
          <w:rFonts w:ascii="Effra" w:hAnsi="Effra"/>
          <w:sz w:val="20"/>
        </w:rPr>
        <w:t>By submitting this</w:t>
      </w:r>
      <w:r w:rsidR="00D96C66">
        <w:rPr>
          <w:rFonts w:ascii="Effra" w:hAnsi="Effra"/>
          <w:sz w:val="20"/>
        </w:rPr>
        <w:t xml:space="preserve"> Application Form you </w:t>
      </w:r>
      <w:r w:rsidR="00215525">
        <w:rPr>
          <w:rFonts w:ascii="Effra" w:hAnsi="Effra"/>
          <w:sz w:val="20"/>
        </w:rPr>
        <w:t xml:space="preserve">represent that you are authorized to act on behalf of the Program Ally and that the Program Ally accepts and agrees to the terms and conditions </w:t>
      </w:r>
      <w:r w:rsidR="00454E51">
        <w:rPr>
          <w:rFonts w:ascii="Effra" w:hAnsi="Effra"/>
          <w:sz w:val="20"/>
        </w:rPr>
        <w:t>contained in the Program Ally Terms and Conditions document.</w:t>
      </w:r>
      <w:r w:rsidR="008F4D7E">
        <w:rPr>
          <w:rFonts w:ascii="Effra" w:hAnsi="Effra"/>
          <w:sz w:val="20"/>
        </w:rPr>
        <w:br/>
      </w:r>
      <w:r w:rsidR="007F7848" w:rsidRPr="00D75EAE">
        <w:rPr>
          <w:rFonts w:ascii="Effra" w:hAnsi="Effra"/>
          <w:sz w:val="20"/>
        </w:rPr>
        <w:br/>
        <w:t xml:space="preserve">Dated this </w:t>
      </w:r>
      <w:sdt>
        <w:sdtPr>
          <w:rPr>
            <w:rFonts w:ascii="Effra" w:eastAsia="Times New Roman" w:hAnsi="Effra" w:cs="Tahoma"/>
            <w:color w:val="000000"/>
            <w:sz w:val="21"/>
            <w:szCs w:val="21"/>
            <w:shd w:val="clear" w:color="auto" w:fill="FFFFCC"/>
          </w:rPr>
          <w:id w:val="-271792701"/>
          <w:placeholder>
            <w:docPart w:val="D867DFD7DBE2400EA78A0B30F0DC6EC5"/>
          </w:placeholder>
          <w:showingPlcHdr/>
        </w:sdtPr>
        <w:sdtContent>
          <w:r w:rsidR="007F7848"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 xml:space="preserve">[   </w:t>
          </w:r>
          <w:proofErr w:type="gramStart"/>
          <w:r w:rsidR="007F7848"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 xml:space="preserve">  ]</w:t>
          </w:r>
          <w:proofErr w:type="gramEnd"/>
        </w:sdtContent>
      </w:sdt>
      <w:r w:rsidR="007F7848" w:rsidRPr="00D75EAE">
        <w:rPr>
          <w:rFonts w:ascii="Effra" w:hAnsi="Effra"/>
          <w:sz w:val="20"/>
        </w:rPr>
        <w:t xml:space="preserve"> day of </w:t>
      </w:r>
      <w:sdt>
        <w:sdtPr>
          <w:rPr>
            <w:rFonts w:ascii="Effra" w:eastAsia="Times New Roman" w:hAnsi="Effra" w:cs="Tahoma"/>
            <w:color w:val="000000"/>
            <w:sz w:val="21"/>
            <w:szCs w:val="21"/>
            <w:shd w:val="clear" w:color="auto" w:fill="FFFFCC"/>
          </w:rPr>
          <w:id w:val="622651630"/>
          <w:placeholder>
            <w:docPart w:val="0EB53FD7789643D7805335147C4C9301"/>
          </w:placeholder>
          <w:showingPlcHdr/>
        </w:sdtPr>
        <w:sdtContent>
          <w:r w:rsidR="007F7848"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</w:t>
          </w:r>
          <w:r w:rsidR="007F7848" w:rsidRPr="00D75EAE">
            <w:rPr>
              <w:rStyle w:val="PlaceholderText"/>
              <w:rFonts w:ascii="Effra" w:hAnsi="Effra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="007F7848"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]</w:t>
          </w:r>
        </w:sdtContent>
      </w:sdt>
      <w:r w:rsidR="007F7848" w:rsidRPr="00D75EAE">
        <w:rPr>
          <w:rFonts w:ascii="Effra" w:hAnsi="Effra"/>
          <w:sz w:val="20"/>
        </w:rPr>
        <w:t>, 20</w:t>
      </w:r>
      <w:sdt>
        <w:sdtPr>
          <w:rPr>
            <w:rFonts w:ascii="Effra" w:eastAsia="Times New Roman" w:hAnsi="Effra" w:cs="Tahoma"/>
            <w:color w:val="000000"/>
            <w:sz w:val="21"/>
            <w:szCs w:val="21"/>
            <w:shd w:val="clear" w:color="auto" w:fill="FFFFCC"/>
          </w:rPr>
          <w:id w:val="1089896929"/>
          <w:placeholder>
            <w:docPart w:val="3FDD7E5FA1E94BAE94ABA828EE183DFC"/>
          </w:placeholder>
          <w:showingPlcHdr/>
        </w:sdtPr>
        <w:sdtContent>
          <w:r w:rsidR="007F7848"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 ]</w:t>
          </w:r>
        </w:sdtContent>
      </w:sdt>
      <w:r w:rsidR="007F7848" w:rsidRPr="00D75EAE">
        <w:rPr>
          <w:rFonts w:ascii="Effra" w:hAnsi="Effra"/>
          <w:sz w:val="20"/>
        </w:rPr>
        <w:t xml:space="preserve">. </w:t>
      </w:r>
    </w:p>
    <w:p w14:paraId="11B5FC26" w14:textId="12C9B0D0" w:rsidR="00130908" w:rsidRDefault="0029233C" w:rsidP="007F7848">
      <w:pPr>
        <w:spacing w:after="120"/>
        <w:rPr>
          <w:rFonts w:ascii="Effra" w:hAnsi="Effra"/>
          <w:sz w:val="20"/>
          <w:shd w:val="clear" w:color="auto" w:fill="FFFFCC"/>
        </w:rPr>
      </w:pPr>
      <w:r>
        <w:rPr>
          <w:rFonts w:ascii="Effra" w:hAnsi="Effra"/>
          <w:sz w:val="20"/>
        </w:rPr>
        <w:br/>
      </w:r>
      <w:sdt>
        <w:sdtPr>
          <w:rPr>
            <w:rFonts w:ascii="Effra" w:hAnsi="Effra"/>
            <w:sz w:val="20"/>
          </w:rPr>
          <w:id w:val="-9855468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46D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Pr="00D75EAE">
        <w:rPr>
          <w:rFonts w:ascii="Effra" w:hAnsi="Effra"/>
          <w:sz w:val="20"/>
        </w:rPr>
        <w:t xml:space="preserve"> </w:t>
      </w:r>
      <w:r w:rsidRPr="00D75EAE">
        <w:rPr>
          <w:rFonts w:ascii="Effra" w:hAnsi="Effra"/>
          <w:sz w:val="20"/>
          <w:shd w:val="clear" w:color="auto" w:fill="FFFFCC"/>
        </w:rPr>
        <w:t xml:space="preserve">I </w:t>
      </w:r>
      <w:r w:rsidR="00130908">
        <w:rPr>
          <w:rFonts w:ascii="Effra" w:hAnsi="Effra"/>
          <w:sz w:val="20"/>
          <w:shd w:val="clear" w:color="auto" w:fill="FFFFCC"/>
        </w:rPr>
        <w:t xml:space="preserve">have </w:t>
      </w:r>
      <w:r w:rsidRPr="00D75EAE">
        <w:rPr>
          <w:rFonts w:ascii="Effra" w:hAnsi="Effra"/>
          <w:sz w:val="20"/>
          <w:shd w:val="clear" w:color="auto" w:fill="FFFFCC"/>
        </w:rPr>
        <w:t>a</w:t>
      </w:r>
      <w:r>
        <w:rPr>
          <w:rFonts w:ascii="Effra" w:hAnsi="Effra"/>
          <w:sz w:val="20"/>
          <w:shd w:val="clear" w:color="auto" w:fill="FFFFCC"/>
        </w:rPr>
        <w:t xml:space="preserve">ttached and completed Appendices A </w:t>
      </w:r>
      <w:r w:rsidR="001B4C3E">
        <w:rPr>
          <w:rFonts w:ascii="Effra" w:hAnsi="Effra"/>
          <w:sz w:val="20"/>
          <w:shd w:val="clear" w:color="auto" w:fill="FFFFCC"/>
        </w:rPr>
        <w:t xml:space="preserve">and B </w:t>
      </w:r>
      <w:r>
        <w:rPr>
          <w:rFonts w:ascii="Effra" w:hAnsi="Effra"/>
          <w:sz w:val="20"/>
          <w:shd w:val="clear" w:color="auto" w:fill="FFFFCC"/>
        </w:rPr>
        <w:t>with this application</w:t>
      </w:r>
      <w:r w:rsidR="00130908">
        <w:rPr>
          <w:rFonts w:ascii="Effra" w:hAnsi="Effra"/>
          <w:sz w:val="20"/>
          <w:shd w:val="clear" w:color="auto" w:fill="FFFFCC"/>
        </w:rPr>
        <w:t xml:space="preserve">. </w:t>
      </w:r>
    </w:p>
    <w:p w14:paraId="6D78EA20" w14:textId="2FF62A00" w:rsidR="00130908" w:rsidRDefault="007F7848" w:rsidP="007F7848">
      <w:pPr>
        <w:spacing w:after="120"/>
        <w:rPr>
          <w:rFonts w:ascii="Effra" w:hAnsi="Effra"/>
          <w:sz w:val="20"/>
          <w:shd w:val="clear" w:color="auto" w:fill="FFFFCC"/>
        </w:rPr>
      </w:pPr>
      <w:r w:rsidRPr="00D75EAE">
        <w:rPr>
          <w:rFonts w:ascii="Effra" w:hAnsi="Effra"/>
          <w:sz w:val="20"/>
        </w:rPr>
        <w:br/>
      </w:r>
      <w:sdt>
        <w:sdtPr>
          <w:rPr>
            <w:rFonts w:ascii="Effra" w:hAnsi="Effra"/>
            <w:sz w:val="20"/>
          </w:rPr>
          <w:id w:val="20238142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446D1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435A9E" w:rsidDel="00435A9E">
        <w:rPr>
          <w:rFonts w:ascii="Effra" w:hAnsi="Effra"/>
          <w:sz w:val="20"/>
        </w:rPr>
        <w:t xml:space="preserve"> </w:t>
      </w:r>
      <w:r w:rsidRPr="0084110C">
        <w:rPr>
          <w:rFonts w:ascii="Effra" w:hAnsi="Effra"/>
          <w:sz w:val="20"/>
          <w:shd w:val="clear" w:color="auto" w:fill="FFFFCC"/>
        </w:rPr>
        <w:t xml:space="preserve">I </w:t>
      </w:r>
      <w:r w:rsidR="00B56B9B" w:rsidRPr="0084110C">
        <w:rPr>
          <w:rFonts w:ascii="Effra" w:hAnsi="Effra"/>
          <w:sz w:val="20"/>
          <w:shd w:val="clear" w:color="auto" w:fill="FFFFCC"/>
        </w:rPr>
        <w:t>have read</w:t>
      </w:r>
      <w:r w:rsidR="00B83D7C" w:rsidRPr="0084110C">
        <w:rPr>
          <w:rFonts w:ascii="Effra" w:hAnsi="Effra"/>
          <w:sz w:val="20"/>
          <w:shd w:val="clear" w:color="auto" w:fill="FFFFCC"/>
        </w:rPr>
        <w:t xml:space="preserve">, understand, and </w:t>
      </w:r>
      <w:r w:rsidRPr="0084110C">
        <w:rPr>
          <w:rFonts w:ascii="Effra" w:hAnsi="Effra"/>
          <w:sz w:val="20"/>
          <w:shd w:val="clear" w:color="auto" w:fill="FFFFCC"/>
        </w:rPr>
        <w:t xml:space="preserve">agree </w:t>
      </w:r>
      <w:r w:rsidR="00B83D7C" w:rsidRPr="0084110C">
        <w:rPr>
          <w:rFonts w:ascii="Effra" w:hAnsi="Effra"/>
          <w:sz w:val="20"/>
          <w:shd w:val="clear" w:color="auto" w:fill="FFFFCC"/>
        </w:rPr>
        <w:t xml:space="preserve">to </w:t>
      </w:r>
      <w:r w:rsidR="002114A0">
        <w:rPr>
          <w:rFonts w:ascii="Effra" w:hAnsi="Effra"/>
          <w:sz w:val="20"/>
          <w:shd w:val="clear" w:color="auto" w:fill="FFFFCC"/>
        </w:rPr>
        <w:t xml:space="preserve">be bound by the Program Ally Escalation Framework </w:t>
      </w:r>
      <w:r w:rsidR="00487E54">
        <w:rPr>
          <w:rFonts w:ascii="Effra" w:hAnsi="Effra"/>
          <w:sz w:val="20"/>
          <w:shd w:val="clear" w:color="auto" w:fill="FFFFCC"/>
        </w:rPr>
        <w:t>provided on the MCCAC website as a condition of being a Program Ally</w:t>
      </w:r>
      <w:r w:rsidR="00487E54" w:rsidRPr="0084110C">
        <w:rPr>
          <w:rFonts w:ascii="Effra" w:hAnsi="Effra"/>
          <w:sz w:val="20"/>
          <w:shd w:val="clear" w:color="auto" w:fill="FFFFCC"/>
        </w:rPr>
        <w:t>.</w:t>
      </w:r>
    </w:p>
    <w:p w14:paraId="63C4AC58" w14:textId="07983908" w:rsidR="00130908" w:rsidRDefault="007F7848" w:rsidP="007F7848">
      <w:pPr>
        <w:spacing w:after="120"/>
        <w:rPr>
          <w:rFonts w:ascii="Effra" w:hAnsi="Effra"/>
          <w:sz w:val="20"/>
          <w:shd w:val="clear" w:color="auto" w:fill="FFFFCC"/>
        </w:rPr>
      </w:pPr>
      <w:r w:rsidRPr="0084110C">
        <w:rPr>
          <w:rFonts w:ascii="Effra" w:hAnsi="Effra"/>
          <w:sz w:val="20"/>
          <w:shd w:val="clear" w:color="auto" w:fill="FFFFCC"/>
        </w:rPr>
        <w:br/>
      </w:r>
      <w:sdt>
        <w:sdtPr>
          <w:rPr>
            <w:rFonts w:ascii="Effra" w:hAnsi="Effra"/>
            <w:sz w:val="20"/>
          </w:rPr>
          <w:id w:val="1978789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526D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B1526D" w:rsidDel="00435A9E">
        <w:rPr>
          <w:rFonts w:ascii="Effra" w:hAnsi="Effra"/>
          <w:sz w:val="20"/>
        </w:rPr>
        <w:t xml:space="preserve"> </w:t>
      </w:r>
      <w:r w:rsidR="00B1526D" w:rsidRPr="0084110C">
        <w:rPr>
          <w:rFonts w:ascii="Effra" w:hAnsi="Effra"/>
          <w:sz w:val="20"/>
          <w:shd w:val="clear" w:color="auto" w:fill="FFFFCC"/>
        </w:rPr>
        <w:t xml:space="preserve">I have read, understand, and agree to </w:t>
      </w:r>
      <w:r w:rsidR="005A4B0C">
        <w:rPr>
          <w:rFonts w:ascii="Effra" w:hAnsi="Effra"/>
          <w:sz w:val="20"/>
          <w:shd w:val="clear" w:color="auto" w:fill="FFFFCC"/>
        </w:rPr>
        <w:t xml:space="preserve">deliver Energy Audits as outlined within the Energy Audit Requirements provided on the MCCAC website. </w:t>
      </w:r>
    </w:p>
    <w:p w14:paraId="6191F17E" w14:textId="77777777" w:rsidR="00130908" w:rsidRDefault="00130908" w:rsidP="007F7848">
      <w:pPr>
        <w:spacing w:after="120"/>
        <w:rPr>
          <w:rFonts w:ascii="Effra" w:hAnsi="Effra"/>
          <w:sz w:val="20"/>
          <w:shd w:val="clear" w:color="auto" w:fill="FFFFCC"/>
        </w:rPr>
      </w:pPr>
    </w:p>
    <w:p w14:paraId="00628D38" w14:textId="3E91FAB2" w:rsidR="007A2EA9" w:rsidRPr="00D75EAE" w:rsidRDefault="00000000" w:rsidP="007F7848">
      <w:pPr>
        <w:spacing w:after="120"/>
        <w:rPr>
          <w:rFonts w:ascii="Effra" w:hAnsi="Effra"/>
          <w:sz w:val="20"/>
        </w:rPr>
      </w:pPr>
      <w:sdt>
        <w:sdtPr>
          <w:rPr>
            <w:rFonts w:ascii="Effra" w:hAnsi="Effra"/>
            <w:sz w:val="20"/>
          </w:rPr>
          <w:id w:val="-1080054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A2EA9">
            <w:rPr>
              <w:rFonts w:ascii="MS Gothic" w:eastAsia="MS Gothic" w:hAnsi="MS Gothic" w:hint="eastAsia"/>
              <w:sz w:val="20"/>
            </w:rPr>
            <w:t>☐</w:t>
          </w:r>
        </w:sdtContent>
      </w:sdt>
      <w:r w:rsidR="007A2EA9" w:rsidDel="00435A9E">
        <w:rPr>
          <w:rFonts w:ascii="Effra" w:hAnsi="Effra"/>
          <w:sz w:val="20"/>
        </w:rPr>
        <w:t xml:space="preserve"> </w:t>
      </w:r>
      <w:r w:rsidR="007A2EA9" w:rsidRPr="0084110C">
        <w:rPr>
          <w:rFonts w:ascii="Effra" w:hAnsi="Effra"/>
          <w:sz w:val="20"/>
          <w:shd w:val="clear" w:color="auto" w:fill="FFFFCC"/>
        </w:rPr>
        <w:t>I have read, understand, and agree to be bound by</w:t>
      </w:r>
      <w:r w:rsidR="007A2EA9">
        <w:rPr>
          <w:rFonts w:ascii="Effra" w:hAnsi="Effra"/>
          <w:sz w:val="20"/>
          <w:shd w:val="clear" w:color="auto" w:fill="FFFFCC"/>
        </w:rPr>
        <w:t xml:space="preserve"> </w:t>
      </w:r>
      <w:r w:rsidR="007A2EA9" w:rsidRPr="0084110C">
        <w:rPr>
          <w:rFonts w:ascii="Effra" w:hAnsi="Effra"/>
          <w:sz w:val="20"/>
          <w:shd w:val="clear" w:color="auto" w:fill="FFFFCC"/>
        </w:rPr>
        <w:t>the Program Ally Terms and Conditions provided on the MCCAC website</w:t>
      </w:r>
      <w:r w:rsidR="007A2EA9">
        <w:rPr>
          <w:rFonts w:ascii="Effra" w:hAnsi="Effra"/>
          <w:sz w:val="20"/>
          <w:shd w:val="clear" w:color="auto" w:fill="FFFFCC"/>
        </w:rPr>
        <w:t xml:space="preserve"> as a condition of being a Program Ally</w:t>
      </w:r>
      <w:r w:rsidR="007A2EA9" w:rsidRPr="0084110C">
        <w:rPr>
          <w:rFonts w:ascii="Effra" w:hAnsi="Effra"/>
          <w:sz w:val="20"/>
          <w:shd w:val="clear" w:color="auto" w:fill="FFFFCC"/>
        </w:rPr>
        <w:t>.</w:t>
      </w:r>
    </w:p>
    <w:p w14:paraId="1BAC7DFC" w14:textId="77777777" w:rsidR="0084110C" w:rsidRPr="00D75EAE" w:rsidRDefault="0084110C" w:rsidP="007F7848">
      <w:pPr>
        <w:spacing w:after="120"/>
        <w:rPr>
          <w:rFonts w:ascii="Effra" w:hAnsi="Effra"/>
          <w:sz w:val="20"/>
        </w:rPr>
      </w:pPr>
    </w:p>
    <w:tbl>
      <w:tblPr>
        <w:tblW w:w="2823" w:type="pct"/>
        <w:tblLook w:val="04A0" w:firstRow="1" w:lastRow="0" w:firstColumn="1" w:lastColumn="0" w:noHBand="0" w:noVBand="1"/>
      </w:tblPr>
      <w:tblGrid>
        <w:gridCol w:w="6098"/>
      </w:tblGrid>
      <w:tr w:rsidR="007F7848" w:rsidRPr="00D75EAE" w14:paraId="32117F9E" w14:textId="77777777" w:rsidTr="00D5272B">
        <w:trPr>
          <w:trHeight w:val="240"/>
        </w:trPr>
        <w:tc>
          <w:tcPr>
            <w:tcW w:w="5000" w:type="pct"/>
            <w:vMerge w:val="restart"/>
          </w:tcPr>
          <w:p w14:paraId="38C923A8" w14:textId="77777777" w:rsidR="00D5272B" w:rsidRDefault="00086B93">
            <w:pPr>
              <w:keepNext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t>Name</w:t>
            </w:r>
            <w:r w:rsidRPr="00D75EAE">
              <w:rPr>
                <w:rFonts w:ascii="Effra" w:hAnsi="Effra"/>
                <w:sz w:val="20"/>
              </w:rPr>
              <w:t>:</w:t>
            </w:r>
            <w:r>
              <w:rPr>
                <w:rFonts w:ascii="Effra" w:hAnsi="Effra"/>
                <w:sz w:val="20"/>
              </w:rPr>
              <w:t xml:space="preserve"> ______</w:t>
            </w:r>
            <w:r w:rsidRPr="00D75EAE">
              <w:rPr>
                <w:rFonts w:ascii="Effra" w:hAnsi="Effra"/>
                <w:sz w:val="20"/>
              </w:rPr>
              <w:t>______________________________________</w:t>
            </w:r>
            <w:r>
              <w:rPr>
                <w:rFonts w:ascii="Effra" w:hAnsi="Effra"/>
                <w:sz w:val="20"/>
              </w:rPr>
              <w:t xml:space="preserve"> </w:t>
            </w:r>
            <w:r w:rsidRPr="00086B93">
              <w:rPr>
                <w:rFonts w:ascii="Effra" w:hAnsi="Effra"/>
                <w:sz w:val="20"/>
              </w:rPr>
              <w:br/>
            </w:r>
          </w:p>
          <w:p w14:paraId="7A05A298" w14:textId="77777777" w:rsidR="0084110C" w:rsidRDefault="0084110C">
            <w:pPr>
              <w:keepNext/>
              <w:rPr>
                <w:rFonts w:ascii="Effra" w:hAnsi="Effra"/>
                <w:sz w:val="20"/>
              </w:rPr>
            </w:pPr>
          </w:p>
          <w:p w14:paraId="32BC88E1" w14:textId="7AC5316A" w:rsidR="007F7848" w:rsidRPr="00D75EAE" w:rsidRDefault="00086B93">
            <w:pPr>
              <w:keepNext/>
              <w:rPr>
                <w:rFonts w:ascii="Effra" w:hAnsi="Effra"/>
                <w:sz w:val="20"/>
              </w:rPr>
            </w:pPr>
            <w:r>
              <w:rPr>
                <w:rFonts w:ascii="Effra" w:hAnsi="Effra"/>
                <w:sz w:val="20"/>
              </w:rPr>
              <w:br/>
              <w:t>Signature</w:t>
            </w:r>
            <w:r w:rsidRPr="00D75EAE">
              <w:rPr>
                <w:rFonts w:ascii="Effra" w:hAnsi="Effra"/>
                <w:sz w:val="20"/>
              </w:rPr>
              <w:t>:</w:t>
            </w:r>
            <w:r>
              <w:rPr>
                <w:rFonts w:ascii="Effra" w:hAnsi="Effra"/>
                <w:sz w:val="20"/>
              </w:rPr>
              <w:t xml:space="preserve"> </w:t>
            </w:r>
            <w:r w:rsidRPr="00D75EAE">
              <w:rPr>
                <w:rFonts w:ascii="Effra" w:hAnsi="Effra"/>
                <w:sz w:val="20"/>
              </w:rPr>
              <w:t>___</w:t>
            </w:r>
            <w:r>
              <w:rPr>
                <w:rFonts w:ascii="Effra" w:hAnsi="Effra"/>
                <w:sz w:val="20"/>
              </w:rPr>
              <w:t>_____</w:t>
            </w:r>
            <w:r w:rsidRPr="00D75EAE">
              <w:rPr>
                <w:rFonts w:ascii="Effra" w:hAnsi="Effra"/>
                <w:sz w:val="20"/>
              </w:rPr>
              <w:t>_________________________________</w:t>
            </w:r>
          </w:p>
          <w:p w14:paraId="61AC63D3" w14:textId="48F96D31" w:rsidR="007F7848" w:rsidRPr="00D75EAE" w:rsidRDefault="007F7848" w:rsidP="00BE66B9">
            <w:pPr>
              <w:keepNext/>
              <w:rPr>
                <w:rFonts w:ascii="Effra" w:hAnsi="Effra"/>
                <w:sz w:val="20"/>
              </w:rPr>
            </w:pPr>
            <w:r w:rsidRPr="00D75EAE">
              <w:rPr>
                <w:rFonts w:ascii="Effra" w:hAnsi="Effra"/>
                <w:sz w:val="20"/>
              </w:rPr>
              <w:t xml:space="preserve">      </w:t>
            </w:r>
            <w:r w:rsidRPr="00D75EAE">
              <w:rPr>
                <w:rFonts w:ascii="Effra" w:hAnsi="Effra"/>
                <w:sz w:val="20"/>
              </w:rPr>
              <w:br/>
            </w:r>
          </w:p>
        </w:tc>
      </w:tr>
      <w:tr w:rsidR="007F7848" w:rsidRPr="00D75EAE" w14:paraId="153CC890" w14:textId="77777777" w:rsidTr="00D5272B">
        <w:trPr>
          <w:trHeight w:val="240"/>
        </w:trPr>
        <w:tc>
          <w:tcPr>
            <w:tcW w:w="5000" w:type="pct"/>
            <w:vMerge/>
          </w:tcPr>
          <w:p w14:paraId="64599927" w14:textId="77777777" w:rsidR="007F7848" w:rsidRPr="00D75EAE" w:rsidRDefault="007F7848">
            <w:pPr>
              <w:rPr>
                <w:rFonts w:ascii="Effra" w:hAnsi="Effra"/>
                <w:sz w:val="20"/>
              </w:rPr>
            </w:pPr>
          </w:p>
        </w:tc>
      </w:tr>
    </w:tbl>
    <w:p w14:paraId="6CF06B30" w14:textId="076B002F" w:rsidR="007F7848" w:rsidRPr="00BE66B9" w:rsidRDefault="0029233C" w:rsidP="00BE66B9">
      <w:pPr>
        <w:keepNext/>
        <w:rPr>
          <w:rFonts w:ascii="Effra" w:hAnsi="Effra"/>
          <w:sz w:val="20"/>
        </w:rPr>
      </w:pPr>
      <w:r w:rsidRPr="00D75EAE">
        <w:rPr>
          <w:rFonts w:ascii="Effra" w:hAnsi="Effra"/>
          <w:sz w:val="20"/>
        </w:rPr>
        <w:br/>
      </w:r>
    </w:p>
    <w:p w14:paraId="6A832247" w14:textId="43C6FEE5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442D6FC2" w14:textId="1E2533C7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14402C04" w14:textId="7CE55D4E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063980F6" w14:textId="67150826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2CE68F25" w14:textId="240E4327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5232F84C" w14:textId="086C603E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40B4DBD4" w14:textId="75621B6B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4FC2DC0B" w14:textId="01807BB9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391726FF" w14:textId="483FE6B8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5682FD3B" w14:textId="7A3998D9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0EA9A390" w14:textId="1CF47FFD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6ADEDAFC" w14:textId="0283D9BB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174488DE" w14:textId="3B436D64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24C85D69" w14:textId="35B454F2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622B8C8C" w14:textId="3BBBBF63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2CA9FB5A" w14:textId="101C82FD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30D9EED7" w14:textId="33AC7A29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7AD73861" w14:textId="2D9AD800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285D4E18" w14:textId="1E89BD3F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252DDB27" w14:textId="6B3D22A9" w:rsidR="00E70C0D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p w14:paraId="6E3EE8EA" w14:textId="77777777" w:rsidR="006373A0" w:rsidRDefault="006373A0" w:rsidP="0029233C">
      <w:pPr>
        <w:pStyle w:val="BodyText"/>
        <w:spacing w:before="8"/>
        <w:rPr>
          <w:rFonts w:ascii="Effra" w:hAnsi="Effra"/>
          <w:sz w:val="23"/>
        </w:rPr>
      </w:pPr>
    </w:p>
    <w:p w14:paraId="36A91F32" w14:textId="77777777" w:rsidR="006373A0" w:rsidRDefault="006373A0" w:rsidP="0029233C">
      <w:pPr>
        <w:pStyle w:val="BodyText"/>
        <w:spacing w:before="8"/>
        <w:rPr>
          <w:rFonts w:ascii="Effra" w:hAnsi="Effra"/>
          <w:sz w:val="23"/>
        </w:rPr>
      </w:pPr>
    </w:p>
    <w:p w14:paraId="2F58AFDB" w14:textId="77777777" w:rsidR="006373A0" w:rsidRDefault="006373A0" w:rsidP="0029233C">
      <w:pPr>
        <w:pStyle w:val="BodyText"/>
        <w:spacing w:before="8"/>
        <w:rPr>
          <w:rFonts w:ascii="Effra" w:hAnsi="Effra"/>
          <w:sz w:val="23"/>
        </w:rPr>
      </w:pPr>
    </w:p>
    <w:p w14:paraId="6FA1F404" w14:textId="53D97EB5" w:rsidR="00E70C0D" w:rsidRPr="00DE2F76" w:rsidRDefault="00E70C0D" w:rsidP="00382B2F">
      <w:pPr>
        <w:spacing w:before="72" w:line="259" w:lineRule="auto"/>
        <w:ind w:left="720" w:right="1512"/>
        <w:rPr>
          <w:rFonts w:ascii="Effra" w:hAnsi="Effra"/>
          <w:b/>
          <w:sz w:val="26"/>
          <w:szCs w:val="16"/>
        </w:rPr>
      </w:pPr>
      <w:r w:rsidRPr="00DE2F76">
        <w:rPr>
          <w:rFonts w:ascii="Effra" w:hAnsi="Effra"/>
          <w:b/>
          <w:sz w:val="26"/>
          <w:szCs w:val="16"/>
        </w:rPr>
        <w:t xml:space="preserve">APPENDIX </w:t>
      </w:r>
      <w:r w:rsidR="00C82B29" w:rsidRPr="00DE2F76">
        <w:rPr>
          <w:rFonts w:ascii="Effra" w:hAnsi="Effra"/>
          <w:b/>
          <w:sz w:val="26"/>
          <w:szCs w:val="16"/>
        </w:rPr>
        <w:t>A</w:t>
      </w:r>
      <w:r w:rsidRPr="00DE2F76">
        <w:rPr>
          <w:rFonts w:ascii="Effra" w:hAnsi="Effra"/>
          <w:b/>
          <w:sz w:val="26"/>
          <w:szCs w:val="16"/>
        </w:rPr>
        <w:t>: RELEVANT PROJECT HISTORY</w:t>
      </w:r>
    </w:p>
    <w:p w14:paraId="331B327E" w14:textId="77777777" w:rsidR="00E70C0D" w:rsidRPr="00DE2F76" w:rsidRDefault="00E70C0D" w:rsidP="00E70C0D">
      <w:pPr>
        <w:ind w:left="720"/>
        <w:rPr>
          <w:rFonts w:ascii="Effra" w:hAnsi="Effra"/>
          <w:sz w:val="20"/>
          <w:szCs w:val="20"/>
        </w:rPr>
      </w:pPr>
      <w:r w:rsidRPr="00DE2F76">
        <w:rPr>
          <w:rFonts w:ascii="Effra" w:hAnsi="Effra"/>
          <w:sz w:val="20"/>
          <w:szCs w:val="20"/>
        </w:rPr>
        <w:t>Please provide three (3) examples of project history from the past five (5) years, including project details such as:</w:t>
      </w:r>
    </w:p>
    <w:p w14:paraId="356CDB20" w14:textId="77777777" w:rsidR="00E70C0D" w:rsidRPr="00DE2F76" w:rsidRDefault="00E70C0D" w:rsidP="00E70C0D">
      <w:pPr>
        <w:pStyle w:val="ListParagraph"/>
        <w:numPr>
          <w:ilvl w:val="0"/>
          <w:numId w:val="7"/>
        </w:numPr>
        <w:tabs>
          <w:tab w:val="left" w:pos="1120"/>
          <w:tab w:val="left" w:pos="1121"/>
        </w:tabs>
        <w:spacing w:before="180"/>
        <w:ind w:left="1119"/>
        <w:rPr>
          <w:rFonts w:ascii="Effra" w:hAnsi="Effra"/>
          <w:sz w:val="20"/>
          <w:szCs w:val="20"/>
        </w:rPr>
      </w:pPr>
      <w:r w:rsidRPr="00DE2F76">
        <w:rPr>
          <w:rFonts w:ascii="Effra" w:hAnsi="Effra"/>
          <w:sz w:val="20"/>
          <w:szCs w:val="20"/>
        </w:rPr>
        <w:t>Client details</w:t>
      </w:r>
    </w:p>
    <w:p w14:paraId="2C1F1BD0" w14:textId="77777777" w:rsidR="00E70C0D" w:rsidRPr="00DE2F76" w:rsidRDefault="00E70C0D" w:rsidP="00E70C0D">
      <w:pPr>
        <w:pStyle w:val="ListParagraph"/>
        <w:numPr>
          <w:ilvl w:val="0"/>
          <w:numId w:val="7"/>
        </w:numPr>
        <w:tabs>
          <w:tab w:val="left" w:pos="1120"/>
          <w:tab w:val="left" w:pos="1121"/>
        </w:tabs>
        <w:spacing w:before="180"/>
        <w:ind w:left="1119"/>
        <w:rPr>
          <w:rFonts w:ascii="Effra" w:hAnsi="Effra"/>
          <w:sz w:val="20"/>
          <w:szCs w:val="20"/>
        </w:rPr>
      </w:pPr>
      <w:r w:rsidRPr="00DE2F76">
        <w:rPr>
          <w:rFonts w:ascii="Effra" w:hAnsi="Effra"/>
          <w:sz w:val="20"/>
          <w:szCs w:val="20"/>
        </w:rPr>
        <w:t>Location and site details</w:t>
      </w:r>
    </w:p>
    <w:p w14:paraId="407AD573" w14:textId="77777777" w:rsidR="00E70C0D" w:rsidRPr="00DE2F76" w:rsidRDefault="00E70C0D" w:rsidP="00E70C0D">
      <w:pPr>
        <w:pStyle w:val="ListParagraph"/>
        <w:numPr>
          <w:ilvl w:val="0"/>
          <w:numId w:val="7"/>
        </w:numPr>
        <w:tabs>
          <w:tab w:val="left" w:pos="1120"/>
          <w:tab w:val="left" w:pos="1121"/>
        </w:tabs>
        <w:spacing w:before="180"/>
        <w:ind w:left="1119"/>
        <w:rPr>
          <w:rFonts w:ascii="Effra" w:hAnsi="Effra"/>
          <w:sz w:val="20"/>
          <w:szCs w:val="20"/>
        </w:rPr>
      </w:pPr>
      <w:r w:rsidRPr="00DE2F76">
        <w:rPr>
          <w:rFonts w:ascii="Effra" w:hAnsi="Effra"/>
          <w:sz w:val="20"/>
          <w:szCs w:val="20"/>
        </w:rPr>
        <w:t xml:space="preserve">Scope of work and services </w:t>
      </w:r>
      <w:proofErr w:type="gramStart"/>
      <w:r w:rsidRPr="00DE2F76">
        <w:rPr>
          <w:rFonts w:ascii="Effra" w:hAnsi="Effra"/>
          <w:sz w:val="20"/>
          <w:szCs w:val="20"/>
        </w:rPr>
        <w:t>provided</w:t>
      </w:r>
      <w:proofErr w:type="gramEnd"/>
    </w:p>
    <w:p w14:paraId="435B8348" w14:textId="77777777" w:rsidR="00E70C0D" w:rsidRPr="00DE2F76" w:rsidRDefault="00E70C0D" w:rsidP="00E70C0D">
      <w:pPr>
        <w:pStyle w:val="ListParagraph"/>
        <w:numPr>
          <w:ilvl w:val="0"/>
          <w:numId w:val="7"/>
        </w:numPr>
        <w:tabs>
          <w:tab w:val="left" w:pos="1120"/>
          <w:tab w:val="left" w:pos="1121"/>
        </w:tabs>
        <w:spacing w:before="180"/>
        <w:ind w:left="1119"/>
        <w:rPr>
          <w:rFonts w:ascii="Effra" w:hAnsi="Effra"/>
          <w:sz w:val="20"/>
          <w:szCs w:val="20"/>
        </w:rPr>
      </w:pPr>
      <w:r w:rsidRPr="00DE2F76">
        <w:rPr>
          <w:rFonts w:ascii="Effra" w:hAnsi="Effra"/>
          <w:sz w:val="20"/>
          <w:szCs w:val="20"/>
        </w:rPr>
        <w:t xml:space="preserve">Outcome </w:t>
      </w:r>
      <w:proofErr w:type="gramStart"/>
      <w:r w:rsidRPr="00DE2F76">
        <w:rPr>
          <w:rFonts w:ascii="Effra" w:hAnsi="Effra"/>
          <w:sz w:val="20"/>
          <w:szCs w:val="20"/>
        </w:rPr>
        <w:t>achieved</w:t>
      </w:r>
      <w:proofErr w:type="gramEnd"/>
    </w:p>
    <w:p w14:paraId="28C82737" w14:textId="77777777" w:rsidR="00E70C0D" w:rsidRPr="00DE2F76" w:rsidRDefault="00E70C0D" w:rsidP="00E70C0D">
      <w:pPr>
        <w:pStyle w:val="ListParagraph"/>
        <w:numPr>
          <w:ilvl w:val="0"/>
          <w:numId w:val="7"/>
        </w:numPr>
        <w:tabs>
          <w:tab w:val="left" w:pos="1120"/>
          <w:tab w:val="left" w:pos="1121"/>
        </w:tabs>
        <w:spacing w:before="180"/>
        <w:ind w:left="1119"/>
        <w:rPr>
          <w:rFonts w:ascii="Effra" w:hAnsi="Effra"/>
          <w:sz w:val="20"/>
          <w:szCs w:val="20"/>
        </w:rPr>
      </w:pPr>
      <w:r w:rsidRPr="00DE2F76">
        <w:rPr>
          <w:rFonts w:ascii="Effra" w:hAnsi="Effra"/>
          <w:sz w:val="20"/>
          <w:szCs w:val="20"/>
        </w:rPr>
        <w:t xml:space="preserve">Project staff, including experience and role in </w:t>
      </w:r>
      <w:proofErr w:type="gramStart"/>
      <w:r w:rsidRPr="00DE2F76">
        <w:rPr>
          <w:rFonts w:ascii="Effra" w:hAnsi="Effra"/>
          <w:sz w:val="20"/>
          <w:szCs w:val="20"/>
        </w:rPr>
        <w:t>project</w:t>
      </w:r>
      <w:proofErr w:type="gramEnd"/>
    </w:p>
    <w:p w14:paraId="3951BD90" w14:textId="06BA721F" w:rsidR="00D23C8A" w:rsidRPr="00DE2F76" w:rsidRDefault="00C82B29" w:rsidP="00E70C0D">
      <w:pPr>
        <w:pStyle w:val="ListParagraph"/>
        <w:numPr>
          <w:ilvl w:val="0"/>
          <w:numId w:val="7"/>
        </w:numPr>
        <w:tabs>
          <w:tab w:val="left" w:pos="1120"/>
          <w:tab w:val="left" w:pos="1121"/>
        </w:tabs>
        <w:spacing w:before="180"/>
        <w:ind w:left="1119"/>
        <w:rPr>
          <w:rFonts w:ascii="Effra" w:hAnsi="Effra"/>
          <w:sz w:val="20"/>
          <w:szCs w:val="20"/>
        </w:rPr>
      </w:pPr>
      <w:r w:rsidRPr="00DE2F76">
        <w:rPr>
          <w:rFonts w:ascii="Effra" w:hAnsi="Effra"/>
          <w:sz w:val="20"/>
          <w:szCs w:val="20"/>
        </w:rPr>
        <w:t>At least</w:t>
      </w:r>
      <w:r w:rsidR="00D23C8A" w:rsidRPr="00DE2F76">
        <w:rPr>
          <w:rFonts w:ascii="Effra" w:hAnsi="Effra"/>
          <w:sz w:val="20"/>
          <w:szCs w:val="20"/>
        </w:rPr>
        <w:t xml:space="preserve"> one reference for every project </w:t>
      </w:r>
      <w:r w:rsidRPr="00DE2F76">
        <w:rPr>
          <w:rFonts w:ascii="Effra" w:hAnsi="Effra"/>
          <w:sz w:val="20"/>
          <w:szCs w:val="20"/>
        </w:rPr>
        <w:t>(Name, Company Name, Phone Number, Email Address)</w:t>
      </w:r>
    </w:p>
    <w:p w14:paraId="0CFE52DF" w14:textId="77777777" w:rsidR="00E70C0D" w:rsidRPr="00DE2F76" w:rsidRDefault="00E70C0D" w:rsidP="00E70C0D">
      <w:pPr>
        <w:rPr>
          <w:rFonts w:ascii="Effra" w:hAnsi="Effra"/>
          <w:sz w:val="20"/>
          <w:szCs w:val="20"/>
        </w:rPr>
        <w:sectPr w:rsidR="00E70C0D" w:rsidRPr="00DE2F76" w:rsidSect="00E73E3A">
          <w:type w:val="continuous"/>
          <w:pgSz w:w="12240" w:h="15840"/>
          <w:pgMar w:top="720" w:right="720" w:bottom="720" w:left="720" w:header="720" w:footer="720" w:gutter="0"/>
          <w:cols w:space="40"/>
        </w:sectPr>
      </w:pPr>
    </w:p>
    <w:p w14:paraId="06B18457" w14:textId="77777777" w:rsidR="00C82B29" w:rsidRPr="00DE2F76" w:rsidRDefault="00C82B29" w:rsidP="007035DF">
      <w:pPr>
        <w:spacing w:before="72" w:line="259" w:lineRule="auto"/>
        <w:ind w:right="1512" w:firstLine="720"/>
        <w:rPr>
          <w:rFonts w:ascii="Effra" w:hAnsi="Effra"/>
          <w:b/>
          <w:sz w:val="30"/>
          <w:szCs w:val="20"/>
        </w:rPr>
      </w:pPr>
    </w:p>
    <w:p w14:paraId="7BEBFE1E" w14:textId="23619F8A" w:rsidR="007035DF" w:rsidRPr="00DE2F76" w:rsidRDefault="007035DF" w:rsidP="007035DF">
      <w:pPr>
        <w:spacing w:before="72" w:line="259" w:lineRule="auto"/>
        <w:ind w:right="1512" w:firstLine="720"/>
        <w:rPr>
          <w:rFonts w:ascii="Effra" w:hAnsi="Effra"/>
          <w:b/>
          <w:sz w:val="26"/>
          <w:szCs w:val="16"/>
        </w:rPr>
      </w:pPr>
      <w:r w:rsidRPr="00DE2F76">
        <w:rPr>
          <w:rFonts w:ascii="Effra" w:hAnsi="Effra"/>
          <w:b/>
          <w:sz w:val="26"/>
          <w:szCs w:val="16"/>
        </w:rPr>
        <w:t xml:space="preserve">APPENDIX </w:t>
      </w:r>
      <w:r w:rsidR="00C82B29" w:rsidRPr="00DE2F76">
        <w:rPr>
          <w:rFonts w:ascii="Effra" w:hAnsi="Effra"/>
          <w:b/>
          <w:sz w:val="26"/>
          <w:szCs w:val="16"/>
        </w:rPr>
        <w:t>B</w:t>
      </w:r>
      <w:r w:rsidRPr="00DE2F76">
        <w:rPr>
          <w:rFonts w:ascii="Effra" w:hAnsi="Effra"/>
          <w:b/>
          <w:sz w:val="26"/>
          <w:szCs w:val="16"/>
        </w:rPr>
        <w:t xml:space="preserve">: </w:t>
      </w:r>
      <w:r w:rsidR="00661602" w:rsidRPr="00DE2F76">
        <w:rPr>
          <w:rFonts w:ascii="Effra" w:hAnsi="Effra"/>
          <w:b/>
          <w:sz w:val="26"/>
          <w:szCs w:val="16"/>
        </w:rPr>
        <w:t>PREVIOUSLY COMPLETED REPORT</w:t>
      </w:r>
    </w:p>
    <w:p w14:paraId="2780CA1F" w14:textId="01F56166" w:rsidR="007035DF" w:rsidRPr="00DE2F76" w:rsidRDefault="007035DF" w:rsidP="007035DF">
      <w:pPr>
        <w:ind w:left="720"/>
        <w:rPr>
          <w:rFonts w:ascii="Effra" w:hAnsi="Effra"/>
          <w:sz w:val="20"/>
          <w:szCs w:val="20"/>
        </w:rPr>
      </w:pPr>
      <w:r w:rsidRPr="00DE2F76">
        <w:rPr>
          <w:rFonts w:ascii="Effra" w:hAnsi="Effra"/>
          <w:sz w:val="20"/>
          <w:szCs w:val="20"/>
        </w:rPr>
        <w:t>Please provide</w:t>
      </w:r>
      <w:r w:rsidR="00661602" w:rsidRPr="00DE2F76">
        <w:rPr>
          <w:rFonts w:ascii="Effra" w:hAnsi="Effra"/>
          <w:sz w:val="20"/>
          <w:szCs w:val="20"/>
        </w:rPr>
        <w:t xml:space="preserve"> </w:t>
      </w:r>
      <w:r w:rsidR="009366D7" w:rsidRPr="00DE2F76">
        <w:rPr>
          <w:rFonts w:ascii="Effra" w:hAnsi="Effra"/>
          <w:sz w:val="20"/>
          <w:szCs w:val="20"/>
        </w:rPr>
        <w:t xml:space="preserve">a previously completed ASHRAE Level 2 or 3 equivalent report. </w:t>
      </w:r>
      <w:r w:rsidR="009E2FF2" w:rsidRPr="00DE2F76">
        <w:rPr>
          <w:rFonts w:ascii="Effra" w:hAnsi="Effra"/>
          <w:sz w:val="20"/>
          <w:szCs w:val="20"/>
        </w:rPr>
        <w:t xml:space="preserve">Client data may be removed as necessary. </w:t>
      </w:r>
      <w:r w:rsidR="00F75B8F" w:rsidRPr="00DE2F76">
        <w:rPr>
          <w:rFonts w:ascii="Effra" w:hAnsi="Effra"/>
          <w:sz w:val="20"/>
          <w:szCs w:val="20"/>
        </w:rPr>
        <w:t xml:space="preserve">The report must have been completed within the past 3 years. </w:t>
      </w:r>
    </w:p>
    <w:p w14:paraId="78C906DA" w14:textId="77777777" w:rsidR="00E70C0D" w:rsidRPr="00887C5F" w:rsidRDefault="00E70C0D" w:rsidP="00E70C0D">
      <w:pPr>
        <w:pStyle w:val="BodyText"/>
        <w:rPr>
          <w:rFonts w:ascii="Effra" w:hAnsi="Effra"/>
          <w:b/>
        </w:rPr>
      </w:pPr>
    </w:p>
    <w:p w14:paraId="5318DFFE" w14:textId="77777777" w:rsidR="00E70C0D" w:rsidRPr="00887C5F" w:rsidRDefault="00E70C0D" w:rsidP="00E70C0D">
      <w:pPr>
        <w:pStyle w:val="BodyText"/>
        <w:spacing w:before="189"/>
        <w:ind w:left="943"/>
        <w:rPr>
          <w:rFonts w:ascii="Effra" w:hAnsi="Effra"/>
        </w:rPr>
      </w:pPr>
    </w:p>
    <w:p w14:paraId="7C55E46B" w14:textId="77777777" w:rsidR="00E70C0D" w:rsidRPr="00887C5F" w:rsidRDefault="00E70C0D" w:rsidP="00E70C0D">
      <w:pPr>
        <w:pStyle w:val="BodyText"/>
        <w:rPr>
          <w:rFonts w:ascii="Effra" w:hAnsi="Effra"/>
          <w:b/>
        </w:rPr>
      </w:pPr>
    </w:p>
    <w:p w14:paraId="648965B2" w14:textId="77777777" w:rsidR="00E70C0D" w:rsidRPr="00D75EAE" w:rsidRDefault="00E70C0D" w:rsidP="0029233C">
      <w:pPr>
        <w:pStyle w:val="BodyText"/>
        <w:spacing w:before="8"/>
        <w:rPr>
          <w:rFonts w:ascii="Effra" w:hAnsi="Effra"/>
          <w:sz w:val="23"/>
        </w:rPr>
      </w:pPr>
    </w:p>
    <w:sectPr w:rsidR="00E70C0D" w:rsidRPr="00D75EAE" w:rsidSect="00E73E3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C4FB5B" w14:textId="77777777" w:rsidR="00E73E3A" w:rsidRDefault="00E73E3A" w:rsidP="00457E1F">
      <w:r>
        <w:separator/>
      </w:r>
    </w:p>
  </w:endnote>
  <w:endnote w:type="continuationSeparator" w:id="0">
    <w:p w14:paraId="4578CDEB" w14:textId="77777777" w:rsidR="00E73E3A" w:rsidRDefault="00E73E3A" w:rsidP="00457E1F">
      <w:r>
        <w:continuationSeparator/>
      </w:r>
    </w:p>
  </w:endnote>
  <w:endnote w:type="continuationNotice" w:id="1">
    <w:p w14:paraId="4DBB9A59" w14:textId="77777777" w:rsidR="00E73E3A" w:rsidRDefault="00E73E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ffra">
    <w:altName w:val="Cambria"/>
    <w:panose1 w:val="02000506080000020004"/>
    <w:charset w:val="00"/>
    <w:family w:val="auto"/>
    <w:pitch w:val="variable"/>
    <w:sig w:usb0="A00022AF" w:usb1="5000205B" w:usb2="00000000" w:usb3="00000000" w:csb0="000000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ffra Heavy">
    <w:panose1 w:val="02000906080000020004"/>
    <w:charset w:val="00"/>
    <w:family w:val="auto"/>
    <w:pitch w:val="variable"/>
    <w:sig w:usb0="A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02459661"/>
      <w:docPartObj>
        <w:docPartGallery w:val="Page Numbers (Bottom of Page)"/>
        <w:docPartUnique/>
      </w:docPartObj>
    </w:sdtPr>
    <w:sdtEndPr>
      <w:rPr>
        <w:rFonts w:ascii="Effra Heavy" w:hAnsi="Effra Heavy"/>
        <w:color w:val="75787B"/>
        <w:sz w:val="20"/>
        <w:szCs w:val="20"/>
      </w:rPr>
    </w:sdtEndPr>
    <w:sdtContent>
      <w:p w14:paraId="3961FE36" w14:textId="12E16673" w:rsidR="001E28AA" w:rsidRDefault="001E28AA" w:rsidP="001E28AA">
        <w:pPr>
          <w:pStyle w:val="Footer"/>
          <w:jc w:val="right"/>
          <w:rPr>
            <w:rFonts w:ascii="Effra Heavy" w:hAnsi="Effra Heavy"/>
            <w:color w:val="75787B"/>
            <w:sz w:val="20"/>
            <w:szCs w:val="20"/>
          </w:rPr>
        </w:pPr>
        <w:r w:rsidRPr="00765032">
          <w:rPr>
            <w:rFonts w:ascii="Effra Heavy" w:hAnsi="Effra Heavy"/>
            <w:color w:val="75787B"/>
            <w:sz w:val="20"/>
            <w:szCs w:val="20"/>
          </w:rPr>
          <w:fldChar w:fldCharType="begin"/>
        </w:r>
        <w:r w:rsidRPr="00765032">
          <w:rPr>
            <w:rFonts w:ascii="Effra Heavy" w:hAnsi="Effra Heavy"/>
            <w:color w:val="75787B"/>
            <w:sz w:val="20"/>
            <w:szCs w:val="20"/>
          </w:rPr>
          <w:instrText xml:space="preserve"> PAGE   \* MERGEFORMAT </w:instrText>
        </w:r>
        <w:r w:rsidRPr="00765032">
          <w:rPr>
            <w:rFonts w:ascii="Effra Heavy" w:hAnsi="Effra Heavy"/>
            <w:color w:val="75787B"/>
            <w:sz w:val="20"/>
            <w:szCs w:val="20"/>
          </w:rPr>
          <w:fldChar w:fldCharType="separate"/>
        </w:r>
        <w:r>
          <w:rPr>
            <w:rFonts w:ascii="Effra Heavy" w:hAnsi="Effra Heavy"/>
            <w:color w:val="75787B"/>
            <w:sz w:val="20"/>
            <w:szCs w:val="20"/>
          </w:rPr>
          <w:t>3</w:t>
        </w:r>
        <w:r w:rsidRPr="00765032">
          <w:rPr>
            <w:rFonts w:ascii="Effra Heavy" w:hAnsi="Effra Heavy"/>
            <w:noProof/>
            <w:color w:val="75787B"/>
            <w:sz w:val="20"/>
            <w:szCs w:val="20"/>
          </w:rPr>
          <w:fldChar w:fldCharType="end"/>
        </w:r>
      </w:p>
    </w:sdtContent>
  </w:sdt>
  <w:p w14:paraId="29435417" w14:textId="6C23F831" w:rsidR="00AB6187" w:rsidRPr="001E28AA" w:rsidRDefault="001E28AA" w:rsidP="001E28AA">
    <w:pPr>
      <w:pStyle w:val="Footer"/>
      <w:jc w:val="right"/>
      <w:rPr>
        <w:rFonts w:ascii="Effra Heavy" w:hAnsi="Effra Heavy"/>
        <w:color w:val="75787B"/>
        <w:sz w:val="20"/>
        <w:szCs w:val="20"/>
      </w:rPr>
    </w:pPr>
    <w:r w:rsidRPr="005531A0">
      <w:rPr>
        <w:rFonts w:ascii="Effra Heavy" w:hAnsi="Effra Heavy" w:cs="Effra Heavy"/>
        <w:noProof/>
        <w:color w:val="9BBB59" w:themeColor="accent3"/>
      </w:rPr>
      <w:drawing>
        <wp:anchor distT="0" distB="0" distL="114300" distR="114300" simplePos="0" relativeHeight="251658242" behindDoc="1" locked="0" layoutInCell="1" allowOverlap="1" wp14:anchorId="001C4CE8" wp14:editId="6D5FCD52">
          <wp:simplePos x="0" y="0"/>
          <wp:positionH relativeFrom="page">
            <wp:posOffset>-29642</wp:posOffset>
          </wp:positionH>
          <wp:positionV relativeFrom="paragraph">
            <wp:posOffset>99314</wp:posOffset>
          </wp:positionV>
          <wp:extent cx="7792085" cy="647065"/>
          <wp:effectExtent l="0" t="0" r="0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2085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4F870BD" w14:textId="7271F713" w:rsidR="007F7848" w:rsidRPr="00624199" w:rsidRDefault="007F7848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4B5D3D" w14:textId="77777777" w:rsidR="00E73E3A" w:rsidRDefault="00E73E3A" w:rsidP="00457E1F">
      <w:r>
        <w:separator/>
      </w:r>
    </w:p>
  </w:footnote>
  <w:footnote w:type="continuationSeparator" w:id="0">
    <w:p w14:paraId="450BABE1" w14:textId="77777777" w:rsidR="00E73E3A" w:rsidRDefault="00E73E3A" w:rsidP="00457E1F">
      <w:r>
        <w:continuationSeparator/>
      </w:r>
    </w:p>
  </w:footnote>
  <w:footnote w:type="continuationNotice" w:id="1">
    <w:p w14:paraId="4E96FCF1" w14:textId="77777777" w:rsidR="00E73E3A" w:rsidRDefault="00E73E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B8BA7B" w14:textId="27EB6952" w:rsidR="007F7848" w:rsidRPr="00887C5F" w:rsidRDefault="007F7848" w:rsidP="004241C7">
    <w:pPr>
      <w:spacing w:before="139" w:line="207" w:lineRule="exact"/>
      <w:jc w:val="both"/>
      <w:rPr>
        <w:rFonts w:ascii="Effra" w:hAnsi="Effra"/>
        <w:sz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CF5C215" wp14:editId="74753E62">
          <wp:simplePos x="0" y="0"/>
          <wp:positionH relativeFrom="margin">
            <wp:align>left</wp:align>
          </wp:positionH>
          <wp:positionV relativeFrom="paragraph">
            <wp:posOffset>5452</wp:posOffset>
          </wp:positionV>
          <wp:extent cx="1765300" cy="628650"/>
          <wp:effectExtent l="0" t="0" r="6350" b="0"/>
          <wp:wrapNone/>
          <wp:docPr id="48913184" name="Picture 489131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CCAC_full-colour-RGB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300" cy="628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2D6D640" w14:textId="540957A4" w:rsidR="007F7848" w:rsidRPr="00887C5F" w:rsidRDefault="00480180" w:rsidP="00480180">
    <w:pPr>
      <w:ind w:left="9280" w:right="232" w:hanging="322"/>
      <w:jc w:val="both"/>
      <w:rPr>
        <w:rFonts w:ascii="Effra" w:hAnsi="Effra"/>
        <w:sz w:val="18"/>
      </w:rPr>
    </w:pPr>
    <w:r>
      <w:t xml:space="preserve"> </w:t>
    </w:r>
    <w:hyperlink r:id="rId2" w:history="1">
      <w:r w:rsidRPr="001247A8">
        <w:rPr>
          <w:rStyle w:val="Hyperlink"/>
          <w:rFonts w:ascii="Effra" w:hAnsi="Effra"/>
          <w:spacing w:val="-2"/>
          <w:sz w:val="18"/>
        </w:rPr>
        <w:t>contact@mccac.ca</w:t>
      </w:r>
    </w:hyperlink>
    <w:r w:rsidR="007F7848" w:rsidRPr="00887C5F">
      <w:rPr>
        <w:rFonts w:ascii="Effra" w:hAnsi="Effra"/>
        <w:color w:val="0000FF"/>
        <w:spacing w:val="-2"/>
        <w:sz w:val="18"/>
      </w:rPr>
      <w:t xml:space="preserve"> </w:t>
    </w:r>
    <w:hyperlink r:id="rId3" w:history="1">
      <w:r w:rsidRPr="001247A8">
        <w:rPr>
          <w:rStyle w:val="Hyperlink"/>
          <w:rFonts w:ascii="Effra" w:hAnsi="Effra"/>
          <w:spacing w:val="-2"/>
          <w:sz w:val="18"/>
        </w:rPr>
        <w:t>www.mccac.ca</w:t>
      </w:r>
    </w:hyperlink>
  </w:p>
  <w:p w14:paraId="46E63FB9" w14:textId="77777777" w:rsidR="007F7848" w:rsidRPr="00887C5F" w:rsidRDefault="007F7848" w:rsidP="007F7848">
    <w:pPr>
      <w:pStyle w:val="BodyText"/>
      <w:rPr>
        <w:rFonts w:ascii="Effra" w:hAnsi="Effra"/>
        <w:sz w:val="20"/>
      </w:rPr>
    </w:pPr>
  </w:p>
  <w:p w14:paraId="1B63193F" w14:textId="13F8E251" w:rsidR="007F7848" w:rsidRDefault="007F7848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5B595E43" wp14:editId="54EE9FA2">
          <wp:simplePos x="0" y="0"/>
          <wp:positionH relativeFrom="column">
            <wp:posOffset>80010</wp:posOffset>
          </wp:positionH>
          <wp:positionV relativeFrom="paragraph">
            <wp:posOffset>-3068955</wp:posOffset>
          </wp:positionV>
          <wp:extent cx="6858000" cy="806450"/>
          <wp:effectExtent l="0" t="0" r="0" b="0"/>
          <wp:wrapNone/>
          <wp:docPr id="743330729" name="Picture 7433307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oters2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06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F0343"/>
    <w:multiLevelType w:val="hybridMultilevel"/>
    <w:tmpl w:val="16D42952"/>
    <w:lvl w:ilvl="0" w:tplc="E794CAC4">
      <w:start w:val="1"/>
      <w:numFmt w:val="decimal"/>
      <w:lvlText w:val="%1."/>
      <w:lvlJc w:val="left"/>
      <w:pPr>
        <w:ind w:left="942" w:hanging="361"/>
        <w:jc w:val="right"/>
      </w:pPr>
      <w:rPr>
        <w:rFonts w:ascii="Arial" w:eastAsia="Arial" w:hAnsi="Arial" w:cs="Arial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6A5CDEBE">
      <w:start w:val="1"/>
      <w:numFmt w:val="lowerLetter"/>
      <w:lvlText w:val="%2."/>
      <w:lvlJc w:val="left"/>
      <w:pPr>
        <w:ind w:left="2200" w:hanging="245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en-US"/>
      </w:rPr>
    </w:lvl>
    <w:lvl w:ilvl="2" w:tplc="A45A9D70">
      <w:numFmt w:val="bullet"/>
      <w:lvlText w:val="•"/>
      <w:lvlJc w:val="left"/>
      <w:pPr>
        <w:ind w:left="2200" w:hanging="245"/>
      </w:pPr>
      <w:rPr>
        <w:rFonts w:hint="default"/>
        <w:lang w:val="en-US" w:eastAsia="en-US" w:bidi="en-US"/>
      </w:rPr>
    </w:lvl>
    <w:lvl w:ilvl="3" w:tplc="6F04491E">
      <w:numFmt w:val="bullet"/>
      <w:lvlText w:val="•"/>
      <w:lvlJc w:val="left"/>
      <w:pPr>
        <w:ind w:left="3265" w:hanging="245"/>
      </w:pPr>
      <w:rPr>
        <w:rFonts w:hint="default"/>
        <w:lang w:val="en-US" w:eastAsia="en-US" w:bidi="en-US"/>
      </w:rPr>
    </w:lvl>
    <w:lvl w:ilvl="4" w:tplc="509267C0">
      <w:numFmt w:val="bullet"/>
      <w:lvlText w:val="•"/>
      <w:lvlJc w:val="left"/>
      <w:pPr>
        <w:ind w:left="4330" w:hanging="245"/>
      </w:pPr>
      <w:rPr>
        <w:rFonts w:hint="default"/>
        <w:lang w:val="en-US" w:eastAsia="en-US" w:bidi="en-US"/>
      </w:rPr>
    </w:lvl>
    <w:lvl w:ilvl="5" w:tplc="977ACF62">
      <w:numFmt w:val="bullet"/>
      <w:lvlText w:val="•"/>
      <w:lvlJc w:val="left"/>
      <w:pPr>
        <w:ind w:left="5395" w:hanging="245"/>
      </w:pPr>
      <w:rPr>
        <w:rFonts w:hint="default"/>
        <w:lang w:val="en-US" w:eastAsia="en-US" w:bidi="en-US"/>
      </w:rPr>
    </w:lvl>
    <w:lvl w:ilvl="6" w:tplc="649ADF6A">
      <w:numFmt w:val="bullet"/>
      <w:lvlText w:val="•"/>
      <w:lvlJc w:val="left"/>
      <w:pPr>
        <w:ind w:left="6460" w:hanging="245"/>
      </w:pPr>
      <w:rPr>
        <w:rFonts w:hint="default"/>
        <w:lang w:val="en-US" w:eastAsia="en-US" w:bidi="en-US"/>
      </w:rPr>
    </w:lvl>
    <w:lvl w:ilvl="7" w:tplc="8C9832F4">
      <w:numFmt w:val="bullet"/>
      <w:lvlText w:val="•"/>
      <w:lvlJc w:val="left"/>
      <w:pPr>
        <w:ind w:left="7525" w:hanging="245"/>
      </w:pPr>
      <w:rPr>
        <w:rFonts w:hint="default"/>
        <w:lang w:val="en-US" w:eastAsia="en-US" w:bidi="en-US"/>
      </w:rPr>
    </w:lvl>
    <w:lvl w:ilvl="8" w:tplc="0DBAFDF6">
      <w:numFmt w:val="bullet"/>
      <w:lvlText w:val="•"/>
      <w:lvlJc w:val="left"/>
      <w:pPr>
        <w:ind w:left="8590" w:hanging="245"/>
      </w:pPr>
      <w:rPr>
        <w:rFonts w:hint="default"/>
        <w:lang w:val="en-US" w:eastAsia="en-US" w:bidi="en-US"/>
      </w:rPr>
    </w:lvl>
  </w:abstractNum>
  <w:abstractNum w:abstractNumId="1" w15:restartNumberingAfterBreak="0">
    <w:nsid w:val="08D17D7F"/>
    <w:multiLevelType w:val="hybridMultilevel"/>
    <w:tmpl w:val="40B82E84"/>
    <w:lvl w:ilvl="0" w:tplc="2C7CD90C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A4B21"/>
    <w:multiLevelType w:val="hybridMultilevel"/>
    <w:tmpl w:val="E7C86568"/>
    <w:lvl w:ilvl="0" w:tplc="C45EC88A">
      <w:numFmt w:val="bullet"/>
      <w:lvlText w:val="☐"/>
      <w:lvlJc w:val="left"/>
      <w:pPr>
        <w:ind w:left="616" w:hanging="260"/>
      </w:pPr>
      <w:rPr>
        <w:rFonts w:ascii="MS Gothic" w:eastAsia="MS Gothic" w:hAnsi="MS Gothic" w:cs="MS Gothic" w:hint="default"/>
        <w:w w:val="100"/>
        <w:sz w:val="20"/>
        <w:szCs w:val="20"/>
        <w:lang w:val="en-US" w:eastAsia="en-US" w:bidi="en-US"/>
      </w:rPr>
    </w:lvl>
    <w:lvl w:ilvl="1" w:tplc="F60E1E2A">
      <w:numFmt w:val="bullet"/>
      <w:lvlText w:val="•"/>
      <w:lvlJc w:val="left"/>
      <w:pPr>
        <w:ind w:left="915" w:hanging="260"/>
      </w:pPr>
      <w:rPr>
        <w:rFonts w:hint="default"/>
        <w:lang w:val="en-US" w:eastAsia="en-US" w:bidi="en-US"/>
      </w:rPr>
    </w:lvl>
    <w:lvl w:ilvl="2" w:tplc="8B048D4E">
      <w:numFmt w:val="bullet"/>
      <w:lvlText w:val="•"/>
      <w:lvlJc w:val="left"/>
      <w:pPr>
        <w:ind w:left="1210" w:hanging="260"/>
      </w:pPr>
      <w:rPr>
        <w:rFonts w:hint="default"/>
        <w:lang w:val="en-US" w:eastAsia="en-US" w:bidi="en-US"/>
      </w:rPr>
    </w:lvl>
    <w:lvl w:ilvl="3" w:tplc="7FFC85DE">
      <w:numFmt w:val="bullet"/>
      <w:lvlText w:val="•"/>
      <w:lvlJc w:val="left"/>
      <w:pPr>
        <w:ind w:left="1505" w:hanging="260"/>
      </w:pPr>
      <w:rPr>
        <w:rFonts w:hint="default"/>
        <w:lang w:val="en-US" w:eastAsia="en-US" w:bidi="en-US"/>
      </w:rPr>
    </w:lvl>
    <w:lvl w:ilvl="4" w:tplc="FD486944">
      <w:numFmt w:val="bullet"/>
      <w:lvlText w:val="•"/>
      <w:lvlJc w:val="left"/>
      <w:pPr>
        <w:ind w:left="1800" w:hanging="260"/>
      </w:pPr>
      <w:rPr>
        <w:rFonts w:hint="default"/>
        <w:lang w:val="en-US" w:eastAsia="en-US" w:bidi="en-US"/>
      </w:rPr>
    </w:lvl>
    <w:lvl w:ilvl="5" w:tplc="D29AF110">
      <w:numFmt w:val="bullet"/>
      <w:lvlText w:val="•"/>
      <w:lvlJc w:val="left"/>
      <w:pPr>
        <w:ind w:left="2095" w:hanging="260"/>
      </w:pPr>
      <w:rPr>
        <w:rFonts w:hint="default"/>
        <w:lang w:val="en-US" w:eastAsia="en-US" w:bidi="en-US"/>
      </w:rPr>
    </w:lvl>
    <w:lvl w:ilvl="6" w:tplc="79869DB2">
      <w:numFmt w:val="bullet"/>
      <w:lvlText w:val="•"/>
      <w:lvlJc w:val="left"/>
      <w:pPr>
        <w:ind w:left="2390" w:hanging="260"/>
      </w:pPr>
      <w:rPr>
        <w:rFonts w:hint="default"/>
        <w:lang w:val="en-US" w:eastAsia="en-US" w:bidi="en-US"/>
      </w:rPr>
    </w:lvl>
    <w:lvl w:ilvl="7" w:tplc="332C8090">
      <w:numFmt w:val="bullet"/>
      <w:lvlText w:val="•"/>
      <w:lvlJc w:val="left"/>
      <w:pPr>
        <w:ind w:left="2685" w:hanging="260"/>
      </w:pPr>
      <w:rPr>
        <w:rFonts w:hint="default"/>
        <w:lang w:val="en-US" w:eastAsia="en-US" w:bidi="en-US"/>
      </w:rPr>
    </w:lvl>
    <w:lvl w:ilvl="8" w:tplc="B6C673F8">
      <w:numFmt w:val="bullet"/>
      <w:lvlText w:val="•"/>
      <w:lvlJc w:val="left"/>
      <w:pPr>
        <w:ind w:left="2980" w:hanging="260"/>
      </w:pPr>
      <w:rPr>
        <w:rFonts w:hint="default"/>
        <w:lang w:val="en-US" w:eastAsia="en-US" w:bidi="en-US"/>
      </w:rPr>
    </w:lvl>
  </w:abstractNum>
  <w:abstractNum w:abstractNumId="3" w15:restartNumberingAfterBreak="0">
    <w:nsid w:val="0A5C1072"/>
    <w:multiLevelType w:val="hybridMultilevel"/>
    <w:tmpl w:val="6BE25C00"/>
    <w:lvl w:ilvl="0" w:tplc="53C4E936">
      <w:numFmt w:val="bullet"/>
      <w:lvlText w:val="-"/>
      <w:lvlJc w:val="left"/>
      <w:pPr>
        <w:ind w:left="942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66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8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0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2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4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6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8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02" w:hanging="360"/>
      </w:pPr>
      <w:rPr>
        <w:rFonts w:ascii="Wingdings" w:hAnsi="Wingdings" w:hint="default"/>
      </w:rPr>
    </w:lvl>
  </w:abstractNum>
  <w:abstractNum w:abstractNumId="4" w15:restartNumberingAfterBreak="0">
    <w:nsid w:val="0AD65346"/>
    <w:multiLevelType w:val="hybridMultilevel"/>
    <w:tmpl w:val="67AC9CA0"/>
    <w:lvl w:ilvl="0" w:tplc="E794CAC4">
      <w:start w:val="1"/>
      <w:numFmt w:val="decimal"/>
      <w:lvlText w:val="%1."/>
      <w:lvlJc w:val="left"/>
      <w:pPr>
        <w:ind w:left="942" w:hanging="361"/>
        <w:jc w:val="right"/>
      </w:pPr>
      <w:rPr>
        <w:rFonts w:ascii="Arial" w:eastAsia="Arial" w:hAnsi="Arial" w:cs="Arial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6A5CDEBE">
      <w:start w:val="1"/>
      <w:numFmt w:val="lowerLetter"/>
      <w:lvlText w:val="%2."/>
      <w:lvlJc w:val="left"/>
      <w:pPr>
        <w:ind w:left="2200" w:hanging="245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en-US"/>
      </w:rPr>
    </w:lvl>
    <w:lvl w:ilvl="2" w:tplc="A45A9D70">
      <w:numFmt w:val="bullet"/>
      <w:lvlText w:val="•"/>
      <w:lvlJc w:val="left"/>
      <w:pPr>
        <w:ind w:left="2200" w:hanging="245"/>
      </w:pPr>
      <w:rPr>
        <w:rFonts w:hint="default"/>
        <w:lang w:val="en-US" w:eastAsia="en-US" w:bidi="en-US"/>
      </w:rPr>
    </w:lvl>
    <w:lvl w:ilvl="3" w:tplc="6F04491E">
      <w:numFmt w:val="bullet"/>
      <w:lvlText w:val="•"/>
      <w:lvlJc w:val="left"/>
      <w:pPr>
        <w:ind w:left="3265" w:hanging="245"/>
      </w:pPr>
      <w:rPr>
        <w:rFonts w:hint="default"/>
        <w:lang w:val="en-US" w:eastAsia="en-US" w:bidi="en-US"/>
      </w:rPr>
    </w:lvl>
    <w:lvl w:ilvl="4" w:tplc="509267C0">
      <w:numFmt w:val="bullet"/>
      <w:lvlText w:val="•"/>
      <w:lvlJc w:val="left"/>
      <w:pPr>
        <w:ind w:left="4330" w:hanging="245"/>
      </w:pPr>
      <w:rPr>
        <w:rFonts w:hint="default"/>
        <w:lang w:val="en-US" w:eastAsia="en-US" w:bidi="en-US"/>
      </w:rPr>
    </w:lvl>
    <w:lvl w:ilvl="5" w:tplc="977ACF62">
      <w:numFmt w:val="bullet"/>
      <w:lvlText w:val="•"/>
      <w:lvlJc w:val="left"/>
      <w:pPr>
        <w:ind w:left="5395" w:hanging="245"/>
      </w:pPr>
      <w:rPr>
        <w:rFonts w:hint="default"/>
        <w:lang w:val="en-US" w:eastAsia="en-US" w:bidi="en-US"/>
      </w:rPr>
    </w:lvl>
    <w:lvl w:ilvl="6" w:tplc="649ADF6A">
      <w:numFmt w:val="bullet"/>
      <w:lvlText w:val="•"/>
      <w:lvlJc w:val="left"/>
      <w:pPr>
        <w:ind w:left="6460" w:hanging="245"/>
      </w:pPr>
      <w:rPr>
        <w:rFonts w:hint="default"/>
        <w:lang w:val="en-US" w:eastAsia="en-US" w:bidi="en-US"/>
      </w:rPr>
    </w:lvl>
    <w:lvl w:ilvl="7" w:tplc="8C9832F4">
      <w:numFmt w:val="bullet"/>
      <w:lvlText w:val="•"/>
      <w:lvlJc w:val="left"/>
      <w:pPr>
        <w:ind w:left="7525" w:hanging="245"/>
      </w:pPr>
      <w:rPr>
        <w:rFonts w:hint="default"/>
        <w:lang w:val="en-US" w:eastAsia="en-US" w:bidi="en-US"/>
      </w:rPr>
    </w:lvl>
    <w:lvl w:ilvl="8" w:tplc="0DBAFDF6">
      <w:numFmt w:val="bullet"/>
      <w:lvlText w:val="•"/>
      <w:lvlJc w:val="left"/>
      <w:pPr>
        <w:ind w:left="8590" w:hanging="245"/>
      </w:pPr>
      <w:rPr>
        <w:rFonts w:hint="default"/>
        <w:lang w:val="en-US" w:eastAsia="en-US" w:bidi="en-US"/>
      </w:rPr>
    </w:lvl>
  </w:abstractNum>
  <w:abstractNum w:abstractNumId="5" w15:restartNumberingAfterBreak="0">
    <w:nsid w:val="0CEB42DD"/>
    <w:multiLevelType w:val="hybridMultilevel"/>
    <w:tmpl w:val="BCA6D8F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6072BC"/>
    <w:multiLevelType w:val="hybridMultilevel"/>
    <w:tmpl w:val="4F22330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E02BC1"/>
    <w:multiLevelType w:val="hybridMultilevel"/>
    <w:tmpl w:val="977611FA"/>
    <w:lvl w:ilvl="0" w:tplc="265603CE">
      <w:numFmt w:val="bullet"/>
      <w:lvlText w:val="•"/>
      <w:lvlJc w:val="left"/>
      <w:pPr>
        <w:ind w:left="988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70029510">
      <w:numFmt w:val="bullet"/>
      <w:lvlText w:val=""/>
      <w:lvlJc w:val="left"/>
      <w:pPr>
        <w:ind w:left="3000" w:hanging="360"/>
      </w:pPr>
      <w:rPr>
        <w:rFonts w:ascii="Symbol" w:eastAsia="Symbol" w:hAnsi="Symbol" w:cs="Symbol" w:hint="default"/>
        <w:color w:val="FFFFFF"/>
        <w:w w:val="96"/>
        <w:sz w:val="20"/>
        <w:szCs w:val="20"/>
        <w:lang w:val="en-US" w:eastAsia="en-US" w:bidi="en-US"/>
      </w:rPr>
    </w:lvl>
    <w:lvl w:ilvl="2" w:tplc="2AAEA3BC">
      <w:numFmt w:val="bullet"/>
      <w:lvlText w:val="•"/>
      <w:lvlJc w:val="left"/>
      <w:pPr>
        <w:ind w:left="3457" w:hanging="360"/>
      </w:pPr>
      <w:rPr>
        <w:rFonts w:hint="default"/>
        <w:lang w:val="en-US" w:eastAsia="en-US" w:bidi="en-US"/>
      </w:rPr>
    </w:lvl>
    <w:lvl w:ilvl="3" w:tplc="D902BF0C">
      <w:numFmt w:val="bullet"/>
      <w:lvlText w:val="•"/>
      <w:lvlJc w:val="left"/>
      <w:pPr>
        <w:ind w:left="3906" w:hanging="360"/>
      </w:pPr>
      <w:rPr>
        <w:rFonts w:hint="default"/>
        <w:lang w:val="en-US" w:eastAsia="en-US" w:bidi="en-US"/>
      </w:rPr>
    </w:lvl>
    <w:lvl w:ilvl="4" w:tplc="B12C8922">
      <w:numFmt w:val="bullet"/>
      <w:lvlText w:val="•"/>
      <w:lvlJc w:val="left"/>
      <w:pPr>
        <w:ind w:left="4355" w:hanging="360"/>
      </w:pPr>
      <w:rPr>
        <w:rFonts w:hint="default"/>
        <w:lang w:val="en-US" w:eastAsia="en-US" w:bidi="en-US"/>
      </w:rPr>
    </w:lvl>
    <w:lvl w:ilvl="5" w:tplc="6172B790">
      <w:numFmt w:val="bullet"/>
      <w:lvlText w:val="•"/>
      <w:lvlJc w:val="left"/>
      <w:pPr>
        <w:ind w:left="4804" w:hanging="360"/>
      </w:pPr>
      <w:rPr>
        <w:rFonts w:hint="default"/>
        <w:lang w:val="en-US" w:eastAsia="en-US" w:bidi="en-US"/>
      </w:rPr>
    </w:lvl>
    <w:lvl w:ilvl="6" w:tplc="A0F20BF0">
      <w:numFmt w:val="bullet"/>
      <w:lvlText w:val="•"/>
      <w:lvlJc w:val="left"/>
      <w:pPr>
        <w:ind w:left="5252" w:hanging="360"/>
      </w:pPr>
      <w:rPr>
        <w:rFonts w:hint="default"/>
        <w:lang w:val="en-US" w:eastAsia="en-US" w:bidi="en-US"/>
      </w:rPr>
    </w:lvl>
    <w:lvl w:ilvl="7" w:tplc="4276F416">
      <w:numFmt w:val="bullet"/>
      <w:lvlText w:val="•"/>
      <w:lvlJc w:val="left"/>
      <w:pPr>
        <w:ind w:left="5701" w:hanging="360"/>
      </w:pPr>
      <w:rPr>
        <w:rFonts w:hint="default"/>
        <w:lang w:val="en-US" w:eastAsia="en-US" w:bidi="en-US"/>
      </w:rPr>
    </w:lvl>
    <w:lvl w:ilvl="8" w:tplc="9A2AC0F2">
      <w:numFmt w:val="bullet"/>
      <w:lvlText w:val="•"/>
      <w:lvlJc w:val="left"/>
      <w:pPr>
        <w:ind w:left="615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1FAD6992"/>
    <w:multiLevelType w:val="hybridMultilevel"/>
    <w:tmpl w:val="67AC9CA0"/>
    <w:lvl w:ilvl="0" w:tplc="E794CAC4">
      <w:start w:val="1"/>
      <w:numFmt w:val="decimal"/>
      <w:lvlText w:val="%1."/>
      <w:lvlJc w:val="left"/>
      <w:pPr>
        <w:ind w:left="942" w:hanging="361"/>
        <w:jc w:val="right"/>
      </w:pPr>
      <w:rPr>
        <w:rFonts w:ascii="Arial" w:eastAsia="Arial" w:hAnsi="Arial" w:cs="Arial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6A5CDEBE">
      <w:start w:val="1"/>
      <w:numFmt w:val="lowerLetter"/>
      <w:lvlText w:val="%2."/>
      <w:lvlJc w:val="left"/>
      <w:pPr>
        <w:ind w:left="2200" w:hanging="245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en-US"/>
      </w:rPr>
    </w:lvl>
    <w:lvl w:ilvl="2" w:tplc="A45A9D70">
      <w:numFmt w:val="bullet"/>
      <w:lvlText w:val="•"/>
      <w:lvlJc w:val="left"/>
      <w:pPr>
        <w:ind w:left="2200" w:hanging="245"/>
      </w:pPr>
      <w:rPr>
        <w:rFonts w:hint="default"/>
        <w:lang w:val="en-US" w:eastAsia="en-US" w:bidi="en-US"/>
      </w:rPr>
    </w:lvl>
    <w:lvl w:ilvl="3" w:tplc="6F04491E">
      <w:numFmt w:val="bullet"/>
      <w:lvlText w:val="•"/>
      <w:lvlJc w:val="left"/>
      <w:pPr>
        <w:ind w:left="3265" w:hanging="245"/>
      </w:pPr>
      <w:rPr>
        <w:rFonts w:hint="default"/>
        <w:lang w:val="en-US" w:eastAsia="en-US" w:bidi="en-US"/>
      </w:rPr>
    </w:lvl>
    <w:lvl w:ilvl="4" w:tplc="509267C0">
      <w:numFmt w:val="bullet"/>
      <w:lvlText w:val="•"/>
      <w:lvlJc w:val="left"/>
      <w:pPr>
        <w:ind w:left="4330" w:hanging="245"/>
      </w:pPr>
      <w:rPr>
        <w:rFonts w:hint="default"/>
        <w:lang w:val="en-US" w:eastAsia="en-US" w:bidi="en-US"/>
      </w:rPr>
    </w:lvl>
    <w:lvl w:ilvl="5" w:tplc="977ACF62">
      <w:numFmt w:val="bullet"/>
      <w:lvlText w:val="•"/>
      <w:lvlJc w:val="left"/>
      <w:pPr>
        <w:ind w:left="5395" w:hanging="245"/>
      </w:pPr>
      <w:rPr>
        <w:rFonts w:hint="default"/>
        <w:lang w:val="en-US" w:eastAsia="en-US" w:bidi="en-US"/>
      </w:rPr>
    </w:lvl>
    <w:lvl w:ilvl="6" w:tplc="649ADF6A">
      <w:numFmt w:val="bullet"/>
      <w:lvlText w:val="•"/>
      <w:lvlJc w:val="left"/>
      <w:pPr>
        <w:ind w:left="6460" w:hanging="245"/>
      </w:pPr>
      <w:rPr>
        <w:rFonts w:hint="default"/>
        <w:lang w:val="en-US" w:eastAsia="en-US" w:bidi="en-US"/>
      </w:rPr>
    </w:lvl>
    <w:lvl w:ilvl="7" w:tplc="8C9832F4">
      <w:numFmt w:val="bullet"/>
      <w:lvlText w:val="•"/>
      <w:lvlJc w:val="left"/>
      <w:pPr>
        <w:ind w:left="7525" w:hanging="245"/>
      </w:pPr>
      <w:rPr>
        <w:rFonts w:hint="default"/>
        <w:lang w:val="en-US" w:eastAsia="en-US" w:bidi="en-US"/>
      </w:rPr>
    </w:lvl>
    <w:lvl w:ilvl="8" w:tplc="0DBAFDF6">
      <w:numFmt w:val="bullet"/>
      <w:lvlText w:val="•"/>
      <w:lvlJc w:val="left"/>
      <w:pPr>
        <w:ind w:left="8590" w:hanging="245"/>
      </w:pPr>
      <w:rPr>
        <w:rFonts w:hint="default"/>
        <w:lang w:val="en-US" w:eastAsia="en-US" w:bidi="en-US"/>
      </w:rPr>
    </w:lvl>
  </w:abstractNum>
  <w:abstractNum w:abstractNumId="9" w15:restartNumberingAfterBreak="0">
    <w:nsid w:val="23B91E45"/>
    <w:multiLevelType w:val="hybridMultilevel"/>
    <w:tmpl w:val="EA1238B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5F1344"/>
    <w:multiLevelType w:val="multilevel"/>
    <w:tmpl w:val="F4CE4756"/>
    <w:lvl w:ilvl="0">
      <w:start w:val="6"/>
      <w:numFmt w:val="decimal"/>
      <w:lvlText w:val="%1."/>
      <w:lvlJc w:val="left"/>
      <w:pPr>
        <w:ind w:left="1048" w:hanging="289"/>
      </w:pPr>
      <w:rPr>
        <w:rFonts w:ascii="Arial" w:eastAsia="Arial" w:hAnsi="Arial" w:cs="Arial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6.%2"/>
      <w:lvlJc w:val="left"/>
      <w:pPr>
        <w:ind w:left="1120" w:hanging="361"/>
      </w:pPr>
      <w:rPr>
        <w:rFonts w:ascii="Effra" w:eastAsia="Arial" w:hAnsi="Effra" w:cs="Arial" w:hint="default"/>
        <w:spacing w:val="-4"/>
        <w:w w:val="100"/>
        <w:sz w:val="22"/>
        <w:szCs w:val="22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2200" w:hanging="1081"/>
      </w:pPr>
      <w:rPr>
        <w:rFonts w:ascii="Arial" w:eastAsia="Arial" w:hAnsi="Arial" w:cs="Arial" w:hint="default"/>
        <w:spacing w:val="-4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265" w:hanging="108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30" w:hanging="108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95" w:hanging="108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60" w:hanging="108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25" w:hanging="108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90" w:hanging="1081"/>
      </w:pPr>
      <w:rPr>
        <w:rFonts w:hint="default"/>
        <w:lang w:val="en-US" w:eastAsia="en-US" w:bidi="en-US"/>
      </w:rPr>
    </w:lvl>
  </w:abstractNum>
  <w:abstractNum w:abstractNumId="11" w15:restartNumberingAfterBreak="0">
    <w:nsid w:val="29A43DD8"/>
    <w:multiLevelType w:val="hybridMultilevel"/>
    <w:tmpl w:val="822C73F6"/>
    <w:lvl w:ilvl="0" w:tplc="1F58BDCA">
      <w:numFmt w:val="bullet"/>
      <w:lvlText w:val="☐"/>
      <w:lvlJc w:val="left"/>
      <w:pPr>
        <w:ind w:left="467" w:hanging="259"/>
      </w:pPr>
      <w:rPr>
        <w:rFonts w:ascii="MS Gothic" w:eastAsia="MS Gothic" w:hAnsi="MS Gothic" w:cs="MS Gothic" w:hint="default"/>
        <w:w w:val="100"/>
        <w:sz w:val="20"/>
        <w:szCs w:val="20"/>
        <w:lang w:val="en-US" w:eastAsia="en-US" w:bidi="en-US"/>
      </w:rPr>
    </w:lvl>
    <w:lvl w:ilvl="1" w:tplc="7C7AC750">
      <w:numFmt w:val="bullet"/>
      <w:lvlText w:val="•"/>
      <w:lvlJc w:val="left"/>
      <w:pPr>
        <w:ind w:left="711" w:hanging="259"/>
      </w:pPr>
      <w:rPr>
        <w:rFonts w:hint="default"/>
        <w:lang w:val="en-US" w:eastAsia="en-US" w:bidi="en-US"/>
      </w:rPr>
    </w:lvl>
    <w:lvl w:ilvl="2" w:tplc="EFE85EE2">
      <w:numFmt w:val="bullet"/>
      <w:lvlText w:val="•"/>
      <w:lvlJc w:val="left"/>
      <w:pPr>
        <w:ind w:left="962" w:hanging="259"/>
      </w:pPr>
      <w:rPr>
        <w:rFonts w:hint="default"/>
        <w:lang w:val="en-US" w:eastAsia="en-US" w:bidi="en-US"/>
      </w:rPr>
    </w:lvl>
    <w:lvl w:ilvl="3" w:tplc="5CA47AD8">
      <w:numFmt w:val="bullet"/>
      <w:lvlText w:val="•"/>
      <w:lvlJc w:val="left"/>
      <w:pPr>
        <w:ind w:left="1213" w:hanging="259"/>
      </w:pPr>
      <w:rPr>
        <w:rFonts w:hint="default"/>
        <w:lang w:val="en-US" w:eastAsia="en-US" w:bidi="en-US"/>
      </w:rPr>
    </w:lvl>
    <w:lvl w:ilvl="4" w:tplc="4FA2873E">
      <w:numFmt w:val="bullet"/>
      <w:lvlText w:val="•"/>
      <w:lvlJc w:val="left"/>
      <w:pPr>
        <w:ind w:left="1464" w:hanging="259"/>
      </w:pPr>
      <w:rPr>
        <w:rFonts w:hint="default"/>
        <w:lang w:val="en-US" w:eastAsia="en-US" w:bidi="en-US"/>
      </w:rPr>
    </w:lvl>
    <w:lvl w:ilvl="5" w:tplc="C268C90C">
      <w:numFmt w:val="bullet"/>
      <w:lvlText w:val="•"/>
      <w:lvlJc w:val="left"/>
      <w:pPr>
        <w:ind w:left="1715" w:hanging="259"/>
      </w:pPr>
      <w:rPr>
        <w:rFonts w:hint="default"/>
        <w:lang w:val="en-US" w:eastAsia="en-US" w:bidi="en-US"/>
      </w:rPr>
    </w:lvl>
    <w:lvl w:ilvl="6" w:tplc="52E0CF4E">
      <w:numFmt w:val="bullet"/>
      <w:lvlText w:val="•"/>
      <w:lvlJc w:val="left"/>
      <w:pPr>
        <w:ind w:left="1966" w:hanging="259"/>
      </w:pPr>
      <w:rPr>
        <w:rFonts w:hint="default"/>
        <w:lang w:val="en-US" w:eastAsia="en-US" w:bidi="en-US"/>
      </w:rPr>
    </w:lvl>
    <w:lvl w:ilvl="7" w:tplc="617C489A">
      <w:numFmt w:val="bullet"/>
      <w:lvlText w:val="•"/>
      <w:lvlJc w:val="left"/>
      <w:pPr>
        <w:ind w:left="2217" w:hanging="259"/>
      </w:pPr>
      <w:rPr>
        <w:rFonts w:hint="default"/>
        <w:lang w:val="en-US" w:eastAsia="en-US" w:bidi="en-US"/>
      </w:rPr>
    </w:lvl>
    <w:lvl w:ilvl="8" w:tplc="9B04867C">
      <w:numFmt w:val="bullet"/>
      <w:lvlText w:val="•"/>
      <w:lvlJc w:val="left"/>
      <w:pPr>
        <w:ind w:left="2468" w:hanging="259"/>
      </w:pPr>
      <w:rPr>
        <w:rFonts w:hint="default"/>
        <w:lang w:val="en-US" w:eastAsia="en-US" w:bidi="en-US"/>
      </w:rPr>
    </w:lvl>
  </w:abstractNum>
  <w:abstractNum w:abstractNumId="12" w15:restartNumberingAfterBreak="0">
    <w:nsid w:val="2AF23235"/>
    <w:multiLevelType w:val="hybridMultilevel"/>
    <w:tmpl w:val="AE5A2324"/>
    <w:lvl w:ilvl="0" w:tplc="8126FF3E">
      <w:numFmt w:val="bullet"/>
      <w:lvlText w:val="o"/>
      <w:lvlJc w:val="left"/>
      <w:pPr>
        <w:ind w:left="1480" w:hanging="217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BC6897E8">
      <w:numFmt w:val="bullet"/>
      <w:lvlText w:val="•"/>
      <w:lvlJc w:val="left"/>
      <w:pPr>
        <w:ind w:left="2404" w:hanging="217"/>
      </w:pPr>
      <w:rPr>
        <w:rFonts w:hint="default"/>
        <w:lang w:val="en-US" w:eastAsia="en-US" w:bidi="en-US"/>
      </w:rPr>
    </w:lvl>
    <w:lvl w:ilvl="2" w:tplc="38A8E10E">
      <w:numFmt w:val="bullet"/>
      <w:lvlText w:val="•"/>
      <w:lvlJc w:val="left"/>
      <w:pPr>
        <w:ind w:left="3328" w:hanging="217"/>
      </w:pPr>
      <w:rPr>
        <w:rFonts w:hint="default"/>
        <w:lang w:val="en-US" w:eastAsia="en-US" w:bidi="en-US"/>
      </w:rPr>
    </w:lvl>
    <w:lvl w:ilvl="3" w:tplc="655880A0">
      <w:numFmt w:val="bullet"/>
      <w:lvlText w:val="•"/>
      <w:lvlJc w:val="left"/>
      <w:pPr>
        <w:ind w:left="4252" w:hanging="217"/>
      </w:pPr>
      <w:rPr>
        <w:rFonts w:hint="default"/>
        <w:lang w:val="en-US" w:eastAsia="en-US" w:bidi="en-US"/>
      </w:rPr>
    </w:lvl>
    <w:lvl w:ilvl="4" w:tplc="DAC8BF54">
      <w:numFmt w:val="bullet"/>
      <w:lvlText w:val="•"/>
      <w:lvlJc w:val="left"/>
      <w:pPr>
        <w:ind w:left="5176" w:hanging="217"/>
      </w:pPr>
      <w:rPr>
        <w:rFonts w:hint="default"/>
        <w:lang w:val="en-US" w:eastAsia="en-US" w:bidi="en-US"/>
      </w:rPr>
    </w:lvl>
    <w:lvl w:ilvl="5" w:tplc="85127484">
      <w:numFmt w:val="bullet"/>
      <w:lvlText w:val="•"/>
      <w:lvlJc w:val="left"/>
      <w:pPr>
        <w:ind w:left="6100" w:hanging="217"/>
      </w:pPr>
      <w:rPr>
        <w:rFonts w:hint="default"/>
        <w:lang w:val="en-US" w:eastAsia="en-US" w:bidi="en-US"/>
      </w:rPr>
    </w:lvl>
    <w:lvl w:ilvl="6" w:tplc="7690F40E">
      <w:numFmt w:val="bullet"/>
      <w:lvlText w:val="•"/>
      <w:lvlJc w:val="left"/>
      <w:pPr>
        <w:ind w:left="7024" w:hanging="217"/>
      </w:pPr>
      <w:rPr>
        <w:rFonts w:hint="default"/>
        <w:lang w:val="en-US" w:eastAsia="en-US" w:bidi="en-US"/>
      </w:rPr>
    </w:lvl>
    <w:lvl w:ilvl="7" w:tplc="58726028">
      <w:numFmt w:val="bullet"/>
      <w:lvlText w:val="•"/>
      <w:lvlJc w:val="left"/>
      <w:pPr>
        <w:ind w:left="7948" w:hanging="217"/>
      </w:pPr>
      <w:rPr>
        <w:rFonts w:hint="default"/>
        <w:lang w:val="en-US" w:eastAsia="en-US" w:bidi="en-US"/>
      </w:rPr>
    </w:lvl>
    <w:lvl w:ilvl="8" w:tplc="422ABBC6">
      <w:numFmt w:val="bullet"/>
      <w:lvlText w:val="•"/>
      <w:lvlJc w:val="left"/>
      <w:pPr>
        <w:ind w:left="8872" w:hanging="217"/>
      </w:pPr>
      <w:rPr>
        <w:rFonts w:hint="default"/>
        <w:lang w:val="en-US" w:eastAsia="en-US" w:bidi="en-US"/>
      </w:rPr>
    </w:lvl>
  </w:abstractNum>
  <w:abstractNum w:abstractNumId="13" w15:restartNumberingAfterBreak="0">
    <w:nsid w:val="3E9403E0"/>
    <w:multiLevelType w:val="hybridMultilevel"/>
    <w:tmpl w:val="9AFE7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B488F"/>
    <w:multiLevelType w:val="multilevel"/>
    <w:tmpl w:val="E932C57C"/>
    <w:lvl w:ilvl="0">
      <w:start w:val="1"/>
      <w:numFmt w:val="decimal"/>
      <w:pStyle w:val="RMRFLegalPara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RMRFLegalPara2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lowerLetter"/>
      <w:pStyle w:val="RMRFLegalPara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Roman"/>
      <w:pStyle w:val="RMRFLegalPara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470C61F2"/>
    <w:multiLevelType w:val="hybridMultilevel"/>
    <w:tmpl w:val="A1629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8D14482"/>
    <w:multiLevelType w:val="hybridMultilevel"/>
    <w:tmpl w:val="C4C67E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A381322"/>
    <w:multiLevelType w:val="hybridMultilevel"/>
    <w:tmpl w:val="5AA02852"/>
    <w:lvl w:ilvl="0" w:tplc="241A4A42">
      <w:numFmt w:val="bullet"/>
      <w:lvlText w:val="□"/>
      <w:lvlJc w:val="left"/>
      <w:pPr>
        <w:ind w:left="200" w:hanging="245"/>
      </w:pPr>
      <w:rPr>
        <w:rFonts w:ascii="Segoe UI Symbol" w:eastAsia="Segoe UI Symbol" w:hAnsi="Segoe UI Symbol" w:cs="Segoe UI Symbol" w:hint="default"/>
        <w:w w:val="100"/>
        <w:sz w:val="22"/>
        <w:szCs w:val="22"/>
        <w:lang w:val="en-US" w:eastAsia="en-US" w:bidi="en-US"/>
      </w:rPr>
    </w:lvl>
    <w:lvl w:ilvl="1" w:tplc="4E00A654">
      <w:numFmt w:val="bullet"/>
      <w:lvlText w:val="•"/>
      <w:lvlJc w:val="left"/>
      <w:pPr>
        <w:ind w:left="655" w:hanging="245"/>
      </w:pPr>
      <w:rPr>
        <w:rFonts w:hint="default"/>
        <w:lang w:val="en-US" w:eastAsia="en-US" w:bidi="en-US"/>
      </w:rPr>
    </w:lvl>
    <w:lvl w:ilvl="2" w:tplc="96328BC2">
      <w:numFmt w:val="bullet"/>
      <w:lvlText w:val="•"/>
      <w:lvlJc w:val="left"/>
      <w:pPr>
        <w:ind w:left="1111" w:hanging="245"/>
      </w:pPr>
      <w:rPr>
        <w:rFonts w:hint="default"/>
        <w:lang w:val="en-US" w:eastAsia="en-US" w:bidi="en-US"/>
      </w:rPr>
    </w:lvl>
    <w:lvl w:ilvl="3" w:tplc="0EFA0E20">
      <w:numFmt w:val="bullet"/>
      <w:lvlText w:val="•"/>
      <w:lvlJc w:val="left"/>
      <w:pPr>
        <w:ind w:left="1567" w:hanging="245"/>
      </w:pPr>
      <w:rPr>
        <w:rFonts w:hint="default"/>
        <w:lang w:val="en-US" w:eastAsia="en-US" w:bidi="en-US"/>
      </w:rPr>
    </w:lvl>
    <w:lvl w:ilvl="4" w:tplc="5EAE9C40">
      <w:numFmt w:val="bullet"/>
      <w:lvlText w:val="•"/>
      <w:lvlJc w:val="left"/>
      <w:pPr>
        <w:ind w:left="2023" w:hanging="245"/>
      </w:pPr>
      <w:rPr>
        <w:rFonts w:hint="default"/>
        <w:lang w:val="en-US" w:eastAsia="en-US" w:bidi="en-US"/>
      </w:rPr>
    </w:lvl>
    <w:lvl w:ilvl="5" w:tplc="B1EC3A38">
      <w:numFmt w:val="bullet"/>
      <w:lvlText w:val="•"/>
      <w:lvlJc w:val="left"/>
      <w:pPr>
        <w:ind w:left="2479" w:hanging="245"/>
      </w:pPr>
      <w:rPr>
        <w:rFonts w:hint="default"/>
        <w:lang w:val="en-US" w:eastAsia="en-US" w:bidi="en-US"/>
      </w:rPr>
    </w:lvl>
    <w:lvl w:ilvl="6" w:tplc="FC9C7E9A">
      <w:numFmt w:val="bullet"/>
      <w:lvlText w:val="•"/>
      <w:lvlJc w:val="left"/>
      <w:pPr>
        <w:ind w:left="2935" w:hanging="245"/>
      </w:pPr>
      <w:rPr>
        <w:rFonts w:hint="default"/>
        <w:lang w:val="en-US" w:eastAsia="en-US" w:bidi="en-US"/>
      </w:rPr>
    </w:lvl>
    <w:lvl w:ilvl="7" w:tplc="6EB82928">
      <w:numFmt w:val="bullet"/>
      <w:lvlText w:val="•"/>
      <w:lvlJc w:val="left"/>
      <w:pPr>
        <w:ind w:left="3391" w:hanging="245"/>
      </w:pPr>
      <w:rPr>
        <w:rFonts w:hint="default"/>
        <w:lang w:val="en-US" w:eastAsia="en-US" w:bidi="en-US"/>
      </w:rPr>
    </w:lvl>
    <w:lvl w:ilvl="8" w:tplc="356E1610">
      <w:numFmt w:val="bullet"/>
      <w:lvlText w:val="•"/>
      <w:lvlJc w:val="left"/>
      <w:pPr>
        <w:ind w:left="3847" w:hanging="245"/>
      </w:pPr>
      <w:rPr>
        <w:rFonts w:hint="default"/>
        <w:lang w:val="en-US" w:eastAsia="en-US" w:bidi="en-US"/>
      </w:rPr>
    </w:lvl>
  </w:abstractNum>
  <w:abstractNum w:abstractNumId="18" w15:restartNumberingAfterBreak="0">
    <w:nsid w:val="4BAF479E"/>
    <w:multiLevelType w:val="multilevel"/>
    <w:tmpl w:val="8604EEBC"/>
    <w:lvl w:ilvl="0">
      <w:start w:val="4"/>
      <w:numFmt w:val="decimal"/>
      <w:lvlText w:val="%1"/>
      <w:lvlJc w:val="left"/>
      <w:pPr>
        <w:ind w:left="1120" w:hanging="36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120" w:hanging="361"/>
      </w:pPr>
      <w:rPr>
        <w:rFonts w:ascii="Arial" w:eastAsia="Arial" w:hAnsi="Arial" w:cs="Arial" w:hint="default"/>
        <w:spacing w:val="-4"/>
        <w:w w:val="100"/>
        <w:sz w:val="22"/>
        <w:szCs w:val="22"/>
        <w:lang w:val="en-US" w:eastAsia="en-US" w:bidi="en-US"/>
      </w:rPr>
    </w:lvl>
    <w:lvl w:ilvl="2">
      <w:start w:val="1"/>
      <w:numFmt w:val="decimal"/>
      <w:lvlText w:val="%3."/>
      <w:lvlJc w:val="left"/>
      <w:pPr>
        <w:ind w:left="2200" w:hanging="245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en-US"/>
      </w:rPr>
    </w:lvl>
    <w:lvl w:ilvl="3">
      <w:start w:val="1"/>
      <w:numFmt w:val="decimal"/>
      <w:lvlText w:val="%4."/>
      <w:lvlJc w:val="left"/>
      <w:pPr>
        <w:ind w:left="4093" w:hanging="24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40" w:hanging="24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86" w:hanging="24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933" w:hanging="24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880" w:hanging="24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26" w:hanging="245"/>
      </w:pPr>
      <w:rPr>
        <w:rFonts w:hint="default"/>
        <w:lang w:val="en-US" w:eastAsia="en-US" w:bidi="en-US"/>
      </w:rPr>
    </w:lvl>
  </w:abstractNum>
  <w:abstractNum w:abstractNumId="19" w15:restartNumberingAfterBreak="0">
    <w:nsid w:val="4D284F75"/>
    <w:multiLevelType w:val="multilevel"/>
    <w:tmpl w:val="859E8374"/>
    <w:lvl w:ilvl="0">
      <w:start w:val="6"/>
      <w:numFmt w:val="decimal"/>
      <w:lvlText w:val="%1."/>
      <w:lvlJc w:val="left"/>
      <w:pPr>
        <w:ind w:left="1048" w:hanging="289"/>
      </w:pPr>
      <w:rPr>
        <w:rFonts w:ascii="Arial" w:eastAsia="Arial" w:hAnsi="Arial" w:cs="Arial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5.%2"/>
      <w:lvlJc w:val="left"/>
      <w:pPr>
        <w:ind w:left="1120" w:hanging="361"/>
      </w:pPr>
      <w:rPr>
        <w:rFonts w:ascii="Effra" w:eastAsia="Arial" w:hAnsi="Effra" w:cs="Arial" w:hint="default"/>
        <w:spacing w:val="-4"/>
        <w:w w:val="100"/>
        <w:sz w:val="22"/>
        <w:szCs w:val="22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2200" w:hanging="1081"/>
      </w:pPr>
      <w:rPr>
        <w:rFonts w:ascii="Arial" w:eastAsia="Arial" w:hAnsi="Arial" w:cs="Arial" w:hint="default"/>
        <w:spacing w:val="-4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265" w:hanging="108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30" w:hanging="108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95" w:hanging="108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60" w:hanging="108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525" w:hanging="108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590" w:hanging="1081"/>
      </w:pPr>
      <w:rPr>
        <w:rFonts w:hint="default"/>
        <w:lang w:val="en-US" w:eastAsia="en-US" w:bidi="en-US"/>
      </w:rPr>
    </w:lvl>
  </w:abstractNum>
  <w:abstractNum w:abstractNumId="20" w15:restartNumberingAfterBreak="0">
    <w:nsid w:val="4E973915"/>
    <w:multiLevelType w:val="hybridMultilevel"/>
    <w:tmpl w:val="323A25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4D515D"/>
    <w:multiLevelType w:val="multilevel"/>
    <w:tmpl w:val="C584CCA4"/>
    <w:lvl w:ilvl="0">
      <w:start w:val="4"/>
      <w:numFmt w:val="decimal"/>
      <w:lvlText w:val="%1"/>
      <w:lvlJc w:val="left"/>
      <w:pPr>
        <w:ind w:left="1120" w:hanging="36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120" w:hanging="361"/>
      </w:pPr>
      <w:rPr>
        <w:rFonts w:ascii="Arial" w:eastAsia="Arial" w:hAnsi="Arial" w:cs="Arial" w:hint="default"/>
        <w:spacing w:val="-4"/>
        <w:w w:val="100"/>
        <w:sz w:val="22"/>
        <w:szCs w:val="22"/>
        <w:lang w:val="en-US" w:eastAsia="en-US" w:bidi="en-US"/>
      </w:rPr>
    </w:lvl>
    <w:lvl w:ilvl="2">
      <w:start w:val="1"/>
      <w:numFmt w:val="decimal"/>
      <w:lvlText w:val="%3."/>
      <w:lvlJc w:val="left"/>
      <w:pPr>
        <w:ind w:left="2200" w:hanging="245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4093" w:hanging="24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40" w:hanging="24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86" w:hanging="24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933" w:hanging="24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880" w:hanging="24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26" w:hanging="245"/>
      </w:pPr>
      <w:rPr>
        <w:rFonts w:hint="default"/>
        <w:lang w:val="en-US" w:eastAsia="en-US" w:bidi="en-US"/>
      </w:rPr>
    </w:lvl>
  </w:abstractNum>
  <w:abstractNum w:abstractNumId="22" w15:restartNumberingAfterBreak="0">
    <w:nsid w:val="527E79D9"/>
    <w:multiLevelType w:val="multilevel"/>
    <w:tmpl w:val="C584CCA4"/>
    <w:lvl w:ilvl="0">
      <w:start w:val="4"/>
      <w:numFmt w:val="decimal"/>
      <w:lvlText w:val="%1"/>
      <w:lvlJc w:val="left"/>
      <w:pPr>
        <w:ind w:left="1120" w:hanging="36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120" w:hanging="361"/>
      </w:pPr>
      <w:rPr>
        <w:rFonts w:ascii="Arial" w:eastAsia="Arial" w:hAnsi="Arial" w:cs="Arial" w:hint="default"/>
        <w:spacing w:val="-4"/>
        <w:w w:val="100"/>
        <w:sz w:val="22"/>
        <w:szCs w:val="22"/>
        <w:lang w:val="en-US" w:eastAsia="en-US" w:bidi="en-US"/>
      </w:rPr>
    </w:lvl>
    <w:lvl w:ilvl="2">
      <w:start w:val="1"/>
      <w:numFmt w:val="decimal"/>
      <w:lvlText w:val="%3."/>
      <w:lvlJc w:val="left"/>
      <w:pPr>
        <w:ind w:left="2200" w:hanging="245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4093" w:hanging="24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40" w:hanging="24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86" w:hanging="24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933" w:hanging="24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880" w:hanging="24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26" w:hanging="245"/>
      </w:pPr>
      <w:rPr>
        <w:rFonts w:hint="default"/>
        <w:lang w:val="en-US" w:eastAsia="en-US" w:bidi="en-US"/>
      </w:rPr>
    </w:lvl>
  </w:abstractNum>
  <w:abstractNum w:abstractNumId="23" w15:restartNumberingAfterBreak="0">
    <w:nsid w:val="55F014CB"/>
    <w:multiLevelType w:val="hybridMultilevel"/>
    <w:tmpl w:val="ABD69B98"/>
    <w:lvl w:ilvl="0" w:tplc="C0BA57FE">
      <w:numFmt w:val="bullet"/>
      <w:lvlText w:val="□"/>
      <w:lvlJc w:val="left"/>
      <w:pPr>
        <w:ind w:left="478" w:hanging="279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en-US"/>
      </w:rPr>
    </w:lvl>
    <w:lvl w:ilvl="1" w:tplc="35D6C324">
      <w:numFmt w:val="bullet"/>
      <w:lvlText w:val="•"/>
      <w:lvlJc w:val="left"/>
      <w:pPr>
        <w:ind w:left="907" w:hanging="279"/>
      </w:pPr>
      <w:rPr>
        <w:rFonts w:hint="default"/>
        <w:lang w:val="en-US" w:eastAsia="en-US" w:bidi="en-US"/>
      </w:rPr>
    </w:lvl>
    <w:lvl w:ilvl="2" w:tplc="C3F41272">
      <w:numFmt w:val="bullet"/>
      <w:lvlText w:val="•"/>
      <w:lvlJc w:val="left"/>
      <w:pPr>
        <w:ind w:left="1335" w:hanging="279"/>
      </w:pPr>
      <w:rPr>
        <w:rFonts w:hint="default"/>
        <w:lang w:val="en-US" w:eastAsia="en-US" w:bidi="en-US"/>
      </w:rPr>
    </w:lvl>
    <w:lvl w:ilvl="3" w:tplc="E8465396">
      <w:numFmt w:val="bullet"/>
      <w:lvlText w:val="•"/>
      <w:lvlJc w:val="left"/>
      <w:pPr>
        <w:ind w:left="1763" w:hanging="279"/>
      </w:pPr>
      <w:rPr>
        <w:rFonts w:hint="default"/>
        <w:lang w:val="en-US" w:eastAsia="en-US" w:bidi="en-US"/>
      </w:rPr>
    </w:lvl>
    <w:lvl w:ilvl="4" w:tplc="FF448898">
      <w:numFmt w:val="bullet"/>
      <w:lvlText w:val="•"/>
      <w:lvlJc w:val="left"/>
      <w:pPr>
        <w:ind w:left="2191" w:hanging="279"/>
      </w:pPr>
      <w:rPr>
        <w:rFonts w:hint="default"/>
        <w:lang w:val="en-US" w:eastAsia="en-US" w:bidi="en-US"/>
      </w:rPr>
    </w:lvl>
    <w:lvl w:ilvl="5" w:tplc="97AC451C">
      <w:numFmt w:val="bullet"/>
      <w:lvlText w:val="•"/>
      <w:lvlJc w:val="left"/>
      <w:pPr>
        <w:ind w:left="2619" w:hanging="279"/>
      </w:pPr>
      <w:rPr>
        <w:rFonts w:hint="default"/>
        <w:lang w:val="en-US" w:eastAsia="en-US" w:bidi="en-US"/>
      </w:rPr>
    </w:lvl>
    <w:lvl w:ilvl="6" w:tplc="CE5C4FEA">
      <w:numFmt w:val="bullet"/>
      <w:lvlText w:val="•"/>
      <w:lvlJc w:val="left"/>
      <w:pPr>
        <w:ind w:left="3047" w:hanging="279"/>
      </w:pPr>
      <w:rPr>
        <w:rFonts w:hint="default"/>
        <w:lang w:val="en-US" w:eastAsia="en-US" w:bidi="en-US"/>
      </w:rPr>
    </w:lvl>
    <w:lvl w:ilvl="7" w:tplc="3710F0F8">
      <w:numFmt w:val="bullet"/>
      <w:lvlText w:val="•"/>
      <w:lvlJc w:val="left"/>
      <w:pPr>
        <w:ind w:left="3475" w:hanging="279"/>
      </w:pPr>
      <w:rPr>
        <w:rFonts w:hint="default"/>
        <w:lang w:val="en-US" w:eastAsia="en-US" w:bidi="en-US"/>
      </w:rPr>
    </w:lvl>
    <w:lvl w:ilvl="8" w:tplc="1FC421F6">
      <w:numFmt w:val="bullet"/>
      <w:lvlText w:val="•"/>
      <w:lvlJc w:val="left"/>
      <w:pPr>
        <w:ind w:left="3903" w:hanging="279"/>
      </w:pPr>
      <w:rPr>
        <w:rFonts w:hint="default"/>
        <w:lang w:val="en-US" w:eastAsia="en-US" w:bidi="en-US"/>
      </w:rPr>
    </w:lvl>
  </w:abstractNum>
  <w:abstractNum w:abstractNumId="24" w15:restartNumberingAfterBreak="0">
    <w:nsid w:val="588F3C01"/>
    <w:multiLevelType w:val="hybridMultilevel"/>
    <w:tmpl w:val="5ADE6C16"/>
    <w:lvl w:ilvl="0" w:tplc="10090001">
      <w:start w:val="1"/>
      <w:numFmt w:val="bullet"/>
      <w:lvlText w:val=""/>
      <w:lvlJc w:val="left"/>
      <w:pPr>
        <w:ind w:left="130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2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4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6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8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0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2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4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62" w:hanging="360"/>
      </w:pPr>
      <w:rPr>
        <w:rFonts w:ascii="Wingdings" w:hAnsi="Wingdings" w:hint="default"/>
      </w:rPr>
    </w:lvl>
  </w:abstractNum>
  <w:abstractNum w:abstractNumId="25" w15:restartNumberingAfterBreak="0">
    <w:nsid w:val="5CB25DD3"/>
    <w:multiLevelType w:val="hybridMultilevel"/>
    <w:tmpl w:val="66A2F04C"/>
    <w:lvl w:ilvl="0" w:tplc="10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26" w15:restartNumberingAfterBreak="0">
    <w:nsid w:val="5E331786"/>
    <w:multiLevelType w:val="hybridMultilevel"/>
    <w:tmpl w:val="4C442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EC4B21"/>
    <w:multiLevelType w:val="hybridMultilevel"/>
    <w:tmpl w:val="40B82E84"/>
    <w:lvl w:ilvl="0" w:tplc="2C7CD90C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114D00"/>
    <w:multiLevelType w:val="hybridMultilevel"/>
    <w:tmpl w:val="6B7000C0"/>
    <w:lvl w:ilvl="0" w:tplc="48902936">
      <w:start w:val="1"/>
      <w:numFmt w:val="bullet"/>
      <w:lvlText w:val="-"/>
      <w:lvlJc w:val="left"/>
      <w:pPr>
        <w:ind w:left="720" w:hanging="360"/>
      </w:pPr>
      <w:rPr>
        <w:rFonts w:ascii="Effra" w:eastAsia="Times New Roman" w:hAnsi="Effra" w:cs="Tahoma" w:hint="default"/>
        <w:color w:val="0000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083025"/>
    <w:multiLevelType w:val="hybridMultilevel"/>
    <w:tmpl w:val="6010B3F4"/>
    <w:lvl w:ilvl="0" w:tplc="3BD610E4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B35F09"/>
    <w:multiLevelType w:val="multilevel"/>
    <w:tmpl w:val="C584CCA4"/>
    <w:lvl w:ilvl="0">
      <w:start w:val="4"/>
      <w:numFmt w:val="decimal"/>
      <w:lvlText w:val="%1"/>
      <w:lvlJc w:val="left"/>
      <w:pPr>
        <w:ind w:left="1120" w:hanging="36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120" w:hanging="361"/>
      </w:pPr>
      <w:rPr>
        <w:rFonts w:ascii="Arial" w:eastAsia="Arial" w:hAnsi="Arial" w:cs="Arial" w:hint="default"/>
        <w:spacing w:val="-4"/>
        <w:w w:val="100"/>
        <w:sz w:val="22"/>
        <w:szCs w:val="22"/>
        <w:lang w:val="en-US" w:eastAsia="en-US" w:bidi="en-US"/>
      </w:rPr>
    </w:lvl>
    <w:lvl w:ilvl="2">
      <w:start w:val="1"/>
      <w:numFmt w:val="decimal"/>
      <w:lvlText w:val="%3."/>
      <w:lvlJc w:val="left"/>
      <w:pPr>
        <w:ind w:left="2200" w:hanging="245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4093" w:hanging="24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40" w:hanging="24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86" w:hanging="24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933" w:hanging="24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880" w:hanging="24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26" w:hanging="245"/>
      </w:pPr>
      <w:rPr>
        <w:rFonts w:hint="default"/>
        <w:lang w:val="en-US" w:eastAsia="en-US" w:bidi="en-US"/>
      </w:rPr>
    </w:lvl>
  </w:abstractNum>
  <w:abstractNum w:abstractNumId="31" w15:restartNumberingAfterBreak="0">
    <w:nsid w:val="63D82B69"/>
    <w:multiLevelType w:val="hybridMultilevel"/>
    <w:tmpl w:val="1F960EE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A07EA8"/>
    <w:multiLevelType w:val="hybridMultilevel"/>
    <w:tmpl w:val="A20E8F38"/>
    <w:lvl w:ilvl="0" w:tplc="FD74E85E">
      <w:numFmt w:val="bullet"/>
      <w:lvlText w:val="□"/>
      <w:lvlJc w:val="left"/>
      <w:pPr>
        <w:ind w:left="298" w:hanging="250"/>
      </w:pPr>
      <w:rPr>
        <w:rFonts w:ascii="Segoe UI Symbol" w:eastAsia="Segoe UI Symbol" w:hAnsi="Segoe UI Symbol" w:cs="Segoe UI Symbol" w:hint="default"/>
        <w:w w:val="100"/>
        <w:sz w:val="22"/>
        <w:szCs w:val="22"/>
        <w:lang w:val="en-US" w:eastAsia="en-US" w:bidi="en-US"/>
      </w:rPr>
    </w:lvl>
    <w:lvl w:ilvl="1" w:tplc="E692FB4A">
      <w:numFmt w:val="bullet"/>
      <w:lvlText w:val="•"/>
      <w:lvlJc w:val="left"/>
      <w:pPr>
        <w:ind w:left="689" w:hanging="250"/>
      </w:pPr>
      <w:rPr>
        <w:rFonts w:hint="default"/>
        <w:lang w:val="en-US" w:eastAsia="en-US" w:bidi="en-US"/>
      </w:rPr>
    </w:lvl>
    <w:lvl w:ilvl="2" w:tplc="0ADE377E">
      <w:numFmt w:val="bullet"/>
      <w:lvlText w:val="•"/>
      <w:lvlJc w:val="left"/>
      <w:pPr>
        <w:ind w:left="1079" w:hanging="250"/>
      </w:pPr>
      <w:rPr>
        <w:rFonts w:hint="default"/>
        <w:lang w:val="en-US" w:eastAsia="en-US" w:bidi="en-US"/>
      </w:rPr>
    </w:lvl>
    <w:lvl w:ilvl="3" w:tplc="289AFBA0">
      <w:numFmt w:val="bullet"/>
      <w:lvlText w:val="•"/>
      <w:lvlJc w:val="left"/>
      <w:pPr>
        <w:ind w:left="1469" w:hanging="250"/>
      </w:pPr>
      <w:rPr>
        <w:rFonts w:hint="default"/>
        <w:lang w:val="en-US" w:eastAsia="en-US" w:bidi="en-US"/>
      </w:rPr>
    </w:lvl>
    <w:lvl w:ilvl="4" w:tplc="EA0A03EC">
      <w:numFmt w:val="bullet"/>
      <w:lvlText w:val="•"/>
      <w:lvlJc w:val="left"/>
      <w:pPr>
        <w:ind w:left="1859" w:hanging="250"/>
      </w:pPr>
      <w:rPr>
        <w:rFonts w:hint="default"/>
        <w:lang w:val="en-US" w:eastAsia="en-US" w:bidi="en-US"/>
      </w:rPr>
    </w:lvl>
    <w:lvl w:ilvl="5" w:tplc="C1044936">
      <w:numFmt w:val="bullet"/>
      <w:lvlText w:val="•"/>
      <w:lvlJc w:val="left"/>
      <w:pPr>
        <w:ind w:left="2249" w:hanging="250"/>
      </w:pPr>
      <w:rPr>
        <w:rFonts w:hint="default"/>
        <w:lang w:val="en-US" w:eastAsia="en-US" w:bidi="en-US"/>
      </w:rPr>
    </w:lvl>
    <w:lvl w:ilvl="6" w:tplc="19E4BCAC">
      <w:numFmt w:val="bullet"/>
      <w:lvlText w:val="•"/>
      <w:lvlJc w:val="left"/>
      <w:pPr>
        <w:ind w:left="2639" w:hanging="250"/>
      </w:pPr>
      <w:rPr>
        <w:rFonts w:hint="default"/>
        <w:lang w:val="en-US" w:eastAsia="en-US" w:bidi="en-US"/>
      </w:rPr>
    </w:lvl>
    <w:lvl w:ilvl="7" w:tplc="9B5EDD74">
      <w:numFmt w:val="bullet"/>
      <w:lvlText w:val="•"/>
      <w:lvlJc w:val="left"/>
      <w:pPr>
        <w:ind w:left="3029" w:hanging="250"/>
      </w:pPr>
      <w:rPr>
        <w:rFonts w:hint="default"/>
        <w:lang w:val="en-US" w:eastAsia="en-US" w:bidi="en-US"/>
      </w:rPr>
    </w:lvl>
    <w:lvl w:ilvl="8" w:tplc="35CC2616">
      <w:numFmt w:val="bullet"/>
      <w:lvlText w:val="•"/>
      <w:lvlJc w:val="left"/>
      <w:pPr>
        <w:ind w:left="3419" w:hanging="250"/>
      </w:pPr>
      <w:rPr>
        <w:rFonts w:hint="default"/>
        <w:lang w:val="en-US" w:eastAsia="en-US" w:bidi="en-US"/>
      </w:rPr>
    </w:lvl>
  </w:abstractNum>
  <w:abstractNum w:abstractNumId="33" w15:restartNumberingAfterBreak="0">
    <w:nsid w:val="727B1FB9"/>
    <w:multiLevelType w:val="hybridMultilevel"/>
    <w:tmpl w:val="736ED954"/>
    <w:lvl w:ilvl="0" w:tplc="E9ECA400">
      <w:numFmt w:val="bullet"/>
      <w:lvlText w:val="☐"/>
      <w:lvlJc w:val="left"/>
      <w:pPr>
        <w:ind w:left="459" w:hanging="260"/>
      </w:pPr>
      <w:rPr>
        <w:rFonts w:ascii="MS Gothic" w:eastAsia="MS Gothic" w:hAnsi="MS Gothic" w:cs="MS Gothic" w:hint="default"/>
        <w:w w:val="100"/>
        <w:sz w:val="20"/>
        <w:szCs w:val="20"/>
        <w:lang w:val="en-US" w:eastAsia="en-US" w:bidi="en-US"/>
      </w:rPr>
    </w:lvl>
    <w:lvl w:ilvl="1" w:tplc="32E01A04">
      <w:numFmt w:val="bullet"/>
      <w:lvlText w:val="•"/>
      <w:lvlJc w:val="left"/>
      <w:pPr>
        <w:ind w:left="724" w:hanging="260"/>
      </w:pPr>
      <w:rPr>
        <w:rFonts w:hint="default"/>
        <w:lang w:val="en-US" w:eastAsia="en-US" w:bidi="en-US"/>
      </w:rPr>
    </w:lvl>
    <w:lvl w:ilvl="2" w:tplc="71B499B2">
      <w:numFmt w:val="bullet"/>
      <w:lvlText w:val="•"/>
      <w:lvlJc w:val="left"/>
      <w:pPr>
        <w:ind w:left="989" w:hanging="260"/>
      </w:pPr>
      <w:rPr>
        <w:rFonts w:hint="default"/>
        <w:lang w:val="en-US" w:eastAsia="en-US" w:bidi="en-US"/>
      </w:rPr>
    </w:lvl>
    <w:lvl w:ilvl="3" w:tplc="D45C5298">
      <w:numFmt w:val="bullet"/>
      <w:lvlText w:val="•"/>
      <w:lvlJc w:val="left"/>
      <w:pPr>
        <w:ind w:left="1254" w:hanging="260"/>
      </w:pPr>
      <w:rPr>
        <w:rFonts w:hint="default"/>
        <w:lang w:val="en-US" w:eastAsia="en-US" w:bidi="en-US"/>
      </w:rPr>
    </w:lvl>
    <w:lvl w:ilvl="4" w:tplc="1AC2D288">
      <w:numFmt w:val="bullet"/>
      <w:lvlText w:val="•"/>
      <w:lvlJc w:val="left"/>
      <w:pPr>
        <w:ind w:left="1518" w:hanging="260"/>
      </w:pPr>
      <w:rPr>
        <w:rFonts w:hint="default"/>
        <w:lang w:val="en-US" w:eastAsia="en-US" w:bidi="en-US"/>
      </w:rPr>
    </w:lvl>
    <w:lvl w:ilvl="5" w:tplc="29EED570">
      <w:numFmt w:val="bullet"/>
      <w:lvlText w:val="•"/>
      <w:lvlJc w:val="left"/>
      <w:pPr>
        <w:ind w:left="1783" w:hanging="260"/>
      </w:pPr>
      <w:rPr>
        <w:rFonts w:hint="default"/>
        <w:lang w:val="en-US" w:eastAsia="en-US" w:bidi="en-US"/>
      </w:rPr>
    </w:lvl>
    <w:lvl w:ilvl="6" w:tplc="D5165FE2">
      <w:numFmt w:val="bullet"/>
      <w:lvlText w:val="•"/>
      <w:lvlJc w:val="left"/>
      <w:pPr>
        <w:ind w:left="2048" w:hanging="260"/>
      </w:pPr>
      <w:rPr>
        <w:rFonts w:hint="default"/>
        <w:lang w:val="en-US" w:eastAsia="en-US" w:bidi="en-US"/>
      </w:rPr>
    </w:lvl>
    <w:lvl w:ilvl="7" w:tplc="CDD05C04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8" w:tplc="74C2D7B6">
      <w:numFmt w:val="bullet"/>
      <w:lvlText w:val="•"/>
      <w:lvlJc w:val="left"/>
      <w:pPr>
        <w:ind w:left="2577" w:hanging="260"/>
      </w:pPr>
      <w:rPr>
        <w:rFonts w:hint="default"/>
        <w:lang w:val="en-US" w:eastAsia="en-US" w:bidi="en-US"/>
      </w:rPr>
    </w:lvl>
  </w:abstractNum>
  <w:abstractNum w:abstractNumId="34" w15:restartNumberingAfterBreak="0">
    <w:nsid w:val="7F3039C8"/>
    <w:multiLevelType w:val="hybridMultilevel"/>
    <w:tmpl w:val="B77CA07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45467387">
    <w:abstractNumId w:val="2"/>
  </w:num>
  <w:num w:numId="2" w16cid:durableId="255872742">
    <w:abstractNumId w:val="11"/>
  </w:num>
  <w:num w:numId="3" w16cid:durableId="654532312">
    <w:abstractNumId w:val="33"/>
  </w:num>
  <w:num w:numId="4" w16cid:durableId="1209798241">
    <w:abstractNumId w:val="32"/>
  </w:num>
  <w:num w:numId="5" w16cid:durableId="267734187">
    <w:abstractNumId w:val="17"/>
  </w:num>
  <w:num w:numId="6" w16cid:durableId="1737049995">
    <w:abstractNumId w:val="23"/>
  </w:num>
  <w:num w:numId="7" w16cid:durableId="1731417300">
    <w:abstractNumId w:val="7"/>
  </w:num>
  <w:num w:numId="8" w16cid:durableId="1608540731">
    <w:abstractNumId w:val="19"/>
  </w:num>
  <w:num w:numId="9" w16cid:durableId="1446801778">
    <w:abstractNumId w:val="30"/>
  </w:num>
  <w:num w:numId="10" w16cid:durableId="788742088">
    <w:abstractNumId w:val="12"/>
  </w:num>
  <w:num w:numId="11" w16cid:durableId="16739920">
    <w:abstractNumId w:val="8"/>
  </w:num>
  <w:num w:numId="12" w16cid:durableId="1407459033">
    <w:abstractNumId w:val="27"/>
  </w:num>
  <w:num w:numId="13" w16cid:durableId="460461969">
    <w:abstractNumId w:val="18"/>
  </w:num>
  <w:num w:numId="14" w16cid:durableId="339352460">
    <w:abstractNumId w:val="29"/>
  </w:num>
  <w:num w:numId="15" w16cid:durableId="542206278">
    <w:abstractNumId w:val="24"/>
  </w:num>
  <w:num w:numId="16" w16cid:durableId="748623520">
    <w:abstractNumId w:val="3"/>
  </w:num>
  <w:num w:numId="17" w16cid:durableId="1624731903">
    <w:abstractNumId w:val="6"/>
  </w:num>
  <w:num w:numId="18" w16cid:durableId="421684468">
    <w:abstractNumId w:val="22"/>
  </w:num>
  <w:num w:numId="19" w16cid:durableId="1484003953">
    <w:abstractNumId w:val="21"/>
  </w:num>
  <w:num w:numId="20" w16cid:durableId="695621882">
    <w:abstractNumId w:val="31"/>
  </w:num>
  <w:num w:numId="21" w16cid:durableId="686567104">
    <w:abstractNumId w:val="9"/>
  </w:num>
  <w:num w:numId="22" w16cid:durableId="1243874962">
    <w:abstractNumId w:val="25"/>
  </w:num>
  <w:num w:numId="23" w16cid:durableId="1730761078">
    <w:abstractNumId w:val="0"/>
  </w:num>
  <w:num w:numId="24" w16cid:durableId="1324817190">
    <w:abstractNumId w:val="4"/>
  </w:num>
  <w:num w:numId="25" w16cid:durableId="991642570">
    <w:abstractNumId w:val="34"/>
  </w:num>
  <w:num w:numId="26" w16cid:durableId="551040409">
    <w:abstractNumId w:val="10"/>
  </w:num>
  <w:num w:numId="27" w16cid:durableId="1585070838">
    <w:abstractNumId w:val="1"/>
  </w:num>
  <w:num w:numId="28" w16cid:durableId="2061128238">
    <w:abstractNumId w:val="5"/>
  </w:num>
  <w:num w:numId="29" w16cid:durableId="15009561">
    <w:abstractNumId w:val="14"/>
  </w:num>
  <w:num w:numId="30" w16cid:durableId="2038192732">
    <w:abstractNumId w:val="26"/>
  </w:num>
  <w:num w:numId="31" w16cid:durableId="287125366">
    <w:abstractNumId w:val="13"/>
  </w:num>
  <w:num w:numId="32" w16cid:durableId="1633634539">
    <w:abstractNumId w:val="28"/>
  </w:num>
  <w:num w:numId="33" w16cid:durableId="951518543">
    <w:abstractNumId w:val="16"/>
  </w:num>
  <w:num w:numId="34" w16cid:durableId="1669015152">
    <w:abstractNumId w:val="15"/>
  </w:num>
  <w:num w:numId="35" w16cid:durableId="170606116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EJTVHBeQdpCfy6F7AwATvMDwXVrJxDVE6M2flQItSe2BbkNqKcuI59DFrHNTxdlsSOcpz7f52BICU54VkAvEA==" w:salt="4ghbwJFdwML63BFvMs4T+Q==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szAxNrYwN7EwMLFQ0lEKTi0uzszPAykwqwUADO2uyywAAAA="/>
  </w:docVars>
  <w:rsids>
    <w:rsidRoot w:val="00A5387C"/>
    <w:rsid w:val="000058A4"/>
    <w:rsid w:val="000058D8"/>
    <w:rsid w:val="00007CEC"/>
    <w:rsid w:val="00011525"/>
    <w:rsid w:val="00012A8A"/>
    <w:rsid w:val="000160EA"/>
    <w:rsid w:val="0001630A"/>
    <w:rsid w:val="0001643B"/>
    <w:rsid w:val="00017B09"/>
    <w:rsid w:val="00024E5B"/>
    <w:rsid w:val="00027930"/>
    <w:rsid w:val="000306B3"/>
    <w:rsid w:val="000338F4"/>
    <w:rsid w:val="00034796"/>
    <w:rsid w:val="000359A4"/>
    <w:rsid w:val="00036BB4"/>
    <w:rsid w:val="000376C2"/>
    <w:rsid w:val="00037839"/>
    <w:rsid w:val="00040179"/>
    <w:rsid w:val="00041554"/>
    <w:rsid w:val="00042497"/>
    <w:rsid w:val="000426B9"/>
    <w:rsid w:val="00042D14"/>
    <w:rsid w:val="00044754"/>
    <w:rsid w:val="00047DC4"/>
    <w:rsid w:val="000526F5"/>
    <w:rsid w:val="00052AB1"/>
    <w:rsid w:val="00055C04"/>
    <w:rsid w:val="000568D3"/>
    <w:rsid w:val="00057091"/>
    <w:rsid w:val="000620A2"/>
    <w:rsid w:val="00062772"/>
    <w:rsid w:val="0006648B"/>
    <w:rsid w:val="0007405D"/>
    <w:rsid w:val="00075CFA"/>
    <w:rsid w:val="00083886"/>
    <w:rsid w:val="00086B93"/>
    <w:rsid w:val="00087350"/>
    <w:rsid w:val="00090CC1"/>
    <w:rsid w:val="00090D4E"/>
    <w:rsid w:val="00096935"/>
    <w:rsid w:val="000A0326"/>
    <w:rsid w:val="000A1F39"/>
    <w:rsid w:val="000A2E85"/>
    <w:rsid w:val="000B2A2C"/>
    <w:rsid w:val="000B2AF1"/>
    <w:rsid w:val="000B3A17"/>
    <w:rsid w:val="000C078F"/>
    <w:rsid w:val="000C0B43"/>
    <w:rsid w:val="000C1CB3"/>
    <w:rsid w:val="000C2435"/>
    <w:rsid w:val="000D3D5B"/>
    <w:rsid w:val="000D4EEF"/>
    <w:rsid w:val="000D59D5"/>
    <w:rsid w:val="000E187A"/>
    <w:rsid w:val="000E38A6"/>
    <w:rsid w:val="000E4A92"/>
    <w:rsid w:val="000E7DC4"/>
    <w:rsid w:val="000F07C3"/>
    <w:rsid w:val="001062FD"/>
    <w:rsid w:val="00112BC0"/>
    <w:rsid w:val="00113053"/>
    <w:rsid w:val="00116691"/>
    <w:rsid w:val="00117DAB"/>
    <w:rsid w:val="00122E5E"/>
    <w:rsid w:val="00123DCB"/>
    <w:rsid w:val="00125690"/>
    <w:rsid w:val="00130908"/>
    <w:rsid w:val="0013261C"/>
    <w:rsid w:val="00135095"/>
    <w:rsid w:val="00135F45"/>
    <w:rsid w:val="00140F1F"/>
    <w:rsid w:val="001438A3"/>
    <w:rsid w:val="00146984"/>
    <w:rsid w:val="0015283A"/>
    <w:rsid w:val="00152D9B"/>
    <w:rsid w:val="001538A9"/>
    <w:rsid w:val="00154023"/>
    <w:rsid w:val="00160151"/>
    <w:rsid w:val="00164111"/>
    <w:rsid w:val="00164445"/>
    <w:rsid w:val="0017591D"/>
    <w:rsid w:val="00177472"/>
    <w:rsid w:val="00180BED"/>
    <w:rsid w:val="001850C2"/>
    <w:rsid w:val="0018693F"/>
    <w:rsid w:val="00186DF3"/>
    <w:rsid w:val="0019005E"/>
    <w:rsid w:val="0019074B"/>
    <w:rsid w:val="00191F3E"/>
    <w:rsid w:val="0019388E"/>
    <w:rsid w:val="00195B46"/>
    <w:rsid w:val="001A03BE"/>
    <w:rsid w:val="001A22ED"/>
    <w:rsid w:val="001B4697"/>
    <w:rsid w:val="001B4C3E"/>
    <w:rsid w:val="001B5A3B"/>
    <w:rsid w:val="001B6D4D"/>
    <w:rsid w:val="001C01CD"/>
    <w:rsid w:val="001C3033"/>
    <w:rsid w:val="001C3A56"/>
    <w:rsid w:val="001C3F14"/>
    <w:rsid w:val="001C4197"/>
    <w:rsid w:val="001C5154"/>
    <w:rsid w:val="001C6DE0"/>
    <w:rsid w:val="001D06AE"/>
    <w:rsid w:val="001D2565"/>
    <w:rsid w:val="001D71DB"/>
    <w:rsid w:val="001E28AA"/>
    <w:rsid w:val="001E3DE4"/>
    <w:rsid w:val="001E4BD6"/>
    <w:rsid w:val="001E4CB5"/>
    <w:rsid w:val="001E78F4"/>
    <w:rsid w:val="001F080F"/>
    <w:rsid w:val="001F0F44"/>
    <w:rsid w:val="00200399"/>
    <w:rsid w:val="00203825"/>
    <w:rsid w:val="00204D98"/>
    <w:rsid w:val="00205C97"/>
    <w:rsid w:val="00205E0E"/>
    <w:rsid w:val="002063AD"/>
    <w:rsid w:val="002072DE"/>
    <w:rsid w:val="00207DE3"/>
    <w:rsid w:val="002114A0"/>
    <w:rsid w:val="002119BD"/>
    <w:rsid w:val="00212662"/>
    <w:rsid w:val="00215525"/>
    <w:rsid w:val="0021603E"/>
    <w:rsid w:val="00217563"/>
    <w:rsid w:val="00217569"/>
    <w:rsid w:val="00220C86"/>
    <w:rsid w:val="00224C26"/>
    <w:rsid w:val="00227F8E"/>
    <w:rsid w:val="00232F10"/>
    <w:rsid w:val="00233DB5"/>
    <w:rsid w:val="0023531B"/>
    <w:rsid w:val="00235936"/>
    <w:rsid w:val="0024126C"/>
    <w:rsid w:val="00242C34"/>
    <w:rsid w:val="00244960"/>
    <w:rsid w:val="00245FCE"/>
    <w:rsid w:val="0025784A"/>
    <w:rsid w:val="00257BA2"/>
    <w:rsid w:val="002646C2"/>
    <w:rsid w:val="00264BF4"/>
    <w:rsid w:val="00264CD2"/>
    <w:rsid w:val="00265B7E"/>
    <w:rsid w:val="0026700F"/>
    <w:rsid w:val="00273DB8"/>
    <w:rsid w:val="002750AC"/>
    <w:rsid w:val="00275284"/>
    <w:rsid w:val="002764ED"/>
    <w:rsid w:val="002804A4"/>
    <w:rsid w:val="00281871"/>
    <w:rsid w:val="00286542"/>
    <w:rsid w:val="0028739F"/>
    <w:rsid w:val="00287960"/>
    <w:rsid w:val="002905C9"/>
    <w:rsid w:val="00291ABF"/>
    <w:rsid w:val="0029233C"/>
    <w:rsid w:val="00292855"/>
    <w:rsid w:val="00292D85"/>
    <w:rsid w:val="002968DD"/>
    <w:rsid w:val="00297F41"/>
    <w:rsid w:val="002A1A9D"/>
    <w:rsid w:val="002A226E"/>
    <w:rsid w:val="002A37C8"/>
    <w:rsid w:val="002A5757"/>
    <w:rsid w:val="002A6536"/>
    <w:rsid w:val="002A68BD"/>
    <w:rsid w:val="002B1927"/>
    <w:rsid w:val="002B509A"/>
    <w:rsid w:val="002C2D90"/>
    <w:rsid w:val="002C3E7A"/>
    <w:rsid w:val="002C6EB5"/>
    <w:rsid w:val="002C7504"/>
    <w:rsid w:val="002D245B"/>
    <w:rsid w:val="002E0D15"/>
    <w:rsid w:val="002F6B65"/>
    <w:rsid w:val="00301D70"/>
    <w:rsid w:val="003049DF"/>
    <w:rsid w:val="00304C16"/>
    <w:rsid w:val="00306CFD"/>
    <w:rsid w:val="0031002B"/>
    <w:rsid w:val="003114F9"/>
    <w:rsid w:val="003156ED"/>
    <w:rsid w:val="00316011"/>
    <w:rsid w:val="003162B0"/>
    <w:rsid w:val="00316CE0"/>
    <w:rsid w:val="00317AED"/>
    <w:rsid w:val="00321F21"/>
    <w:rsid w:val="003234A4"/>
    <w:rsid w:val="003263DF"/>
    <w:rsid w:val="00326ACA"/>
    <w:rsid w:val="003325A2"/>
    <w:rsid w:val="00336BC5"/>
    <w:rsid w:val="00336C8C"/>
    <w:rsid w:val="0033744E"/>
    <w:rsid w:val="00337EDF"/>
    <w:rsid w:val="00342C04"/>
    <w:rsid w:val="003432B9"/>
    <w:rsid w:val="00345061"/>
    <w:rsid w:val="0034799A"/>
    <w:rsid w:val="003504FB"/>
    <w:rsid w:val="00350988"/>
    <w:rsid w:val="00352204"/>
    <w:rsid w:val="00352EDC"/>
    <w:rsid w:val="0035300E"/>
    <w:rsid w:val="00353045"/>
    <w:rsid w:val="0035366E"/>
    <w:rsid w:val="00353A79"/>
    <w:rsid w:val="00355558"/>
    <w:rsid w:val="003567EE"/>
    <w:rsid w:val="00357BDA"/>
    <w:rsid w:val="00360DF3"/>
    <w:rsid w:val="00360FAA"/>
    <w:rsid w:val="003617CC"/>
    <w:rsid w:val="00366DA8"/>
    <w:rsid w:val="003715C5"/>
    <w:rsid w:val="003730F3"/>
    <w:rsid w:val="00382535"/>
    <w:rsid w:val="00382B2F"/>
    <w:rsid w:val="00382B47"/>
    <w:rsid w:val="0038586A"/>
    <w:rsid w:val="003A0383"/>
    <w:rsid w:val="003A06BF"/>
    <w:rsid w:val="003A51AB"/>
    <w:rsid w:val="003A5EB9"/>
    <w:rsid w:val="003A74EA"/>
    <w:rsid w:val="003B579C"/>
    <w:rsid w:val="003B66E6"/>
    <w:rsid w:val="003C06F8"/>
    <w:rsid w:val="003C1C89"/>
    <w:rsid w:val="003C1E11"/>
    <w:rsid w:val="003C2A4B"/>
    <w:rsid w:val="003C3129"/>
    <w:rsid w:val="003C44C8"/>
    <w:rsid w:val="003C4D89"/>
    <w:rsid w:val="003C4F4E"/>
    <w:rsid w:val="003D040E"/>
    <w:rsid w:val="003D0BED"/>
    <w:rsid w:val="003D1D62"/>
    <w:rsid w:val="003D34E7"/>
    <w:rsid w:val="003D5D2D"/>
    <w:rsid w:val="003D6B8B"/>
    <w:rsid w:val="003D6CB6"/>
    <w:rsid w:val="003D7374"/>
    <w:rsid w:val="003D784D"/>
    <w:rsid w:val="003E121D"/>
    <w:rsid w:val="003E4A83"/>
    <w:rsid w:val="003E5346"/>
    <w:rsid w:val="003F17E8"/>
    <w:rsid w:val="003F27CB"/>
    <w:rsid w:val="003F545B"/>
    <w:rsid w:val="003F5CE2"/>
    <w:rsid w:val="003F64FE"/>
    <w:rsid w:val="00402352"/>
    <w:rsid w:val="0040645A"/>
    <w:rsid w:val="00407988"/>
    <w:rsid w:val="004125F0"/>
    <w:rsid w:val="004126CC"/>
    <w:rsid w:val="00414FD2"/>
    <w:rsid w:val="00420156"/>
    <w:rsid w:val="00420AB2"/>
    <w:rsid w:val="004241C7"/>
    <w:rsid w:val="004241E0"/>
    <w:rsid w:val="00424B0B"/>
    <w:rsid w:val="0042757B"/>
    <w:rsid w:val="00427F02"/>
    <w:rsid w:val="00432A0E"/>
    <w:rsid w:val="004338EA"/>
    <w:rsid w:val="004349B4"/>
    <w:rsid w:val="00434A12"/>
    <w:rsid w:val="00435A9E"/>
    <w:rsid w:val="004362F8"/>
    <w:rsid w:val="00440DF5"/>
    <w:rsid w:val="00442596"/>
    <w:rsid w:val="00443522"/>
    <w:rsid w:val="004441F8"/>
    <w:rsid w:val="0044424A"/>
    <w:rsid w:val="00446093"/>
    <w:rsid w:val="004472EF"/>
    <w:rsid w:val="00447D1B"/>
    <w:rsid w:val="00450539"/>
    <w:rsid w:val="00452D39"/>
    <w:rsid w:val="0045353F"/>
    <w:rsid w:val="00453861"/>
    <w:rsid w:val="00453C53"/>
    <w:rsid w:val="00454E51"/>
    <w:rsid w:val="00457696"/>
    <w:rsid w:val="004576B0"/>
    <w:rsid w:val="00457E1F"/>
    <w:rsid w:val="0046083F"/>
    <w:rsid w:val="004609A0"/>
    <w:rsid w:val="00461AD0"/>
    <w:rsid w:val="00462B75"/>
    <w:rsid w:val="0047006F"/>
    <w:rsid w:val="00470D8D"/>
    <w:rsid w:val="00476D65"/>
    <w:rsid w:val="004776FF"/>
    <w:rsid w:val="00480028"/>
    <w:rsid w:val="00480180"/>
    <w:rsid w:val="00480786"/>
    <w:rsid w:val="00480F12"/>
    <w:rsid w:val="004817BA"/>
    <w:rsid w:val="00481E7D"/>
    <w:rsid w:val="00483D2A"/>
    <w:rsid w:val="00483F95"/>
    <w:rsid w:val="0048495A"/>
    <w:rsid w:val="00485815"/>
    <w:rsid w:val="0048799F"/>
    <w:rsid w:val="00487E54"/>
    <w:rsid w:val="00492915"/>
    <w:rsid w:val="00494DA8"/>
    <w:rsid w:val="00495873"/>
    <w:rsid w:val="004A5609"/>
    <w:rsid w:val="004A63D7"/>
    <w:rsid w:val="004A7AA0"/>
    <w:rsid w:val="004B2D49"/>
    <w:rsid w:val="004B5DC8"/>
    <w:rsid w:val="004B71FD"/>
    <w:rsid w:val="004C6FFE"/>
    <w:rsid w:val="004C7103"/>
    <w:rsid w:val="004D0CFA"/>
    <w:rsid w:val="004D19BA"/>
    <w:rsid w:val="004D1E54"/>
    <w:rsid w:val="004E2B36"/>
    <w:rsid w:val="004F340A"/>
    <w:rsid w:val="004F456E"/>
    <w:rsid w:val="004F56D4"/>
    <w:rsid w:val="004F71E1"/>
    <w:rsid w:val="004F7C54"/>
    <w:rsid w:val="00500329"/>
    <w:rsid w:val="005026C4"/>
    <w:rsid w:val="00502BB4"/>
    <w:rsid w:val="00507007"/>
    <w:rsid w:val="005112FA"/>
    <w:rsid w:val="00511E3F"/>
    <w:rsid w:val="0051290A"/>
    <w:rsid w:val="00512BA5"/>
    <w:rsid w:val="0051442E"/>
    <w:rsid w:val="005152A8"/>
    <w:rsid w:val="00515AF1"/>
    <w:rsid w:val="00515BBE"/>
    <w:rsid w:val="00520A12"/>
    <w:rsid w:val="0052129F"/>
    <w:rsid w:val="005225EA"/>
    <w:rsid w:val="00522868"/>
    <w:rsid w:val="005234AC"/>
    <w:rsid w:val="00525BCF"/>
    <w:rsid w:val="00527E5F"/>
    <w:rsid w:val="0053075F"/>
    <w:rsid w:val="00530C85"/>
    <w:rsid w:val="00531172"/>
    <w:rsid w:val="00533599"/>
    <w:rsid w:val="00534743"/>
    <w:rsid w:val="00540FA4"/>
    <w:rsid w:val="00543238"/>
    <w:rsid w:val="005466AD"/>
    <w:rsid w:val="005545DF"/>
    <w:rsid w:val="00560C1C"/>
    <w:rsid w:val="00560D43"/>
    <w:rsid w:val="00562F3F"/>
    <w:rsid w:val="00563807"/>
    <w:rsid w:val="00565B9E"/>
    <w:rsid w:val="00566080"/>
    <w:rsid w:val="005679D9"/>
    <w:rsid w:val="0057142B"/>
    <w:rsid w:val="00571A72"/>
    <w:rsid w:val="005775CA"/>
    <w:rsid w:val="00591DC3"/>
    <w:rsid w:val="005951B0"/>
    <w:rsid w:val="0059534D"/>
    <w:rsid w:val="00596182"/>
    <w:rsid w:val="005A1246"/>
    <w:rsid w:val="005A1A17"/>
    <w:rsid w:val="005A4B0C"/>
    <w:rsid w:val="005A58B5"/>
    <w:rsid w:val="005B0B6B"/>
    <w:rsid w:val="005C24FF"/>
    <w:rsid w:val="005C6CF7"/>
    <w:rsid w:val="005C7534"/>
    <w:rsid w:val="005C7EC4"/>
    <w:rsid w:val="005D1D00"/>
    <w:rsid w:val="005D27C5"/>
    <w:rsid w:val="005D27E5"/>
    <w:rsid w:val="005D5416"/>
    <w:rsid w:val="005D5BF6"/>
    <w:rsid w:val="005D7134"/>
    <w:rsid w:val="005D736A"/>
    <w:rsid w:val="005E1964"/>
    <w:rsid w:val="005E1DE6"/>
    <w:rsid w:val="005E297D"/>
    <w:rsid w:val="005E2A47"/>
    <w:rsid w:val="005E430E"/>
    <w:rsid w:val="005E44DE"/>
    <w:rsid w:val="005E7403"/>
    <w:rsid w:val="005F0194"/>
    <w:rsid w:val="005F0CF8"/>
    <w:rsid w:val="005F14A1"/>
    <w:rsid w:val="005F460C"/>
    <w:rsid w:val="005F4E9C"/>
    <w:rsid w:val="005F60C6"/>
    <w:rsid w:val="005F6551"/>
    <w:rsid w:val="005F7BC9"/>
    <w:rsid w:val="005F7D60"/>
    <w:rsid w:val="0060208F"/>
    <w:rsid w:val="00602631"/>
    <w:rsid w:val="006045D2"/>
    <w:rsid w:val="00606419"/>
    <w:rsid w:val="00607EA2"/>
    <w:rsid w:val="006106D4"/>
    <w:rsid w:val="0061198C"/>
    <w:rsid w:val="00612537"/>
    <w:rsid w:val="00620EBA"/>
    <w:rsid w:val="006251C5"/>
    <w:rsid w:val="00630F72"/>
    <w:rsid w:val="006359E6"/>
    <w:rsid w:val="00635D54"/>
    <w:rsid w:val="0063725A"/>
    <w:rsid w:val="006373A0"/>
    <w:rsid w:val="00640FD4"/>
    <w:rsid w:val="00642FBE"/>
    <w:rsid w:val="00643FB9"/>
    <w:rsid w:val="0064529C"/>
    <w:rsid w:val="00645E9B"/>
    <w:rsid w:val="00650146"/>
    <w:rsid w:val="0066067C"/>
    <w:rsid w:val="00661602"/>
    <w:rsid w:val="00661A7E"/>
    <w:rsid w:val="006630BF"/>
    <w:rsid w:val="006637F5"/>
    <w:rsid w:val="00663E05"/>
    <w:rsid w:val="00663E2A"/>
    <w:rsid w:val="0066549A"/>
    <w:rsid w:val="006654B6"/>
    <w:rsid w:val="00666228"/>
    <w:rsid w:val="00667392"/>
    <w:rsid w:val="00667BEB"/>
    <w:rsid w:val="006702AF"/>
    <w:rsid w:val="00670724"/>
    <w:rsid w:val="00670CD4"/>
    <w:rsid w:val="00674937"/>
    <w:rsid w:val="006760FF"/>
    <w:rsid w:val="00676E52"/>
    <w:rsid w:val="00682A3D"/>
    <w:rsid w:val="00683553"/>
    <w:rsid w:val="00685791"/>
    <w:rsid w:val="00687311"/>
    <w:rsid w:val="00694043"/>
    <w:rsid w:val="006B3B99"/>
    <w:rsid w:val="006B69F7"/>
    <w:rsid w:val="006C1434"/>
    <w:rsid w:val="006C1891"/>
    <w:rsid w:val="006C5258"/>
    <w:rsid w:val="006C63E9"/>
    <w:rsid w:val="006C6F03"/>
    <w:rsid w:val="006D11A3"/>
    <w:rsid w:val="006D12C9"/>
    <w:rsid w:val="006D3198"/>
    <w:rsid w:val="006D33F3"/>
    <w:rsid w:val="006D5B22"/>
    <w:rsid w:val="006E1A7D"/>
    <w:rsid w:val="006E76A4"/>
    <w:rsid w:val="006F5F21"/>
    <w:rsid w:val="006F6AEE"/>
    <w:rsid w:val="006F7D12"/>
    <w:rsid w:val="007035DF"/>
    <w:rsid w:val="00710443"/>
    <w:rsid w:val="00710C66"/>
    <w:rsid w:val="00711275"/>
    <w:rsid w:val="00711C49"/>
    <w:rsid w:val="007127BE"/>
    <w:rsid w:val="00712F22"/>
    <w:rsid w:val="0071609C"/>
    <w:rsid w:val="007175E5"/>
    <w:rsid w:val="00720F59"/>
    <w:rsid w:val="0072110A"/>
    <w:rsid w:val="007232F4"/>
    <w:rsid w:val="00726D17"/>
    <w:rsid w:val="0072792C"/>
    <w:rsid w:val="007304C3"/>
    <w:rsid w:val="0073269E"/>
    <w:rsid w:val="00732F38"/>
    <w:rsid w:val="007337EC"/>
    <w:rsid w:val="007338C8"/>
    <w:rsid w:val="0073628F"/>
    <w:rsid w:val="00736F58"/>
    <w:rsid w:val="007405F7"/>
    <w:rsid w:val="00741AA6"/>
    <w:rsid w:val="007426A4"/>
    <w:rsid w:val="00742839"/>
    <w:rsid w:val="00742F34"/>
    <w:rsid w:val="007446D1"/>
    <w:rsid w:val="00746CE5"/>
    <w:rsid w:val="00746D2E"/>
    <w:rsid w:val="00750161"/>
    <w:rsid w:val="00750191"/>
    <w:rsid w:val="007514AC"/>
    <w:rsid w:val="007523D7"/>
    <w:rsid w:val="007551BE"/>
    <w:rsid w:val="00756189"/>
    <w:rsid w:val="007576D6"/>
    <w:rsid w:val="00760751"/>
    <w:rsid w:val="007624DA"/>
    <w:rsid w:val="00766DA1"/>
    <w:rsid w:val="00767A4A"/>
    <w:rsid w:val="007705ED"/>
    <w:rsid w:val="00773671"/>
    <w:rsid w:val="00777C2B"/>
    <w:rsid w:val="007815F5"/>
    <w:rsid w:val="007819A6"/>
    <w:rsid w:val="007824CF"/>
    <w:rsid w:val="00782DD4"/>
    <w:rsid w:val="00783120"/>
    <w:rsid w:val="00793E35"/>
    <w:rsid w:val="00795074"/>
    <w:rsid w:val="00796A81"/>
    <w:rsid w:val="007979CA"/>
    <w:rsid w:val="007A0944"/>
    <w:rsid w:val="007A2EA9"/>
    <w:rsid w:val="007A2EF5"/>
    <w:rsid w:val="007A31BA"/>
    <w:rsid w:val="007A33DA"/>
    <w:rsid w:val="007A4379"/>
    <w:rsid w:val="007B1A2D"/>
    <w:rsid w:val="007B45AE"/>
    <w:rsid w:val="007B69AD"/>
    <w:rsid w:val="007D10F9"/>
    <w:rsid w:val="007D7051"/>
    <w:rsid w:val="007D7ADA"/>
    <w:rsid w:val="007E7152"/>
    <w:rsid w:val="007E7426"/>
    <w:rsid w:val="007F0894"/>
    <w:rsid w:val="007F16CF"/>
    <w:rsid w:val="007F3298"/>
    <w:rsid w:val="007F361E"/>
    <w:rsid w:val="007F4382"/>
    <w:rsid w:val="007F4E9C"/>
    <w:rsid w:val="007F6214"/>
    <w:rsid w:val="007F7848"/>
    <w:rsid w:val="00802178"/>
    <w:rsid w:val="00802BF1"/>
    <w:rsid w:val="008033C0"/>
    <w:rsid w:val="00804C34"/>
    <w:rsid w:val="00806019"/>
    <w:rsid w:val="00806766"/>
    <w:rsid w:val="00806B8B"/>
    <w:rsid w:val="00806DD4"/>
    <w:rsid w:val="008078BD"/>
    <w:rsid w:val="00811F74"/>
    <w:rsid w:val="00812A36"/>
    <w:rsid w:val="00822332"/>
    <w:rsid w:val="00822397"/>
    <w:rsid w:val="00824964"/>
    <w:rsid w:val="00826122"/>
    <w:rsid w:val="00831CE5"/>
    <w:rsid w:val="0084110C"/>
    <w:rsid w:val="00852240"/>
    <w:rsid w:val="0085634E"/>
    <w:rsid w:val="0085788B"/>
    <w:rsid w:val="0086084C"/>
    <w:rsid w:val="008634CF"/>
    <w:rsid w:val="0086570E"/>
    <w:rsid w:val="008727D0"/>
    <w:rsid w:val="00872C70"/>
    <w:rsid w:val="0088053F"/>
    <w:rsid w:val="00882D08"/>
    <w:rsid w:val="00887C5F"/>
    <w:rsid w:val="0089174A"/>
    <w:rsid w:val="00892571"/>
    <w:rsid w:val="008A1478"/>
    <w:rsid w:val="008A572F"/>
    <w:rsid w:val="008B1C3B"/>
    <w:rsid w:val="008B253D"/>
    <w:rsid w:val="008B488D"/>
    <w:rsid w:val="008C0FBF"/>
    <w:rsid w:val="008D0167"/>
    <w:rsid w:val="008D1A04"/>
    <w:rsid w:val="008D3934"/>
    <w:rsid w:val="008D5D1F"/>
    <w:rsid w:val="008E0B1F"/>
    <w:rsid w:val="008E10C9"/>
    <w:rsid w:val="008E3AB4"/>
    <w:rsid w:val="008E3F4F"/>
    <w:rsid w:val="008E5A93"/>
    <w:rsid w:val="008E69B9"/>
    <w:rsid w:val="008E70D2"/>
    <w:rsid w:val="008E7499"/>
    <w:rsid w:val="008F4D7E"/>
    <w:rsid w:val="008F5513"/>
    <w:rsid w:val="008F5BF8"/>
    <w:rsid w:val="008F715A"/>
    <w:rsid w:val="009017B3"/>
    <w:rsid w:val="00903E2F"/>
    <w:rsid w:val="0090546D"/>
    <w:rsid w:val="0090724A"/>
    <w:rsid w:val="00914306"/>
    <w:rsid w:val="00914F17"/>
    <w:rsid w:val="0091512F"/>
    <w:rsid w:val="00915551"/>
    <w:rsid w:val="00920446"/>
    <w:rsid w:val="00930DEA"/>
    <w:rsid w:val="00933EE3"/>
    <w:rsid w:val="009366D7"/>
    <w:rsid w:val="00937AAD"/>
    <w:rsid w:val="009405A8"/>
    <w:rsid w:val="00942A43"/>
    <w:rsid w:val="00946B4D"/>
    <w:rsid w:val="0095155A"/>
    <w:rsid w:val="00954C09"/>
    <w:rsid w:val="009554CB"/>
    <w:rsid w:val="00956B8E"/>
    <w:rsid w:val="009614F9"/>
    <w:rsid w:val="00962047"/>
    <w:rsid w:val="00962A1A"/>
    <w:rsid w:val="009651A8"/>
    <w:rsid w:val="009654C3"/>
    <w:rsid w:val="00974A65"/>
    <w:rsid w:val="009809C0"/>
    <w:rsid w:val="00983975"/>
    <w:rsid w:val="00985453"/>
    <w:rsid w:val="00990539"/>
    <w:rsid w:val="009954A2"/>
    <w:rsid w:val="00996A14"/>
    <w:rsid w:val="00996B38"/>
    <w:rsid w:val="009A186D"/>
    <w:rsid w:val="009A42A8"/>
    <w:rsid w:val="009A4B4A"/>
    <w:rsid w:val="009A5DE1"/>
    <w:rsid w:val="009B08EB"/>
    <w:rsid w:val="009B2B92"/>
    <w:rsid w:val="009B2CE9"/>
    <w:rsid w:val="009B3DE3"/>
    <w:rsid w:val="009B45D4"/>
    <w:rsid w:val="009B4C2C"/>
    <w:rsid w:val="009B4D45"/>
    <w:rsid w:val="009B7B7D"/>
    <w:rsid w:val="009C0A3A"/>
    <w:rsid w:val="009C226B"/>
    <w:rsid w:val="009C49F0"/>
    <w:rsid w:val="009C5FC9"/>
    <w:rsid w:val="009D1108"/>
    <w:rsid w:val="009D4395"/>
    <w:rsid w:val="009D62EB"/>
    <w:rsid w:val="009D7B4E"/>
    <w:rsid w:val="009E0BC1"/>
    <w:rsid w:val="009E1524"/>
    <w:rsid w:val="009E2FF2"/>
    <w:rsid w:val="009E5B5C"/>
    <w:rsid w:val="009E63DD"/>
    <w:rsid w:val="009F1678"/>
    <w:rsid w:val="009F478F"/>
    <w:rsid w:val="009F5C70"/>
    <w:rsid w:val="009F5ED5"/>
    <w:rsid w:val="009F7F69"/>
    <w:rsid w:val="00A02CEE"/>
    <w:rsid w:val="00A07C9B"/>
    <w:rsid w:val="00A10C2D"/>
    <w:rsid w:val="00A12FAB"/>
    <w:rsid w:val="00A1488E"/>
    <w:rsid w:val="00A16FAC"/>
    <w:rsid w:val="00A20922"/>
    <w:rsid w:val="00A25444"/>
    <w:rsid w:val="00A25D37"/>
    <w:rsid w:val="00A27C6E"/>
    <w:rsid w:val="00A3412D"/>
    <w:rsid w:val="00A34E7C"/>
    <w:rsid w:val="00A36B31"/>
    <w:rsid w:val="00A37BC6"/>
    <w:rsid w:val="00A45886"/>
    <w:rsid w:val="00A50FA4"/>
    <w:rsid w:val="00A520FB"/>
    <w:rsid w:val="00A52A99"/>
    <w:rsid w:val="00A5387C"/>
    <w:rsid w:val="00A55038"/>
    <w:rsid w:val="00A5712F"/>
    <w:rsid w:val="00A579D2"/>
    <w:rsid w:val="00A612A0"/>
    <w:rsid w:val="00A6295E"/>
    <w:rsid w:val="00A70A4F"/>
    <w:rsid w:val="00A80C13"/>
    <w:rsid w:val="00A81B73"/>
    <w:rsid w:val="00A92849"/>
    <w:rsid w:val="00A930A7"/>
    <w:rsid w:val="00A957C2"/>
    <w:rsid w:val="00A97D83"/>
    <w:rsid w:val="00AA062F"/>
    <w:rsid w:val="00AA1112"/>
    <w:rsid w:val="00AB1978"/>
    <w:rsid w:val="00AB5961"/>
    <w:rsid w:val="00AB603E"/>
    <w:rsid w:val="00AB6187"/>
    <w:rsid w:val="00AB7471"/>
    <w:rsid w:val="00AC1D5B"/>
    <w:rsid w:val="00AC2943"/>
    <w:rsid w:val="00AC314C"/>
    <w:rsid w:val="00AC4763"/>
    <w:rsid w:val="00AD1FF4"/>
    <w:rsid w:val="00AE0CAF"/>
    <w:rsid w:val="00AE3CE6"/>
    <w:rsid w:val="00AE5AD3"/>
    <w:rsid w:val="00AE5CB0"/>
    <w:rsid w:val="00AF0D0F"/>
    <w:rsid w:val="00AF178C"/>
    <w:rsid w:val="00AF2FE5"/>
    <w:rsid w:val="00AF38C5"/>
    <w:rsid w:val="00AF3C9B"/>
    <w:rsid w:val="00AF76ED"/>
    <w:rsid w:val="00B10D00"/>
    <w:rsid w:val="00B11D80"/>
    <w:rsid w:val="00B13381"/>
    <w:rsid w:val="00B13D95"/>
    <w:rsid w:val="00B148FC"/>
    <w:rsid w:val="00B14B4A"/>
    <w:rsid w:val="00B1526A"/>
    <w:rsid w:val="00B1526D"/>
    <w:rsid w:val="00B15E52"/>
    <w:rsid w:val="00B20082"/>
    <w:rsid w:val="00B24B5B"/>
    <w:rsid w:val="00B250B7"/>
    <w:rsid w:val="00B301D9"/>
    <w:rsid w:val="00B37973"/>
    <w:rsid w:val="00B37D3E"/>
    <w:rsid w:val="00B37E34"/>
    <w:rsid w:val="00B41BC0"/>
    <w:rsid w:val="00B43666"/>
    <w:rsid w:val="00B53D47"/>
    <w:rsid w:val="00B56AAA"/>
    <w:rsid w:val="00B56B9B"/>
    <w:rsid w:val="00B63A10"/>
    <w:rsid w:val="00B65385"/>
    <w:rsid w:val="00B65853"/>
    <w:rsid w:val="00B673B9"/>
    <w:rsid w:val="00B70AAD"/>
    <w:rsid w:val="00B71A57"/>
    <w:rsid w:val="00B72A0D"/>
    <w:rsid w:val="00B74679"/>
    <w:rsid w:val="00B81F99"/>
    <w:rsid w:val="00B82DCD"/>
    <w:rsid w:val="00B83D7C"/>
    <w:rsid w:val="00B842D9"/>
    <w:rsid w:val="00B87C5A"/>
    <w:rsid w:val="00B90B9A"/>
    <w:rsid w:val="00B9657D"/>
    <w:rsid w:val="00BA10A6"/>
    <w:rsid w:val="00BA17F8"/>
    <w:rsid w:val="00BA6AA0"/>
    <w:rsid w:val="00BA73A2"/>
    <w:rsid w:val="00BB3D15"/>
    <w:rsid w:val="00BB4BBE"/>
    <w:rsid w:val="00BC16D1"/>
    <w:rsid w:val="00BC27C4"/>
    <w:rsid w:val="00BC5B0F"/>
    <w:rsid w:val="00BC7A6A"/>
    <w:rsid w:val="00BD3910"/>
    <w:rsid w:val="00BD5473"/>
    <w:rsid w:val="00BD5D4A"/>
    <w:rsid w:val="00BD62C9"/>
    <w:rsid w:val="00BD6757"/>
    <w:rsid w:val="00BD7923"/>
    <w:rsid w:val="00BE4C4A"/>
    <w:rsid w:val="00BE4F9D"/>
    <w:rsid w:val="00BE66B9"/>
    <w:rsid w:val="00BF01F9"/>
    <w:rsid w:val="00BF0250"/>
    <w:rsid w:val="00BF2E5C"/>
    <w:rsid w:val="00BF42B0"/>
    <w:rsid w:val="00BF42E6"/>
    <w:rsid w:val="00BF5C79"/>
    <w:rsid w:val="00BF6CFA"/>
    <w:rsid w:val="00BF76B4"/>
    <w:rsid w:val="00C01228"/>
    <w:rsid w:val="00C0170F"/>
    <w:rsid w:val="00C039A1"/>
    <w:rsid w:val="00C06A25"/>
    <w:rsid w:val="00C075D1"/>
    <w:rsid w:val="00C078CD"/>
    <w:rsid w:val="00C10C0C"/>
    <w:rsid w:val="00C125C7"/>
    <w:rsid w:val="00C12F92"/>
    <w:rsid w:val="00C1578E"/>
    <w:rsid w:val="00C20313"/>
    <w:rsid w:val="00C20EF5"/>
    <w:rsid w:val="00C24820"/>
    <w:rsid w:val="00C267C4"/>
    <w:rsid w:val="00C268AA"/>
    <w:rsid w:val="00C331B7"/>
    <w:rsid w:val="00C34F00"/>
    <w:rsid w:val="00C353B1"/>
    <w:rsid w:val="00C36199"/>
    <w:rsid w:val="00C36834"/>
    <w:rsid w:val="00C37F01"/>
    <w:rsid w:val="00C42017"/>
    <w:rsid w:val="00C463A6"/>
    <w:rsid w:val="00C523E5"/>
    <w:rsid w:val="00C531A3"/>
    <w:rsid w:val="00C61FCA"/>
    <w:rsid w:val="00C635C2"/>
    <w:rsid w:val="00C64E92"/>
    <w:rsid w:val="00C72EF1"/>
    <w:rsid w:val="00C75DFB"/>
    <w:rsid w:val="00C762BD"/>
    <w:rsid w:val="00C8082A"/>
    <w:rsid w:val="00C813DD"/>
    <w:rsid w:val="00C82B29"/>
    <w:rsid w:val="00C86817"/>
    <w:rsid w:val="00C86B31"/>
    <w:rsid w:val="00C92E5C"/>
    <w:rsid w:val="00C93E42"/>
    <w:rsid w:val="00C97356"/>
    <w:rsid w:val="00CA5ADA"/>
    <w:rsid w:val="00CB4E65"/>
    <w:rsid w:val="00CB5621"/>
    <w:rsid w:val="00CB5A5C"/>
    <w:rsid w:val="00CC12A7"/>
    <w:rsid w:val="00CC1922"/>
    <w:rsid w:val="00CC655C"/>
    <w:rsid w:val="00CC7DB1"/>
    <w:rsid w:val="00CC7E4E"/>
    <w:rsid w:val="00CD238C"/>
    <w:rsid w:val="00CD502F"/>
    <w:rsid w:val="00CE3BA9"/>
    <w:rsid w:val="00CE5177"/>
    <w:rsid w:val="00CE66BC"/>
    <w:rsid w:val="00CF0BFD"/>
    <w:rsid w:val="00CF0C17"/>
    <w:rsid w:val="00CF176B"/>
    <w:rsid w:val="00CF36D5"/>
    <w:rsid w:val="00CF4A23"/>
    <w:rsid w:val="00D035BB"/>
    <w:rsid w:val="00D10C62"/>
    <w:rsid w:val="00D1286E"/>
    <w:rsid w:val="00D13551"/>
    <w:rsid w:val="00D13ECA"/>
    <w:rsid w:val="00D22A33"/>
    <w:rsid w:val="00D22DAC"/>
    <w:rsid w:val="00D23C8A"/>
    <w:rsid w:val="00D25B30"/>
    <w:rsid w:val="00D34762"/>
    <w:rsid w:val="00D378D2"/>
    <w:rsid w:val="00D4419C"/>
    <w:rsid w:val="00D45752"/>
    <w:rsid w:val="00D5272B"/>
    <w:rsid w:val="00D55095"/>
    <w:rsid w:val="00D63B74"/>
    <w:rsid w:val="00D643D7"/>
    <w:rsid w:val="00D64EAA"/>
    <w:rsid w:val="00D65059"/>
    <w:rsid w:val="00D658D6"/>
    <w:rsid w:val="00D7043F"/>
    <w:rsid w:val="00D709A6"/>
    <w:rsid w:val="00D71516"/>
    <w:rsid w:val="00D7277B"/>
    <w:rsid w:val="00D75EAE"/>
    <w:rsid w:val="00D8384D"/>
    <w:rsid w:val="00D84269"/>
    <w:rsid w:val="00D8689E"/>
    <w:rsid w:val="00D87E55"/>
    <w:rsid w:val="00D94238"/>
    <w:rsid w:val="00D96C66"/>
    <w:rsid w:val="00DA01BD"/>
    <w:rsid w:val="00DA2280"/>
    <w:rsid w:val="00DA3EC6"/>
    <w:rsid w:val="00DA4078"/>
    <w:rsid w:val="00DA53EA"/>
    <w:rsid w:val="00DB3824"/>
    <w:rsid w:val="00DB417C"/>
    <w:rsid w:val="00DB48E7"/>
    <w:rsid w:val="00DC1895"/>
    <w:rsid w:val="00DC4104"/>
    <w:rsid w:val="00DC4DEA"/>
    <w:rsid w:val="00DC4F0D"/>
    <w:rsid w:val="00DD08C9"/>
    <w:rsid w:val="00DD532D"/>
    <w:rsid w:val="00DD5F6C"/>
    <w:rsid w:val="00DE2794"/>
    <w:rsid w:val="00DE2882"/>
    <w:rsid w:val="00DE2F76"/>
    <w:rsid w:val="00DE48B9"/>
    <w:rsid w:val="00DE5646"/>
    <w:rsid w:val="00DE5932"/>
    <w:rsid w:val="00DE6310"/>
    <w:rsid w:val="00DE6D9B"/>
    <w:rsid w:val="00DF1449"/>
    <w:rsid w:val="00DF664A"/>
    <w:rsid w:val="00DF664C"/>
    <w:rsid w:val="00DF7210"/>
    <w:rsid w:val="00E0331F"/>
    <w:rsid w:val="00E0446A"/>
    <w:rsid w:val="00E13180"/>
    <w:rsid w:val="00E207BC"/>
    <w:rsid w:val="00E25A58"/>
    <w:rsid w:val="00E25B6D"/>
    <w:rsid w:val="00E27409"/>
    <w:rsid w:val="00E3120F"/>
    <w:rsid w:val="00E33AC1"/>
    <w:rsid w:val="00E35F41"/>
    <w:rsid w:val="00E37551"/>
    <w:rsid w:val="00E40989"/>
    <w:rsid w:val="00E40E6D"/>
    <w:rsid w:val="00E428F4"/>
    <w:rsid w:val="00E46F0C"/>
    <w:rsid w:val="00E46F47"/>
    <w:rsid w:val="00E5300C"/>
    <w:rsid w:val="00E5767E"/>
    <w:rsid w:val="00E57995"/>
    <w:rsid w:val="00E60862"/>
    <w:rsid w:val="00E60886"/>
    <w:rsid w:val="00E70C0D"/>
    <w:rsid w:val="00E70DFB"/>
    <w:rsid w:val="00E71E8B"/>
    <w:rsid w:val="00E73108"/>
    <w:rsid w:val="00E73E3A"/>
    <w:rsid w:val="00E755DB"/>
    <w:rsid w:val="00E7670C"/>
    <w:rsid w:val="00E76B24"/>
    <w:rsid w:val="00E76D42"/>
    <w:rsid w:val="00E81C75"/>
    <w:rsid w:val="00E82DCE"/>
    <w:rsid w:val="00E839B7"/>
    <w:rsid w:val="00E85258"/>
    <w:rsid w:val="00E87045"/>
    <w:rsid w:val="00E9551E"/>
    <w:rsid w:val="00E96911"/>
    <w:rsid w:val="00EA031B"/>
    <w:rsid w:val="00EA2837"/>
    <w:rsid w:val="00EA4185"/>
    <w:rsid w:val="00EA7F84"/>
    <w:rsid w:val="00EB0F5C"/>
    <w:rsid w:val="00EB1035"/>
    <w:rsid w:val="00EB194F"/>
    <w:rsid w:val="00EB2EC4"/>
    <w:rsid w:val="00EB3E6C"/>
    <w:rsid w:val="00EB5691"/>
    <w:rsid w:val="00EC58F9"/>
    <w:rsid w:val="00EC675D"/>
    <w:rsid w:val="00EE0104"/>
    <w:rsid w:val="00EF006C"/>
    <w:rsid w:val="00EF2792"/>
    <w:rsid w:val="00EF40E0"/>
    <w:rsid w:val="00EF429B"/>
    <w:rsid w:val="00EF48B6"/>
    <w:rsid w:val="00EF4A94"/>
    <w:rsid w:val="00EF5080"/>
    <w:rsid w:val="00F00D68"/>
    <w:rsid w:val="00F016B4"/>
    <w:rsid w:val="00F055F6"/>
    <w:rsid w:val="00F0575A"/>
    <w:rsid w:val="00F0651D"/>
    <w:rsid w:val="00F06AEE"/>
    <w:rsid w:val="00F07455"/>
    <w:rsid w:val="00F0765A"/>
    <w:rsid w:val="00F113DF"/>
    <w:rsid w:val="00F11442"/>
    <w:rsid w:val="00F14208"/>
    <w:rsid w:val="00F14F20"/>
    <w:rsid w:val="00F15E0C"/>
    <w:rsid w:val="00F1731B"/>
    <w:rsid w:val="00F17D5E"/>
    <w:rsid w:val="00F202DA"/>
    <w:rsid w:val="00F25C82"/>
    <w:rsid w:val="00F269E7"/>
    <w:rsid w:val="00F276AC"/>
    <w:rsid w:val="00F316DB"/>
    <w:rsid w:val="00F33062"/>
    <w:rsid w:val="00F34255"/>
    <w:rsid w:val="00F345D8"/>
    <w:rsid w:val="00F4314A"/>
    <w:rsid w:val="00F451BC"/>
    <w:rsid w:val="00F55F6C"/>
    <w:rsid w:val="00F5625F"/>
    <w:rsid w:val="00F61EF1"/>
    <w:rsid w:val="00F6397E"/>
    <w:rsid w:val="00F66F00"/>
    <w:rsid w:val="00F67378"/>
    <w:rsid w:val="00F704E1"/>
    <w:rsid w:val="00F714D1"/>
    <w:rsid w:val="00F72194"/>
    <w:rsid w:val="00F75B8F"/>
    <w:rsid w:val="00F77779"/>
    <w:rsid w:val="00F813FD"/>
    <w:rsid w:val="00F83082"/>
    <w:rsid w:val="00F84B6C"/>
    <w:rsid w:val="00F878D7"/>
    <w:rsid w:val="00F87DF6"/>
    <w:rsid w:val="00F90918"/>
    <w:rsid w:val="00F92C3B"/>
    <w:rsid w:val="00F965CB"/>
    <w:rsid w:val="00F9716F"/>
    <w:rsid w:val="00FA0AE6"/>
    <w:rsid w:val="00FA2072"/>
    <w:rsid w:val="00FA4B88"/>
    <w:rsid w:val="00FA5A65"/>
    <w:rsid w:val="00FA721A"/>
    <w:rsid w:val="00FB01AC"/>
    <w:rsid w:val="00FB0B6E"/>
    <w:rsid w:val="00FB26ED"/>
    <w:rsid w:val="00FB30B5"/>
    <w:rsid w:val="00FB3BAD"/>
    <w:rsid w:val="00FB593E"/>
    <w:rsid w:val="00FC22F5"/>
    <w:rsid w:val="00FC6AC2"/>
    <w:rsid w:val="00FD303B"/>
    <w:rsid w:val="00FD516F"/>
    <w:rsid w:val="00FD5CB0"/>
    <w:rsid w:val="00FE2291"/>
    <w:rsid w:val="00FE55C0"/>
    <w:rsid w:val="00FF0214"/>
    <w:rsid w:val="00FF4283"/>
    <w:rsid w:val="2DAEE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DDE55"/>
  <w15:docId w15:val="{D4D9D134-4C1F-4DB4-B85E-DA2753C55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72"/>
      <w:ind w:left="76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120" w:hanging="360"/>
      <w:outlineLvl w:val="1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11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673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392"/>
    <w:rPr>
      <w:rFonts w:ascii="Segoe UI" w:eastAsia="Arial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65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58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58D6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8D6"/>
    <w:rPr>
      <w:rFonts w:ascii="Arial" w:eastAsia="Arial" w:hAnsi="Arial" w:cs="Arial"/>
      <w:b/>
      <w:bCs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54C09"/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39"/>
    <w:rsid w:val="001601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68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D8689E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B7B7D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4E6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7E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7E1F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57E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7E1F"/>
    <w:rPr>
      <w:rFonts w:ascii="Arial" w:eastAsia="Arial" w:hAnsi="Arial" w:cs="Arial"/>
      <w:lang w:bidi="en-US"/>
    </w:rPr>
  </w:style>
  <w:style w:type="paragraph" w:styleId="Revision">
    <w:name w:val="Revision"/>
    <w:hidden/>
    <w:uiPriority w:val="99"/>
    <w:semiHidden/>
    <w:rsid w:val="00203825"/>
    <w:pPr>
      <w:widowControl/>
      <w:autoSpaceDE/>
      <w:autoSpaceDN/>
    </w:pPr>
    <w:rPr>
      <w:rFonts w:ascii="Arial" w:eastAsia="Arial" w:hAnsi="Arial" w:cs="Arial"/>
      <w:lang w:bidi="en-US"/>
    </w:rPr>
  </w:style>
  <w:style w:type="paragraph" w:customStyle="1" w:styleId="RMRFLegalPara1">
    <w:name w:val="RMRF LegalPara 1"/>
    <w:basedOn w:val="Normal"/>
    <w:rsid w:val="007F7848"/>
    <w:pPr>
      <w:widowControl/>
      <w:numPr>
        <w:numId w:val="29"/>
      </w:numPr>
      <w:autoSpaceDE/>
      <w:autoSpaceDN/>
      <w:spacing w:after="240"/>
    </w:pPr>
    <w:rPr>
      <w:rFonts w:ascii="Times New Roman" w:eastAsia="Times New Roman" w:hAnsi="Times New Roman" w:cs="Times New Roman"/>
      <w:sz w:val="24"/>
      <w:szCs w:val="24"/>
      <w:lang w:val="en-CA" w:bidi="ar-SA"/>
    </w:rPr>
  </w:style>
  <w:style w:type="paragraph" w:customStyle="1" w:styleId="RMRFLegalPara2">
    <w:name w:val="RMRF LegalPara 2"/>
    <w:basedOn w:val="RMRFLegalPara1"/>
    <w:rsid w:val="007F7848"/>
    <w:pPr>
      <w:numPr>
        <w:ilvl w:val="1"/>
      </w:numPr>
    </w:pPr>
  </w:style>
  <w:style w:type="paragraph" w:customStyle="1" w:styleId="RMRFLegalPara3">
    <w:name w:val="RMRF LegalPara 3"/>
    <w:basedOn w:val="RMRFLegalPara1"/>
    <w:rsid w:val="007F7848"/>
    <w:pPr>
      <w:numPr>
        <w:ilvl w:val="2"/>
      </w:numPr>
    </w:pPr>
  </w:style>
  <w:style w:type="paragraph" w:customStyle="1" w:styleId="RMRFLegalPara4">
    <w:name w:val="RMRF LegalPara 4"/>
    <w:basedOn w:val="RMRFLegalPara1"/>
    <w:rsid w:val="007F7848"/>
    <w:pPr>
      <w:numPr>
        <w:ilvl w:val="3"/>
      </w:numPr>
    </w:pPr>
  </w:style>
  <w:style w:type="character" w:styleId="PlaceholderText">
    <w:name w:val="Placeholder Text"/>
    <w:basedOn w:val="DefaultParagraphFont"/>
    <w:uiPriority w:val="99"/>
    <w:semiHidden/>
    <w:rsid w:val="007F78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contact@mccac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mccac.ca" TargetMode="External"/><Relationship Id="rId2" Type="http://schemas.openxmlformats.org/officeDocument/2006/relationships/hyperlink" Target="mailto:contact@mccac.ca" TargetMode="External"/><Relationship Id="rId1" Type="http://schemas.openxmlformats.org/officeDocument/2006/relationships/image" Target="media/image1.emf"/><Relationship Id="rId4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6783136B5264311B386ACC5E5F8A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DEAE9-9083-49B3-A888-12EB7C4261BE}"/>
      </w:docPartPr>
      <w:docPartBody>
        <w:p w:rsidR="000233C7" w:rsidRDefault="00C41207" w:rsidP="00C41207">
          <w:pPr>
            <w:pStyle w:val="B6783136B5264311B386ACC5E5F8A815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8FEED75525524053AD9154BAEB539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43CE6-B1AD-40A4-ADFF-CFD3383B05D2}"/>
      </w:docPartPr>
      <w:docPartBody>
        <w:p w:rsidR="000233C7" w:rsidRDefault="00C41207" w:rsidP="00C41207">
          <w:pPr>
            <w:pStyle w:val="8FEED75525524053AD9154BAEB539FF5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0DF827B343F843F085ED357BFB2EE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896A3-C776-49C6-B274-E1DBB9A8DF22}"/>
      </w:docPartPr>
      <w:docPartBody>
        <w:p w:rsidR="000233C7" w:rsidRDefault="00C41207" w:rsidP="00C41207">
          <w:pPr>
            <w:pStyle w:val="0DF827B343F843F085ED357BFB2EEE79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6CB24E3CFEAD4C12960E76FCE120A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58029-0098-4BAF-B08D-940000F40A05}"/>
      </w:docPartPr>
      <w:docPartBody>
        <w:p w:rsidR="000233C7" w:rsidRDefault="00C41207" w:rsidP="00C41207">
          <w:pPr>
            <w:pStyle w:val="6CB24E3CFEAD4C12960E76FCE120A01D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734A31D96F3441B8ABABA577FABB8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BEE4F-1DE6-4380-B65F-7F7B38FFF8BE}"/>
      </w:docPartPr>
      <w:docPartBody>
        <w:p w:rsidR="000233C7" w:rsidRDefault="00C41207" w:rsidP="00C41207">
          <w:pPr>
            <w:pStyle w:val="734A31D96F3441B8ABABA577FABB870C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00A5D026493447EF9BB5830BDDF94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86107-1E98-4650-962F-B98D30F81350}"/>
      </w:docPartPr>
      <w:docPartBody>
        <w:p w:rsidR="000233C7" w:rsidRDefault="00C41207" w:rsidP="00C41207">
          <w:pPr>
            <w:pStyle w:val="00A5D026493447EF9BB5830BDDF94BDD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653D628514324374B131CB4D8E1D2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A0560-B9E6-4C13-A2A8-01CACBC29A16}"/>
      </w:docPartPr>
      <w:docPartBody>
        <w:p w:rsidR="000233C7" w:rsidRDefault="00C41207" w:rsidP="00C41207">
          <w:pPr>
            <w:pStyle w:val="653D628514324374B131CB4D8E1D2EE5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6A0C9D5025824D0488A10DB36A725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2F768-E641-45D4-AE71-2602A464E4C0}"/>
      </w:docPartPr>
      <w:docPartBody>
        <w:p w:rsidR="000233C7" w:rsidRDefault="00C41207" w:rsidP="00C41207">
          <w:pPr>
            <w:pStyle w:val="6A0C9D5025824D0488A10DB36A7254E3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D867DFD7DBE2400EA78A0B30F0DC6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E1F98-39D2-4448-82C1-636A9625DEB6}"/>
      </w:docPartPr>
      <w:docPartBody>
        <w:p w:rsidR="000233C7" w:rsidRDefault="00C41207" w:rsidP="00C41207">
          <w:pPr>
            <w:pStyle w:val="D867DFD7DBE2400EA78A0B30F0DC6EC5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     ]</w:t>
          </w:r>
        </w:p>
      </w:docPartBody>
    </w:docPart>
    <w:docPart>
      <w:docPartPr>
        <w:name w:val="0EB53FD7789643D7805335147C4C9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16220-74D1-4B48-A379-58EFA14EC0BB}"/>
      </w:docPartPr>
      <w:docPartBody>
        <w:p w:rsidR="000233C7" w:rsidRDefault="00C41207" w:rsidP="00C41207">
          <w:pPr>
            <w:pStyle w:val="0EB53FD7789643D7805335147C4C9301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</w:t>
          </w:r>
          <w:r w:rsidRPr="00D75EAE">
            <w:rPr>
              <w:rStyle w:val="PlaceholderText"/>
              <w:rFonts w:ascii="Effra" w:hAnsi="Effra"/>
              <w:sz w:val="21"/>
              <w:szCs w:val="21"/>
              <w:u w:val="single"/>
              <w:shd w:val="clear" w:color="auto" w:fill="FFFFCC"/>
            </w:rPr>
            <w:t xml:space="preserve">                   </w:t>
          </w: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]</w:t>
          </w:r>
        </w:p>
      </w:docPartBody>
    </w:docPart>
    <w:docPart>
      <w:docPartPr>
        <w:name w:val="3FDD7E5FA1E94BAE94ABA828EE183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65B3DB-CE4F-41CF-93FA-AEAA6A3BF974}"/>
      </w:docPartPr>
      <w:docPartBody>
        <w:p w:rsidR="000233C7" w:rsidRDefault="00C41207" w:rsidP="00C41207">
          <w:pPr>
            <w:pStyle w:val="3FDD7E5FA1E94BAE94ABA828EE183DFC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[ ]</w:t>
          </w:r>
        </w:p>
      </w:docPartBody>
    </w:docPart>
    <w:docPart>
      <w:docPartPr>
        <w:name w:val="E22030DF38CA4D0E94DFA80FB3086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F8A1E-7E29-454B-A6DF-5C5168C44B50}"/>
      </w:docPartPr>
      <w:docPartBody>
        <w:p w:rsidR="000233C7" w:rsidRDefault="00C41207" w:rsidP="00C41207">
          <w:pPr>
            <w:pStyle w:val="E22030DF38CA4D0E94DFA80FB308610B5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CACB8CFA0BB84007BC4679423AE92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089FB-65C4-4673-8565-4BCF78195922}"/>
      </w:docPartPr>
      <w:docPartBody>
        <w:p w:rsidR="00006885" w:rsidRDefault="00D75034" w:rsidP="00D75034">
          <w:pPr>
            <w:pStyle w:val="CACB8CFA0BB84007BC4679423AE927F7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CE72F5B79BE643A2A6200BEE09861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ECE32-8438-4F70-A872-AA4BF8F208D1}"/>
      </w:docPartPr>
      <w:docPartBody>
        <w:p w:rsidR="00006885" w:rsidRDefault="00D75034" w:rsidP="00D75034">
          <w:pPr>
            <w:pStyle w:val="CE72F5B79BE643A2A6200BEE098611BE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BF7C84E2F2714E98A8BB97A7A184D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1985A-E4BA-4D82-87B1-FE70C092FE95}"/>
      </w:docPartPr>
      <w:docPartBody>
        <w:p w:rsidR="00006885" w:rsidRDefault="00D75034" w:rsidP="00D75034">
          <w:pPr>
            <w:pStyle w:val="BF7C84E2F2714E98A8BB97A7A184DA30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9BA9081E56F4289865D1DAFBB06B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A6B64-F351-4819-BAF1-F3444E382B9E}"/>
      </w:docPartPr>
      <w:docPartBody>
        <w:p w:rsidR="00006885" w:rsidRDefault="00D75034" w:rsidP="00D75034">
          <w:pPr>
            <w:pStyle w:val="39BA9081E56F4289865D1DAFBB06B1AA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99014BC8C5E49DFA5C864DEAB9C3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64D1-2D08-4889-A172-E60E2DB1B7FB}"/>
      </w:docPartPr>
      <w:docPartBody>
        <w:p w:rsidR="00006885" w:rsidRDefault="00D75034" w:rsidP="00D75034">
          <w:pPr>
            <w:pStyle w:val="599014BC8C5E49DFA5C864DEAB9C3759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7D639B9B2CFE4CFBB531CD8332CA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C2ACB-008F-4185-937E-3D4627CCE5EA}"/>
      </w:docPartPr>
      <w:docPartBody>
        <w:p w:rsidR="00006885" w:rsidRDefault="00D75034" w:rsidP="00D75034">
          <w:pPr>
            <w:pStyle w:val="7D639B9B2CFE4CFBB531CD8332CA81DA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485E9C98B0E46F5B700E13C02B17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934DE-0064-4E9F-AB46-8DB744D5DF8F}"/>
      </w:docPartPr>
      <w:docPartBody>
        <w:p w:rsidR="00006885" w:rsidRDefault="00D75034" w:rsidP="00D75034">
          <w:pPr>
            <w:pStyle w:val="5485E9C98B0E46F5B700E13C02B178EB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596B77C5BDC54F80A7A569F49BF66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3AB93-344C-4795-A8E9-AF94D525F6D2}"/>
      </w:docPartPr>
      <w:docPartBody>
        <w:p w:rsidR="00006885" w:rsidRDefault="00D75034" w:rsidP="00D75034">
          <w:pPr>
            <w:pStyle w:val="596B77C5BDC54F80A7A569F49BF66C31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F49D25FBE1684065A2DAE85A1F074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B0411-CF6A-4679-8900-D20AFD60E38C}"/>
      </w:docPartPr>
      <w:docPartBody>
        <w:p w:rsidR="00006885" w:rsidRDefault="00D75034" w:rsidP="00D75034">
          <w:pPr>
            <w:pStyle w:val="F49D25FBE1684065A2DAE85A1F074166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0C18BA0B1A8045DCAF51C71693620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3BADB-FA75-486F-8547-8C30F45F3256}"/>
      </w:docPartPr>
      <w:docPartBody>
        <w:p w:rsidR="00006885" w:rsidRDefault="00D75034" w:rsidP="00D75034">
          <w:pPr>
            <w:pStyle w:val="0C18BA0B1A8045DCAF51C71693620D26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4109C24BC138451DA7935092BF95B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60141-F3B0-4669-AE91-72319ACB91E9}"/>
      </w:docPartPr>
      <w:docPartBody>
        <w:p w:rsidR="00006885" w:rsidRDefault="00D75034" w:rsidP="00D75034">
          <w:pPr>
            <w:pStyle w:val="4109C24BC138451DA7935092BF95BD93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34644461F56A46528AEFD5AAD353F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408DF-2B5D-4AF2-82D0-5CCE9346EFD1}"/>
      </w:docPartPr>
      <w:docPartBody>
        <w:p w:rsidR="00006885" w:rsidRDefault="00D75034" w:rsidP="00D75034">
          <w:pPr>
            <w:pStyle w:val="34644461F56A46528AEFD5AAD353F9CB"/>
          </w:pPr>
          <w:r w:rsidRPr="00D75EAE">
            <w:rPr>
              <w:rStyle w:val="PlaceholderText"/>
              <w:rFonts w:ascii="Effra" w:hAnsi="Effra"/>
              <w:sz w:val="18"/>
              <w:szCs w:val="18"/>
              <w:shd w:val="clear" w:color="auto" w:fill="FFFFCC"/>
            </w:rPr>
            <w:t>Enter text.</w:t>
          </w:r>
        </w:p>
      </w:docPartBody>
    </w:docPart>
    <w:docPart>
      <w:docPartPr>
        <w:name w:val="6B42661EFED44666A42E00751FCA8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801CE-40EB-4675-8A0A-62583EF6E1C2}"/>
      </w:docPartPr>
      <w:docPartBody>
        <w:p w:rsidR="009A3B9E" w:rsidRDefault="00D15C33" w:rsidP="00D15C33">
          <w:pPr>
            <w:pStyle w:val="6B42661EFED44666A42E00751FCA8EAD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58A1429E116640C39FDCB62BB66E4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38E87-55C6-409A-A43E-C65A80679135}"/>
      </w:docPartPr>
      <w:docPartBody>
        <w:p w:rsidR="009A3B9E" w:rsidRDefault="00D15C33" w:rsidP="00D15C33">
          <w:pPr>
            <w:pStyle w:val="58A1429E116640C39FDCB62BB66E49B8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6BF00215E62540318E0C87FCB0101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ED386-BD92-40A2-A0EF-AFA83845E065}"/>
      </w:docPartPr>
      <w:docPartBody>
        <w:p w:rsidR="009A3B9E" w:rsidRDefault="00D15C33" w:rsidP="00D15C33">
          <w:pPr>
            <w:pStyle w:val="6BF00215E62540318E0C87FCB0101BCE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  <w:docPart>
      <w:docPartPr>
        <w:name w:val="8CE95FBB8CBB4F2EA4B9D2B58EF51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1829D-8869-488D-8521-EC98A0373CF5}"/>
      </w:docPartPr>
      <w:docPartBody>
        <w:p w:rsidR="009A3B9E" w:rsidRDefault="00D15C33" w:rsidP="00D15C33">
          <w:pPr>
            <w:pStyle w:val="8CE95FBB8CBB4F2EA4B9D2B58EF510B3"/>
          </w:pPr>
          <w:r w:rsidRPr="00D75EAE">
            <w:rPr>
              <w:rStyle w:val="PlaceholderText"/>
              <w:rFonts w:ascii="Effra" w:hAnsi="Effra"/>
              <w:sz w:val="21"/>
              <w:szCs w:val="21"/>
              <w:shd w:val="clear" w:color="auto" w:fill="FFFFCC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ffra">
    <w:altName w:val="Cambria"/>
    <w:panose1 w:val="02000506080000020004"/>
    <w:charset w:val="00"/>
    <w:family w:val="auto"/>
    <w:pitch w:val="variable"/>
    <w:sig w:usb0="A00022AF" w:usb1="5000205B" w:usb2="00000000" w:usb3="00000000" w:csb0="000000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ffra Heavy">
    <w:panose1 w:val="02000906080000020004"/>
    <w:charset w:val="00"/>
    <w:family w:val="auto"/>
    <w:pitch w:val="variable"/>
    <w:sig w:usb0="A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1C86"/>
    <w:rsid w:val="00006885"/>
    <w:rsid w:val="000233C7"/>
    <w:rsid w:val="00051C55"/>
    <w:rsid w:val="00171DF4"/>
    <w:rsid w:val="001A1E93"/>
    <w:rsid w:val="001C51CE"/>
    <w:rsid w:val="00221AA4"/>
    <w:rsid w:val="0023543C"/>
    <w:rsid w:val="00383CEE"/>
    <w:rsid w:val="00406BF6"/>
    <w:rsid w:val="00486C9D"/>
    <w:rsid w:val="004C4CEB"/>
    <w:rsid w:val="00574F9B"/>
    <w:rsid w:val="005C684E"/>
    <w:rsid w:val="00795CFF"/>
    <w:rsid w:val="009A3B9E"/>
    <w:rsid w:val="009C756F"/>
    <w:rsid w:val="00A845F9"/>
    <w:rsid w:val="00A969F0"/>
    <w:rsid w:val="00C41207"/>
    <w:rsid w:val="00C904C4"/>
    <w:rsid w:val="00D15C33"/>
    <w:rsid w:val="00D75034"/>
    <w:rsid w:val="00EA6F0E"/>
    <w:rsid w:val="00EB3803"/>
    <w:rsid w:val="00FC1C86"/>
    <w:rsid w:val="00FD6A44"/>
    <w:rsid w:val="00FF6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5C33"/>
    <w:rPr>
      <w:color w:val="808080"/>
    </w:rPr>
  </w:style>
  <w:style w:type="paragraph" w:customStyle="1" w:styleId="CACB8CFA0BB84007BC4679423AE927F7">
    <w:name w:val="CACB8CFA0BB84007BC4679423AE927F7"/>
    <w:rsid w:val="00D75034"/>
    <w:rPr>
      <w:kern w:val="2"/>
      <w:lang w:val="en-CA" w:eastAsia="en-CA"/>
      <w14:ligatures w14:val="standardContextual"/>
    </w:rPr>
  </w:style>
  <w:style w:type="paragraph" w:customStyle="1" w:styleId="CE72F5B79BE643A2A6200BEE098611BE">
    <w:name w:val="CE72F5B79BE643A2A6200BEE098611BE"/>
    <w:rsid w:val="00D75034"/>
    <w:rPr>
      <w:kern w:val="2"/>
      <w:lang w:val="en-CA" w:eastAsia="en-CA"/>
      <w14:ligatures w14:val="standardContextual"/>
    </w:rPr>
  </w:style>
  <w:style w:type="paragraph" w:customStyle="1" w:styleId="BF7C84E2F2714E98A8BB97A7A184DA30">
    <w:name w:val="BF7C84E2F2714E98A8BB97A7A184DA30"/>
    <w:rsid w:val="00D75034"/>
    <w:rPr>
      <w:kern w:val="2"/>
      <w:lang w:val="en-CA" w:eastAsia="en-CA"/>
      <w14:ligatures w14:val="standardContextual"/>
    </w:rPr>
  </w:style>
  <w:style w:type="paragraph" w:customStyle="1" w:styleId="39BA9081E56F4289865D1DAFBB06B1AA">
    <w:name w:val="39BA9081E56F4289865D1DAFBB06B1AA"/>
    <w:rsid w:val="00D75034"/>
    <w:rPr>
      <w:kern w:val="2"/>
      <w:lang w:val="en-CA" w:eastAsia="en-CA"/>
      <w14:ligatures w14:val="standardContextual"/>
    </w:rPr>
  </w:style>
  <w:style w:type="paragraph" w:customStyle="1" w:styleId="599014BC8C5E49DFA5C864DEAB9C3759">
    <w:name w:val="599014BC8C5E49DFA5C864DEAB9C3759"/>
    <w:rsid w:val="00D75034"/>
    <w:rPr>
      <w:kern w:val="2"/>
      <w:lang w:val="en-CA" w:eastAsia="en-CA"/>
      <w14:ligatures w14:val="standardContextual"/>
    </w:rPr>
  </w:style>
  <w:style w:type="paragraph" w:customStyle="1" w:styleId="7D639B9B2CFE4CFBB531CD8332CA81DA">
    <w:name w:val="7D639B9B2CFE4CFBB531CD8332CA81DA"/>
    <w:rsid w:val="00D75034"/>
    <w:rPr>
      <w:kern w:val="2"/>
      <w:lang w:val="en-CA" w:eastAsia="en-CA"/>
      <w14:ligatures w14:val="standardContextual"/>
    </w:rPr>
  </w:style>
  <w:style w:type="paragraph" w:customStyle="1" w:styleId="5485E9C98B0E46F5B700E13C02B178EB">
    <w:name w:val="5485E9C98B0E46F5B700E13C02B178EB"/>
    <w:rsid w:val="00D75034"/>
    <w:rPr>
      <w:kern w:val="2"/>
      <w:lang w:val="en-CA" w:eastAsia="en-CA"/>
      <w14:ligatures w14:val="standardContextual"/>
    </w:rPr>
  </w:style>
  <w:style w:type="paragraph" w:customStyle="1" w:styleId="596B77C5BDC54F80A7A569F49BF66C31">
    <w:name w:val="596B77C5BDC54F80A7A569F49BF66C31"/>
    <w:rsid w:val="00D75034"/>
    <w:rPr>
      <w:kern w:val="2"/>
      <w:lang w:val="en-CA" w:eastAsia="en-CA"/>
      <w14:ligatures w14:val="standardContextual"/>
    </w:rPr>
  </w:style>
  <w:style w:type="paragraph" w:customStyle="1" w:styleId="F49D25FBE1684065A2DAE85A1F074166">
    <w:name w:val="F49D25FBE1684065A2DAE85A1F074166"/>
    <w:rsid w:val="00D75034"/>
    <w:rPr>
      <w:kern w:val="2"/>
      <w:lang w:val="en-CA" w:eastAsia="en-CA"/>
      <w14:ligatures w14:val="standardContextual"/>
    </w:rPr>
  </w:style>
  <w:style w:type="paragraph" w:customStyle="1" w:styleId="0C18BA0B1A8045DCAF51C71693620D26">
    <w:name w:val="0C18BA0B1A8045DCAF51C71693620D26"/>
    <w:rsid w:val="00D75034"/>
    <w:rPr>
      <w:kern w:val="2"/>
      <w:lang w:val="en-CA" w:eastAsia="en-CA"/>
      <w14:ligatures w14:val="standardContextual"/>
    </w:rPr>
  </w:style>
  <w:style w:type="paragraph" w:customStyle="1" w:styleId="4109C24BC138451DA7935092BF95BD93">
    <w:name w:val="4109C24BC138451DA7935092BF95BD93"/>
    <w:rsid w:val="00D75034"/>
    <w:rPr>
      <w:kern w:val="2"/>
      <w:lang w:val="en-CA" w:eastAsia="en-CA"/>
      <w14:ligatures w14:val="standardContextual"/>
    </w:rPr>
  </w:style>
  <w:style w:type="paragraph" w:customStyle="1" w:styleId="34644461F56A46528AEFD5AAD353F9CB">
    <w:name w:val="34644461F56A46528AEFD5AAD353F9CB"/>
    <w:rsid w:val="00D75034"/>
    <w:rPr>
      <w:kern w:val="2"/>
      <w:lang w:val="en-CA" w:eastAsia="en-CA"/>
      <w14:ligatures w14:val="standardContextual"/>
    </w:rPr>
  </w:style>
  <w:style w:type="paragraph" w:customStyle="1" w:styleId="B6783136B5264311B386ACC5E5F8A8155">
    <w:name w:val="B6783136B5264311B386ACC5E5F8A815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8FEED75525524053AD9154BAEB539FF55">
    <w:name w:val="8FEED75525524053AD9154BAEB539FF5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0DF827B343F843F085ED357BFB2EEE795">
    <w:name w:val="0DF827B343F843F085ED357BFB2EEE79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CB24E3CFEAD4C12960E76FCE120A01D5">
    <w:name w:val="6CB24E3CFEAD4C12960E76FCE120A01D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734A31D96F3441B8ABABA577FABB870C5">
    <w:name w:val="734A31D96F3441B8ABABA577FABB870C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00A5D026493447EF9BB5830BDDF94BDD5">
    <w:name w:val="00A5D026493447EF9BB5830BDDF94BDD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53D628514324374B131CB4D8E1D2EE55">
    <w:name w:val="653D628514324374B131CB4D8E1D2EE5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A0C9D5025824D0488A10DB36A7254E35">
    <w:name w:val="6A0C9D5025824D0488A10DB36A7254E3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E22030DF38CA4D0E94DFA80FB308610B5">
    <w:name w:val="E22030DF38CA4D0E94DFA80FB308610B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D867DFD7DBE2400EA78A0B30F0DC6EC55">
    <w:name w:val="D867DFD7DBE2400EA78A0B30F0DC6EC5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0EB53FD7789643D7805335147C4C93015">
    <w:name w:val="0EB53FD7789643D7805335147C4C9301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3FDD7E5FA1E94BAE94ABA828EE183DFC5">
    <w:name w:val="3FDD7E5FA1E94BAE94ABA828EE183DFC5"/>
    <w:rsid w:val="00C4120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paragraph" w:customStyle="1" w:styleId="6B42661EFED44666A42E00751FCA8EAD">
    <w:name w:val="6B42661EFED44666A42E00751FCA8EAD"/>
    <w:rsid w:val="00D15C3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58A1429E116640C39FDCB62BB66E49B8">
    <w:name w:val="58A1429E116640C39FDCB62BB66E49B8"/>
    <w:rsid w:val="00D15C3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6BF00215E62540318E0C87FCB0101BCE">
    <w:name w:val="6BF00215E62540318E0C87FCB0101BCE"/>
    <w:rsid w:val="00D15C3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  <w:style w:type="paragraph" w:customStyle="1" w:styleId="8CE95FBB8CBB4F2EA4B9D2B58EF510B3">
    <w:name w:val="8CE95FBB8CBB4F2EA4B9D2B58EF510B3"/>
    <w:rsid w:val="00D15C33"/>
    <w:pPr>
      <w:spacing w:line="278" w:lineRule="auto"/>
    </w:pPr>
    <w:rPr>
      <w:kern w:val="2"/>
      <w:sz w:val="24"/>
      <w:szCs w:val="24"/>
      <w:lang w:val="en-CA" w:eastAsia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C034B1F5E62046B63433DB9DF11DC1" ma:contentTypeVersion="31" ma:contentTypeDescription="Create a new document." ma:contentTypeScope="" ma:versionID="3e4534d6156641ad5d9fb7d4b67d5321">
  <xsd:schema xmlns:xsd="http://www.w3.org/2001/XMLSchema" xmlns:xs="http://www.w3.org/2001/XMLSchema" xmlns:p="http://schemas.microsoft.com/office/2006/metadata/properties" xmlns:ns2="caeea1aa-8327-4f53-b97d-c36adce1ac70" xmlns:ns3="b6d94ece-581c-4a42-b5b3-970d15a8aa9e" xmlns:ns4="6d0e1c92-8f17-4c8a-bc64-0104c65b7edb" targetNamespace="http://schemas.microsoft.com/office/2006/metadata/properties" ma:root="true" ma:fieldsID="bb7de5c075ca8c2751e086fd96eab23f" ns2:_="" ns3:_="" ns4:_="">
    <xsd:import namespace="caeea1aa-8327-4f53-b97d-c36adce1ac70"/>
    <xsd:import namespace="b6d94ece-581c-4a42-b5b3-970d15a8aa9e"/>
    <xsd:import namespace="6d0e1c92-8f17-4c8a-bc64-0104c65b7edb"/>
    <xsd:element name="properties">
      <xsd:complexType>
        <xsd:sequence>
          <xsd:element name="documentManagement">
            <xsd:complexType>
              <xsd:all>
                <xsd:element ref="ns2:jcde5d7318514691948560b4e5f55a09" minOccurs="0"/>
                <xsd:element ref="ns3:TaxCatchAll" minOccurs="0"/>
                <xsd:element ref="ns4:Document_x0020_Type" minOccurs="0"/>
                <xsd:element ref="ns4:Project_x0020_Name" minOccurs="0"/>
                <xsd:element ref="ns3:Topic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3:Year"/>
                <xsd:element ref="ns4:Program_x0020_Name" minOccurs="0"/>
                <xsd:element ref="ns4:Program_x0020_End_x0020_Date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4:m05c9122ddb34e09a842254d4e667179" minOccurs="0"/>
                <xsd:element ref="ns4:Archived" minOccurs="0"/>
                <xsd:element ref="ns4:_Flow_SignoffStatus" minOccurs="0"/>
                <xsd:element ref="ns4:MediaLengthInSeconds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ea1aa-8327-4f53-b97d-c36adce1ac70" elementFormDefault="qualified">
    <xsd:import namespace="http://schemas.microsoft.com/office/2006/documentManagement/types"/>
    <xsd:import namespace="http://schemas.microsoft.com/office/infopath/2007/PartnerControls"/>
    <xsd:element name="jcde5d7318514691948560b4e5f55a09" ma:index="8" nillable="true" ma:taxonomy="true" ma:internalName="jcde5d7318514691948560b4e5f55a09" ma:taxonomyFieldName="Participants1" ma:displayName="Participant" ma:indexed="true" ma:default="" ma:fieldId="{3cde5d73-1851-4691-9485-60b4e5f55a09}" ma:sspId="2636e4b7-c8f8-4186-ab39-ae23ff8fc453" ma:termSetId="b7a7051f-9e5b-40df-a762-d11efaa787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2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94ece-581c-4a42-b5b3-970d15a8aa9e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e7952943-05da-418b-be3a-837d345daf58}" ma:internalName="TaxCatchAll" ma:showField="CatchAllData" ma:web="caeea1aa-8327-4f53-b97d-c36adce1ac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opic" ma:index="13" nillable="true" ma:displayName="Topic" ma:indexed="true" ma:internalName="Topic">
      <xsd:simpleType>
        <xsd:restriction base="dms:Text">
          <xsd:maxLength value="255"/>
        </xsd:restriction>
      </xsd:simpleType>
    </xsd:element>
    <xsd:element name="Year" ma:index="24" ma:displayName="Year" ma:indexed="true" ma:internalName="Year">
      <xsd:simpleType>
        <xsd:restriction base="dms:Text">
          <xsd:maxLength value="4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1c92-8f17-4c8a-bc64-0104c65b7edb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0" nillable="true" ma:displayName="Document Type" ma:format="Dropdown" ma:indexed="true" ma:internalName="Document_x0020_Type">
      <xsd:simpleType>
        <xsd:restriction base="dms:Choice">
          <xsd:enumeration value="Administrator Management"/>
          <xsd:enumeration value="Application"/>
          <xsd:enumeration value="Completion"/>
          <xsd:enumeration value="Consultant Management"/>
          <xsd:enumeration value="Contact Lists"/>
          <xsd:enumeration value="Correspondence"/>
          <xsd:enumeration value="Design Document"/>
          <xsd:enumeration value="EOI"/>
          <xsd:enumeration value="Evaluation"/>
          <xsd:enumeration value="FPP"/>
          <xsd:enumeration value="Guidebook"/>
          <xsd:enumeration value="Invoice"/>
          <xsd:enumeration value="LOI"/>
          <xsd:enumeration value="Program Ally Management"/>
          <xsd:enumeration value="Program Document"/>
          <xsd:enumeration value="Reports"/>
          <xsd:enumeration value="Resource Document"/>
          <xsd:enumeration value="Templates"/>
          <xsd:enumeration value="Tracking Sheet"/>
        </xsd:restriction>
      </xsd:simpleType>
    </xsd:element>
    <xsd:element name="Project_x0020_Name" ma:index="12" nillable="true" ma:displayName="Project Name" ma:indexed="true" ma:internalName="Project_x0020_Name">
      <xsd:simpleType>
        <xsd:restriction base="dms:Text">
          <xsd:maxLength value="255"/>
        </xsd:restriction>
      </xsd:simpleType>
    </xsd:element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Program_x0020_Name" ma:index="25" nillable="true" ma:displayName="Program Name" ma:indexed="true" ma:internalName="Program_x0020_Name">
      <xsd:simpleType>
        <xsd:restriction base="dms:Text">
          <xsd:maxLength value="255"/>
        </xsd:restriction>
      </xsd:simpleType>
    </xsd:element>
    <xsd:element name="Program_x0020_End_x0020_Date" ma:index="26" nillable="true" ma:displayName="Program End Date" ma:format="DateOnly" ma:indexed="true" ma:internalName="Program_x0020_End_x0020_Date">
      <xsd:simpleType>
        <xsd:restriction base="dms:DateTime"/>
      </xsd:simpleType>
    </xsd:element>
    <xsd:element name="m05c9122ddb34e09a842254d4e667179" ma:index="33" nillable="true" ma:taxonomy="true" ma:internalName="m05c9122ddb34e09a842254d4e667179" ma:taxonomyFieldName="Year_x002a_" ma:displayName="Year*" ma:default="" ma:fieldId="{605c9122-ddb3-4e09-a842-254d4e667179}" ma:sspId="2636e4b7-c8f8-4186-ab39-ae23ff8fc453" ma:termSetId="69b710c8-31d0-48a9-8e1f-2b879363687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rchived" ma:index="34" nillable="true" ma:displayName="Archived" ma:format="Dropdown" ma:indexed="true" ma:internalName="Archived">
      <xsd:simpleType>
        <xsd:restriction base="dms:Choice">
          <xsd:enumeration value="Archived"/>
        </xsd:restriction>
      </xsd:simpleType>
    </xsd:element>
    <xsd:element name="_Flow_SignoffStatus" ma:index="35" nillable="true" ma:displayName="Sign-off status" ma:internalName="Sign_x002d_off_x0020_status">
      <xsd:simpleType>
        <xsd:restriction base="dms:Text"/>
      </xsd:simpleType>
    </xsd:element>
    <xsd:element name="MediaLengthInSeconds" ma:index="3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2636e4b7-c8f8-4186-ab39-ae23ff8fc4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3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aeea1aa-8327-4f53-b97d-c36adce1ac70">F524SMXNSDT6-1553681295-57450</_dlc_DocId>
    <_dlc_DocIdUrl xmlns="caeea1aa-8327-4f53-b97d-c36adce1ac70">
      <Url>https://abmuniseo.sharepoint.com/sites/MCCAC/_layouts/15/DocIdRedir.aspx?ID=F524SMXNSDT6-1553681295-57450</Url>
      <Description>F524SMXNSDT6-1553681295-57450</Description>
    </_dlc_DocIdUrl>
    <Program_x0020_Name xmlns="6d0e1c92-8f17-4c8a-bc64-0104c65b7edb">Community Energy Conservation Program</Program_x0020_Name>
    <Project_x0020_Name xmlns="6d0e1c92-8f17-4c8a-bc64-0104c65b7edb" xsi:nil="true"/>
    <Document_x0020_Type xmlns="6d0e1c92-8f17-4c8a-bc64-0104c65b7edb">Program Ally Management</Document_x0020_Type>
    <Year xmlns="b6d94ece-581c-4a42-b5b3-970d15a8aa9e">2024</Year>
    <jcde5d7318514691948560b4e5f55a09 xmlns="caeea1aa-8327-4f53-b97d-c36adce1ac70">
      <Terms xmlns="http://schemas.microsoft.com/office/infopath/2007/PartnerControls"/>
    </jcde5d7318514691948560b4e5f55a09>
    <Topic xmlns="b6d94ece-581c-4a42-b5b3-970d15a8aa9e">Program Ally Onboarding Application</Topic>
    <Program_x0020_End_x0020_Date xmlns="6d0e1c92-8f17-4c8a-bc64-0104c65b7edb" xsi:nil="true"/>
    <TaxCatchAll xmlns="b6d94ece-581c-4a42-b5b3-970d15a8aa9e" xsi:nil="true"/>
    <m05c9122ddb34e09a842254d4e667179 xmlns="6d0e1c92-8f17-4c8a-bc64-0104c65b7edb">
      <Terms xmlns="http://schemas.microsoft.com/office/infopath/2007/PartnerControls"/>
    </m05c9122ddb34e09a842254d4e667179>
    <Archived xmlns="6d0e1c92-8f17-4c8a-bc64-0104c65b7edb" xsi:nil="true"/>
    <_Flow_SignoffStatus xmlns="6d0e1c92-8f17-4c8a-bc64-0104c65b7edb" xsi:nil="true"/>
    <lcf76f155ced4ddcb4097134ff3c332f xmlns="6d0e1c92-8f17-4c8a-bc64-0104c65b7edb">
      <Terms xmlns="http://schemas.microsoft.com/office/infopath/2007/PartnerControls"/>
    </lcf76f155ced4ddcb4097134ff3c332f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768D3-18DB-4BD3-9B4F-62DF64EB0B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EF27DA-45D4-4DA4-8B83-A81F6B431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eea1aa-8327-4f53-b97d-c36adce1ac70"/>
    <ds:schemaRef ds:uri="b6d94ece-581c-4a42-b5b3-970d15a8aa9e"/>
    <ds:schemaRef ds:uri="6d0e1c92-8f17-4c8a-bc64-0104c65b7e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B22BDE-1B09-4088-A444-61C57BB14B82}">
  <ds:schemaRefs>
    <ds:schemaRef ds:uri="http://schemas.microsoft.com/office/2006/metadata/properties"/>
    <ds:schemaRef ds:uri="http://schemas.microsoft.com/office/infopath/2007/PartnerControls"/>
    <ds:schemaRef ds:uri="caeea1aa-8327-4f53-b97d-c36adce1ac70"/>
    <ds:schemaRef ds:uri="6d0e1c92-8f17-4c8a-bc64-0104c65b7edb"/>
    <ds:schemaRef ds:uri="b6d94ece-581c-4a42-b5b3-970d15a8aa9e"/>
  </ds:schemaRefs>
</ds:datastoreItem>
</file>

<file path=customXml/itemProps4.xml><?xml version="1.0" encoding="utf-8"?>
<ds:datastoreItem xmlns:ds="http://schemas.openxmlformats.org/officeDocument/2006/customXml" ds:itemID="{9A720971-4270-43CB-BBB8-2DADD73CCE0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47E274F-A156-4BED-BF72-DD4A4DD53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4</Pages>
  <Words>899</Words>
  <Characters>512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5</CharactersWithSpaces>
  <SharedDoc>false</SharedDoc>
  <HLinks>
    <vt:vector size="18" baseType="variant">
      <vt:variant>
        <vt:i4>7602270</vt:i4>
      </vt:variant>
      <vt:variant>
        <vt:i4>0</vt:i4>
      </vt:variant>
      <vt:variant>
        <vt:i4>0</vt:i4>
      </vt:variant>
      <vt:variant>
        <vt:i4>5</vt:i4>
      </vt:variant>
      <vt:variant>
        <vt:lpwstr>mailto:contact@mccac.ca</vt:lpwstr>
      </vt:variant>
      <vt:variant>
        <vt:lpwstr/>
      </vt:variant>
      <vt:variant>
        <vt:i4>655389</vt:i4>
      </vt:variant>
      <vt:variant>
        <vt:i4>3</vt:i4>
      </vt:variant>
      <vt:variant>
        <vt:i4>0</vt:i4>
      </vt:variant>
      <vt:variant>
        <vt:i4>5</vt:i4>
      </vt:variant>
      <vt:variant>
        <vt:lpwstr>http://www.mccac.ca/</vt:lpwstr>
      </vt:variant>
      <vt:variant>
        <vt:lpwstr/>
      </vt:variant>
      <vt:variant>
        <vt:i4>7602270</vt:i4>
      </vt:variant>
      <vt:variant>
        <vt:i4>0</vt:i4>
      </vt:variant>
      <vt:variant>
        <vt:i4>0</vt:i4>
      </vt:variant>
      <vt:variant>
        <vt:i4>5</vt:i4>
      </vt:variant>
      <vt:variant>
        <vt:lpwstr>mailto:contact@mccac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ntucci@mccac.ca</dc:creator>
  <cp:keywords/>
  <cp:lastModifiedBy>Calvin Lechelt (he/him)</cp:lastModifiedBy>
  <cp:revision>155</cp:revision>
  <cp:lastPrinted>2019-10-25T15:02:00Z</cp:lastPrinted>
  <dcterms:created xsi:type="dcterms:W3CDTF">2020-07-16T19:45:00Z</dcterms:created>
  <dcterms:modified xsi:type="dcterms:W3CDTF">2024-04-2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8-28T00:00:00Z</vt:filetime>
  </property>
  <property fmtid="{D5CDD505-2E9C-101B-9397-08002B2CF9AE}" pid="5" name="ContentTypeId">
    <vt:lpwstr>0x0101002EC034B1F5E62046B63433DB9DF11DC1</vt:lpwstr>
  </property>
  <property fmtid="{D5CDD505-2E9C-101B-9397-08002B2CF9AE}" pid="6" name="_dlc_DocIdItemGuid">
    <vt:lpwstr>dfdb2829-f328-4ff2-8151-ae2aabbb0a0c</vt:lpwstr>
  </property>
  <property fmtid="{D5CDD505-2E9C-101B-9397-08002B2CF9AE}" pid="7" name="Participants1">
    <vt:lpwstr/>
  </property>
  <property fmtid="{D5CDD505-2E9C-101B-9397-08002B2CF9AE}" pid="8" name="_docset_NoMedatataSyncRequired">
    <vt:lpwstr>False</vt:lpwstr>
  </property>
  <property fmtid="{D5CDD505-2E9C-101B-9397-08002B2CF9AE}" pid="9" name="Year*">
    <vt:lpwstr/>
  </property>
  <property fmtid="{D5CDD505-2E9C-101B-9397-08002B2CF9AE}" pid="10" name="MediaServiceImageTags">
    <vt:lpwstr/>
  </property>
</Properties>
</file>